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5FB7" w14:textId="7560F9E3" w:rsidR="00571D75" w:rsidRPr="00D27AF0" w:rsidRDefault="0058098C" w:rsidP="004974CC">
      <w:pPr>
        <w:pStyle w:val="NoSpacing"/>
        <w:jc w:val="center"/>
        <w:outlineLvl w:val="0"/>
        <w:rPr>
          <w:rFonts w:ascii="Helvetica" w:hAnsi="Helvetica" w:cs="Helvetica"/>
          <w:b/>
          <w:sz w:val="32"/>
          <w:szCs w:val="32"/>
        </w:rPr>
      </w:pPr>
      <w:r w:rsidRPr="00D27AF0">
        <w:rPr>
          <w:rFonts w:ascii="Helvetica" w:hAnsi="Helvetica" w:cs="Helvetica"/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035B16" wp14:editId="5D65CCAB">
            <wp:simplePos x="0" y="0"/>
            <wp:positionH relativeFrom="column">
              <wp:posOffset>76200</wp:posOffset>
            </wp:positionH>
            <wp:positionV relativeFrom="paragraph">
              <wp:posOffset>0</wp:posOffset>
            </wp:positionV>
            <wp:extent cx="2002255" cy="1066800"/>
            <wp:effectExtent l="0" t="0" r="0" b="0"/>
            <wp:wrapTight wrapText="bothSides">
              <wp:wrapPolygon edited="0">
                <wp:start x="0" y="0"/>
                <wp:lineTo x="0" y="21214"/>
                <wp:lineTo x="21374" y="21214"/>
                <wp:lineTo x="2137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MCOG logo (stacked text)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5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5636" w:rsidRPr="00D27AF0">
        <w:rPr>
          <w:rFonts w:ascii="Helvetica" w:hAnsi="Helvetica" w:cs="Helvetica"/>
          <w:b/>
          <w:sz w:val="32"/>
          <w:szCs w:val="32"/>
        </w:rPr>
        <w:t>Transportation Advisory Committee Meeting</w:t>
      </w:r>
    </w:p>
    <w:p w14:paraId="4AFC8D67" w14:textId="5719A578" w:rsidR="00051600" w:rsidRPr="00D27AF0" w:rsidRDefault="00051600" w:rsidP="004B5F7E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D27AF0">
        <w:rPr>
          <w:rFonts w:ascii="Helvetica" w:hAnsi="Helvetica" w:cs="Helvetica"/>
          <w:b/>
        </w:rPr>
        <w:t>Wednesday,</w:t>
      </w:r>
      <w:r w:rsidR="009C26E8" w:rsidRPr="00D27AF0">
        <w:rPr>
          <w:rFonts w:ascii="Helvetica" w:hAnsi="Helvetica" w:cs="Helvetica"/>
          <w:b/>
        </w:rPr>
        <w:t xml:space="preserve"> </w:t>
      </w:r>
      <w:r w:rsidR="000B0F50">
        <w:rPr>
          <w:rFonts w:ascii="Helvetica" w:hAnsi="Helvetica" w:cs="Helvetica"/>
          <w:b/>
        </w:rPr>
        <w:t>January 12, 2022</w:t>
      </w:r>
    </w:p>
    <w:p w14:paraId="2541C6D9" w14:textId="7080105E" w:rsidR="00985636" w:rsidRPr="00D27AF0" w:rsidRDefault="00985636" w:rsidP="001711B5">
      <w:pPr>
        <w:spacing w:after="0" w:line="240" w:lineRule="auto"/>
        <w:jc w:val="center"/>
        <w:rPr>
          <w:b/>
        </w:rPr>
      </w:pPr>
    </w:p>
    <w:p w14:paraId="677644BA" w14:textId="77777777" w:rsidR="00F5306C" w:rsidRPr="00915149" w:rsidRDefault="00F5306C" w:rsidP="00F54FAE">
      <w:pPr>
        <w:pStyle w:val="NoSpacing"/>
        <w:rPr>
          <w:b/>
          <w:sz w:val="24"/>
          <w:szCs w:val="24"/>
          <w:highlight w:val="yellow"/>
        </w:rPr>
      </w:pPr>
    </w:p>
    <w:p w14:paraId="1058091C" w14:textId="77777777" w:rsidR="00224355" w:rsidRPr="00915149" w:rsidRDefault="00224355" w:rsidP="00985636">
      <w:pPr>
        <w:pStyle w:val="NoSpacing"/>
        <w:rPr>
          <w:b/>
          <w:sz w:val="24"/>
          <w:szCs w:val="24"/>
          <w:highlight w:val="yellow"/>
        </w:rPr>
      </w:pPr>
    </w:p>
    <w:p w14:paraId="2FF348CB" w14:textId="77777777" w:rsidR="00E63AD1" w:rsidRPr="00915149" w:rsidRDefault="00E63AD1" w:rsidP="00F44A3F">
      <w:pPr>
        <w:pStyle w:val="NoSpacing"/>
        <w:rPr>
          <w:rFonts w:ascii="Helvetica" w:hAnsi="Helvetica" w:cs="Helvetica"/>
          <w:b/>
          <w:highlight w:val="yellow"/>
        </w:rPr>
      </w:pPr>
    </w:p>
    <w:p w14:paraId="73D80E66" w14:textId="59503548" w:rsidR="00041F27" w:rsidRPr="000B0F50" w:rsidRDefault="00985636" w:rsidP="00F44A3F">
      <w:pPr>
        <w:pStyle w:val="NoSpacing"/>
        <w:rPr>
          <w:rFonts w:ascii="Helvetica" w:hAnsi="Helvetica" w:cs="Helvetica"/>
          <w:highlight w:val="yellow"/>
        </w:rPr>
      </w:pPr>
      <w:r w:rsidRPr="00443930">
        <w:rPr>
          <w:rFonts w:ascii="Helvetica" w:hAnsi="Helvetica" w:cs="Helvetica"/>
          <w:b/>
        </w:rPr>
        <w:t>Attending:</w:t>
      </w:r>
      <w:r w:rsidRPr="00443930">
        <w:rPr>
          <w:rFonts w:ascii="Helvetica" w:hAnsi="Helvetica" w:cs="Helvetica"/>
        </w:rPr>
        <w:t xml:space="preserve"> </w:t>
      </w:r>
      <w:r w:rsidR="00EF46F4" w:rsidRPr="00CD47E7">
        <w:rPr>
          <w:rFonts w:ascii="Helvetica" w:hAnsi="Helvetica" w:cs="Helvetica"/>
        </w:rPr>
        <w:t xml:space="preserve">Steve Walensky (Barry), </w:t>
      </w:r>
      <w:r w:rsidR="0036470C" w:rsidRPr="005677D2">
        <w:rPr>
          <w:rFonts w:ascii="Helvetica" w:hAnsi="Helvetica" w:cs="Helvetica"/>
        </w:rPr>
        <w:t>Brent Young (Christian),</w:t>
      </w:r>
      <w:r w:rsidR="00220237" w:rsidRPr="005677D2">
        <w:rPr>
          <w:rFonts w:ascii="Helvetica" w:hAnsi="Helvetica" w:cs="Helvetica"/>
        </w:rPr>
        <w:t xml:space="preserve"> </w:t>
      </w:r>
      <w:r w:rsidR="00A8764B" w:rsidRPr="00CD47E7">
        <w:rPr>
          <w:rFonts w:ascii="Helvetica" w:hAnsi="Helvetica" w:cs="Helvetica"/>
        </w:rPr>
        <w:t xml:space="preserve">Todd Wiesehan (Christian), </w:t>
      </w:r>
      <w:r w:rsidR="00220237" w:rsidRPr="00614B7F">
        <w:rPr>
          <w:rFonts w:ascii="Helvetica" w:hAnsi="Helvetica" w:cs="Helvetica"/>
        </w:rPr>
        <w:t>Hollie Elliott (Dallas</w:t>
      </w:r>
      <w:r w:rsidR="001F3475" w:rsidRPr="00614B7F">
        <w:rPr>
          <w:rFonts w:ascii="Helvetica" w:hAnsi="Helvetica" w:cs="Helvetica"/>
        </w:rPr>
        <w:t xml:space="preserve">), </w:t>
      </w:r>
      <w:r w:rsidR="00220237" w:rsidRPr="00FF4716">
        <w:rPr>
          <w:rFonts w:ascii="Helvetica" w:hAnsi="Helvetica" w:cs="Helvetica"/>
        </w:rPr>
        <w:t>J. Howard Fisk (Greene</w:t>
      </w:r>
      <w:r w:rsidR="00220237" w:rsidRPr="00594C61">
        <w:rPr>
          <w:rFonts w:ascii="Helvetica" w:hAnsi="Helvetica" w:cs="Helvetica"/>
        </w:rPr>
        <w:t xml:space="preserve">), </w:t>
      </w:r>
      <w:r w:rsidR="00430975" w:rsidRPr="00594C61">
        <w:rPr>
          <w:rFonts w:ascii="Helvetica" w:hAnsi="Helvetica" w:cs="Helvetica"/>
        </w:rPr>
        <w:t xml:space="preserve">Joel Keller (Greene), </w:t>
      </w:r>
      <w:r w:rsidR="00E7346E" w:rsidRPr="00614B7F">
        <w:rPr>
          <w:rFonts w:ascii="Helvetica" w:hAnsi="Helvetica" w:cs="Helvetica"/>
        </w:rPr>
        <w:t>Gail Noggle (Polk),</w:t>
      </w:r>
      <w:r w:rsidR="00121EE6" w:rsidRPr="00614B7F">
        <w:rPr>
          <w:rFonts w:ascii="Helvetica" w:hAnsi="Helvetica" w:cs="Helvetica"/>
        </w:rPr>
        <w:t xml:space="preserve"> </w:t>
      </w:r>
      <w:r w:rsidR="00F525F8" w:rsidRPr="00CD47E7">
        <w:rPr>
          <w:rFonts w:ascii="Helvetica" w:hAnsi="Helvetica" w:cs="Helvetica"/>
        </w:rPr>
        <w:t>Hank Smythe</w:t>
      </w:r>
      <w:r w:rsidR="00E43A3E" w:rsidRPr="00CD47E7">
        <w:rPr>
          <w:rFonts w:ascii="Helvetica" w:hAnsi="Helvetica" w:cs="Helvetica"/>
        </w:rPr>
        <w:t xml:space="preserve"> (Stone)</w:t>
      </w:r>
      <w:r w:rsidR="005677D2">
        <w:rPr>
          <w:rFonts w:ascii="Helvetica" w:hAnsi="Helvetica" w:cs="Helvetica"/>
        </w:rPr>
        <w:t>, Jerry Harman (Stone)</w:t>
      </w:r>
      <w:r w:rsidR="00E43A3E" w:rsidRPr="00CD47E7">
        <w:rPr>
          <w:rFonts w:ascii="Helvetica" w:hAnsi="Helvetica" w:cs="Helvetica"/>
        </w:rPr>
        <w:t xml:space="preserve">, </w:t>
      </w:r>
      <w:r w:rsidR="00322805" w:rsidRPr="006E7AD4">
        <w:rPr>
          <w:rFonts w:ascii="Helvetica" w:hAnsi="Helvetica" w:cs="Helvetica"/>
        </w:rPr>
        <w:t>Buddy Roberts (Taney</w:t>
      </w:r>
      <w:r w:rsidR="00322805" w:rsidRPr="00614B7F">
        <w:rPr>
          <w:rFonts w:ascii="Helvetica" w:hAnsi="Helvetica" w:cs="Helvetica"/>
        </w:rPr>
        <w:t xml:space="preserve">), </w:t>
      </w:r>
      <w:r w:rsidR="00E26AFF" w:rsidRPr="00614B7F">
        <w:rPr>
          <w:rFonts w:ascii="Helvetica" w:hAnsi="Helvetica" w:cs="Helvetica"/>
        </w:rPr>
        <w:t xml:space="preserve">Randy Owens (Webster), </w:t>
      </w:r>
      <w:r w:rsidR="00663A55" w:rsidRPr="005677D2">
        <w:rPr>
          <w:rFonts w:ascii="Helvetica" w:hAnsi="Helvetica" w:cs="Helvetica"/>
        </w:rPr>
        <w:t>S</w:t>
      </w:r>
      <w:r w:rsidR="005677D2" w:rsidRPr="005677D2">
        <w:rPr>
          <w:rFonts w:ascii="Helvetica" w:hAnsi="Helvetica" w:cs="Helvetica"/>
        </w:rPr>
        <w:t>tan Whitehurst</w:t>
      </w:r>
      <w:r w:rsidR="00663A55" w:rsidRPr="005677D2">
        <w:rPr>
          <w:rFonts w:ascii="Helvetica" w:hAnsi="Helvetica" w:cs="Helvetica"/>
        </w:rPr>
        <w:t xml:space="preserve"> (Webster</w:t>
      </w:r>
      <w:r w:rsidR="009E415C" w:rsidRPr="005677D2">
        <w:rPr>
          <w:rFonts w:ascii="Helvetica" w:hAnsi="Helvetica" w:cs="Helvetica"/>
        </w:rPr>
        <w:t>)</w:t>
      </w:r>
    </w:p>
    <w:p w14:paraId="6647ACC1" w14:textId="77777777" w:rsidR="00160054" w:rsidRPr="000B0F50" w:rsidRDefault="00160054" w:rsidP="00F44A3F">
      <w:pPr>
        <w:pStyle w:val="NoSpacing"/>
        <w:rPr>
          <w:rFonts w:ascii="Helvetica" w:hAnsi="Helvetica" w:cs="Helvetica"/>
          <w:highlight w:val="yellow"/>
        </w:rPr>
      </w:pPr>
    </w:p>
    <w:p w14:paraId="54BF8C28" w14:textId="756FD96F" w:rsidR="00985636" w:rsidRPr="00614B7F" w:rsidRDefault="00137E22" w:rsidP="00985636">
      <w:pPr>
        <w:pStyle w:val="NoSpacing"/>
        <w:rPr>
          <w:rFonts w:ascii="Helvetica" w:hAnsi="Helvetica" w:cs="Helvetica"/>
        </w:rPr>
      </w:pPr>
      <w:r w:rsidRPr="00614B7F">
        <w:rPr>
          <w:rFonts w:ascii="Helvetica" w:hAnsi="Helvetica" w:cs="Helvetica"/>
        </w:rPr>
        <w:t>Andy Thomason (OTO),</w:t>
      </w:r>
      <w:r w:rsidR="002863A5" w:rsidRPr="00614B7F">
        <w:rPr>
          <w:rFonts w:ascii="Helvetica" w:hAnsi="Helvetica" w:cs="Helvetica"/>
        </w:rPr>
        <w:t xml:space="preserve"> </w:t>
      </w:r>
      <w:r w:rsidR="005677D2" w:rsidRPr="005677D2">
        <w:rPr>
          <w:rFonts w:ascii="Helvetica" w:hAnsi="Helvetica" w:cs="Helvetica"/>
        </w:rPr>
        <w:t>Zeke Hall</w:t>
      </w:r>
      <w:r w:rsidR="0044517F" w:rsidRPr="005677D2">
        <w:rPr>
          <w:rFonts w:ascii="Helvetica" w:hAnsi="Helvetica" w:cs="Helvetica"/>
        </w:rPr>
        <w:t xml:space="preserve"> (MoDOT), </w:t>
      </w:r>
      <w:r w:rsidR="00594C61">
        <w:rPr>
          <w:rFonts w:ascii="Helvetica" w:hAnsi="Helvetica" w:cs="Helvetica"/>
        </w:rPr>
        <w:t xml:space="preserve">Britni O’Connor (MoDOT), </w:t>
      </w:r>
      <w:r w:rsidR="009C0400" w:rsidRPr="00CD47E7">
        <w:rPr>
          <w:rFonts w:ascii="Helvetica" w:hAnsi="Helvetica" w:cs="Helvetica"/>
        </w:rPr>
        <w:t>Jason Ray</w:t>
      </w:r>
      <w:r w:rsidR="009C26E8" w:rsidRPr="00CD47E7">
        <w:rPr>
          <w:rFonts w:ascii="Helvetica" w:hAnsi="Helvetica" w:cs="Helvetica"/>
        </w:rPr>
        <w:t xml:space="preserve"> (SMCOG)</w:t>
      </w:r>
      <w:r w:rsidR="00956D67" w:rsidRPr="00CD47E7">
        <w:rPr>
          <w:rFonts w:ascii="Helvetica" w:hAnsi="Helvetica" w:cs="Helvetica"/>
        </w:rPr>
        <w:t xml:space="preserve">, </w:t>
      </w:r>
      <w:r w:rsidR="00596F50" w:rsidRPr="006E7AD4">
        <w:rPr>
          <w:rFonts w:ascii="Helvetica" w:hAnsi="Helvetica" w:cs="Helvetica"/>
        </w:rPr>
        <w:t>Aishwarya Shrestha (SMCOG)</w:t>
      </w:r>
      <w:r w:rsidR="00B20EDA" w:rsidRPr="006E7AD4">
        <w:rPr>
          <w:rFonts w:ascii="Helvetica" w:hAnsi="Helvetica" w:cs="Helvetica"/>
        </w:rPr>
        <w:t xml:space="preserve">, </w:t>
      </w:r>
      <w:r w:rsidR="001652E7" w:rsidRPr="006E7AD4">
        <w:rPr>
          <w:rFonts w:ascii="Helvetica" w:hAnsi="Helvetica" w:cs="Helvetica"/>
        </w:rPr>
        <w:t>Courtney Pinkham (SMCOG),</w:t>
      </w:r>
      <w:r w:rsidR="00CD47E7">
        <w:rPr>
          <w:rFonts w:ascii="Helvetica" w:hAnsi="Helvetica" w:cs="Helvetica"/>
        </w:rPr>
        <w:t xml:space="preserve"> Lexi Mason (SMCOG</w:t>
      </w:r>
      <w:r w:rsidR="00CD47E7" w:rsidRPr="00CE417F">
        <w:rPr>
          <w:rFonts w:ascii="Helvetica" w:hAnsi="Helvetica" w:cs="Helvetica"/>
        </w:rPr>
        <w:t>),</w:t>
      </w:r>
      <w:r w:rsidR="001652E7" w:rsidRPr="00CE417F">
        <w:rPr>
          <w:rFonts w:ascii="Helvetica" w:hAnsi="Helvetica" w:cs="Helvetica"/>
        </w:rPr>
        <w:t xml:space="preserve"> </w:t>
      </w:r>
      <w:r w:rsidR="00C047F1" w:rsidRPr="00CE417F">
        <w:rPr>
          <w:rFonts w:ascii="Helvetica" w:hAnsi="Helvetica" w:cs="Helvetica"/>
        </w:rPr>
        <w:t xml:space="preserve">Avery Knese (SMCOG), </w:t>
      </w:r>
      <w:r w:rsidR="00CE417F" w:rsidRPr="00CE417F">
        <w:rPr>
          <w:rFonts w:ascii="Helvetica" w:hAnsi="Helvetica" w:cs="Helvetica"/>
        </w:rPr>
        <w:t>Dan Wadlington</w:t>
      </w:r>
      <w:r w:rsidR="00566DF3" w:rsidRPr="00CE417F">
        <w:rPr>
          <w:rFonts w:ascii="Helvetica" w:hAnsi="Helvetica" w:cs="Helvetica"/>
        </w:rPr>
        <w:t xml:space="preserve"> </w:t>
      </w:r>
      <w:r w:rsidR="0059645D" w:rsidRPr="00CE417F">
        <w:rPr>
          <w:rFonts w:ascii="Helvetica" w:hAnsi="Helvetica" w:cs="Helvetica"/>
        </w:rPr>
        <w:t>(</w:t>
      </w:r>
      <w:r w:rsidR="00866CF0" w:rsidRPr="00CE417F">
        <w:rPr>
          <w:rFonts w:ascii="Helvetica" w:hAnsi="Helvetica" w:cs="Helvetica"/>
        </w:rPr>
        <w:t>Senator Blunt</w:t>
      </w:r>
      <w:r w:rsidR="0059645D" w:rsidRPr="00CE417F">
        <w:rPr>
          <w:rFonts w:ascii="Helvetica" w:hAnsi="Helvetica" w:cs="Helvetica"/>
        </w:rPr>
        <w:t>),</w:t>
      </w:r>
      <w:r w:rsidR="006006D1" w:rsidRPr="00CE417F">
        <w:rPr>
          <w:rFonts w:ascii="Helvetica" w:hAnsi="Helvetica" w:cs="Helvetica"/>
        </w:rPr>
        <w:t xml:space="preserve"> </w:t>
      </w:r>
      <w:r w:rsidR="006006D1" w:rsidRPr="00614B7F">
        <w:rPr>
          <w:rFonts w:ascii="Helvetica" w:hAnsi="Helvetica" w:cs="Helvetica"/>
        </w:rPr>
        <w:t>Erin Engelmeyer (Senator Hawley),</w:t>
      </w:r>
      <w:r w:rsidR="008C43AA" w:rsidRPr="00614B7F">
        <w:rPr>
          <w:rFonts w:ascii="Helvetica" w:hAnsi="Helvetica" w:cs="Helvetica"/>
        </w:rPr>
        <w:t xml:space="preserve"> </w:t>
      </w:r>
      <w:r w:rsidR="003A13B5" w:rsidRPr="00CD47E7">
        <w:rPr>
          <w:rFonts w:ascii="Helvetica" w:hAnsi="Helvetica" w:cs="Helvetica"/>
        </w:rPr>
        <w:t xml:space="preserve">Jeremy Pruett (Representative Long), </w:t>
      </w:r>
      <w:r w:rsidR="00CE417F">
        <w:rPr>
          <w:rFonts w:ascii="Helvetica" w:hAnsi="Helvetica" w:cs="Helvetica"/>
        </w:rPr>
        <w:t xml:space="preserve">Representative John Black, </w:t>
      </w:r>
      <w:r w:rsidR="00614B7F" w:rsidRPr="00614B7F">
        <w:rPr>
          <w:rFonts w:ascii="Helvetica" w:hAnsi="Helvetica" w:cs="Helvetica"/>
        </w:rPr>
        <w:t>Neil Brady (Bartlett &amp; West)</w:t>
      </w:r>
    </w:p>
    <w:p w14:paraId="694EB980" w14:textId="77777777" w:rsidR="00E82404" w:rsidRPr="000B0F50" w:rsidRDefault="00E82404" w:rsidP="00985636">
      <w:pPr>
        <w:pStyle w:val="NoSpacing"/>
        <w:rPr>
          <w:rFonts w:ascii="Helvetica" w:hAnsi="Helvetica" w:cs="Helvetica"/>
          <w:highlight w:val="yellow"/>
        </w:rPr>
      </w:pPr>
    </w:p>
    <w:p w14:paraId="2987F4BC" w14:textId="58A04821" w:rsidR="00EF3763" w:rsidRPr="00D458BC" w:rsidRDefault="00544D75" w:rsidP="00985636">
      <w:pPr>
        <w:pStyle w:val="NoSpacing"/>
        <w:rPr>
          <w:rFonts w:ascii="Helvetica" w:hAnsi="Helvetica" w:cs="Helvetica"/>
        </w:rPr>
      </w:pPr>
      <w:r w:rsidRPr="00D458BC">
        <w:rPr>
          <w:rFonts w:ascii="Helvetica" w:hAnsi="Helvetica" w:cs="Helvetica"/>
        </w:rPr>
        <w:t>The meeting was calle</w:t>
      </w:r>
      <w:r w:rsidR="001E26E6" w:rsidRPr="00D458BC">
        <w:rPr>
          <w:rFonts w:ascii="Helvetica" w:hAnsi="Helvetica" w:cs="Helvetica"/>
        </w:rPr>
        <w:t xml:space="preserve">d to order by </w:t>
      </w:r>
      <w:r w:rsidR="00CE7F53" w:rsidRPr="00D458BC">
        <w:rPr>
          <w:rFonts w:ascii="Helvetica" w:hAnsi="Helvetica" w:cs="Helvetica"/>
        </w:rPr>
        <w:t>Chair Todd Wiesehan</w:t>
      </w:r>
      <w:r w:rsidR="00EB7493" w:rsidRPr="00D458BC">
        <w:rPr>
          <w:rFonts w:ascii="Helvetica" w:hAnsi="Helvetica" w:cs="Helvetica"/>
        </w:rPr>
        <w:t>.</w:t>
      </w:r>
    </w:p>
    <w:p w14:paraId="5F731AFC" w14:textId="6838153D" w:rsidR="00544D75" w:rsidRPr="000B0F50" w:rsidRDefault="00544D75" w:rsidP="05CBB399">
      <w:pPr>
        <w:pStyle w:val="NoSpacing"/>
        <w:rPr>
          <w:rFonts w:ascii="Helvetica" w:hAnsi="Helvetica" w:cs="Helvetica"/>
          <w:highlight w:val="yellow"/>
        </w:rPr>
      </w:pPr>
    </w:p>
    <w:p w14:paraId="7516CAE7" w14:textId="0D79CC6C" w:rsidR="00EF3763" w:rsidRPr="00A340E1" w:rsidRDefault="00EF3763" w:rsidP="00EF376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A340E1">
        <w:rPr>
          <w:rFonts w:ascii="Helvetica" w:hAnsi="Helvetica" w:cs="Helvetica"/>
          <w:b/>
        </w:rPr>
        <w:t xml:space="preserve">Introductions </w:t>
      </w:r>
      <w:r w:rsidR="009B5A68" w:rsidRPr="00A340E1">
        <w:rPr>
          <w:rFonts w:ascii="Helvetica" w:hAnsi="Helvetica" w:cs="Helvetica"/>
          <w:b/>
        </w:rPr>
        <w:t xml:space="preserve">and </w:t>
      </w:r>
      <w:r w:rsidR="00B5515A" w:rsidRPr="00A340E1">
        <w:rPr>
          <w:rFonts w:ascii="Helvetica" w:hAnsi="Helvetica" w:cs="Helvetica"/>
          <w:b/>
        </w:rPr>
        <w:t>Pledge</w:t>
      </w:r>
      <w:r w:rsidR="00360F7B" w:rsidRPr="00A340E1">
        <w:rPr>
          <w:rFonts w:ascii="Helvetica" w:hAnsi="Helvetica" w:cs="Helvetica"/>
          <w:b/>
        </w:rPr>
        <w:t>:</w:t>
      </w:r>
    </w:p>
    <w:p w14:paraId="16FFF997" w14:textId="5E0ACA88" w:rsidR="00EF3763" w:rsidRPr="00A340E1" w:rsidRDefault="00277CB3" w:rsidP="00B5515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Self-introductions</w:t>
      </w:r>
      <w:r w:rsidR="00F74990" w:rsidRPr="00A340E1">
        <w:rPr>
          <w:rFonts w:ascii="Helvetica" w:hAnsi="Helvetica" w:cs="Helvetica"/>
        </w:rPr>
        <w:t xml:space="preserve"> were made. </w:t>
      </w:r>
    </w:p>
    <w:p w14:paraId="72F14E7B" w14:textId="77777777" w:rsidR="00686874" w:rsidRPr="000B0F50" w:rsidRDefault="00686874" w:rsidP="00B5515A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655A3344" w14:textId="77777777" w:rsidR="00085FCA" w:rsidRPr="00040E66" w:rsidRDefault="00085FCA" w:rsidP="000D64F3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040E66">
        <w:rPr>
          <w:rFonts w:ascii="Helvetica" w:hAnsi="Helvetica" w:cs="Helvetica"/>
          <w:b/>
        </w:rPr>
        <w:t>Approval of the agenda:</w:t>
      </w:r>
    </w:p>
    <w:p w14:paraId="35CFB2CF" w14:textId="38889878" w:rsidR="00C64371" w:rsidRPr="00040E66" w:rsidRDefault="00ED26E8" w:rsidP="00C64371">
      <w:pPr>
        <w:pStyle w:val="NoSpacing"/>
        <w:ind w:left="360"/>
        <w:rPr>
          <w:rFonts w:ascii="Helvetica" w:hAnsi="Helvetica" w:cs="Helvetica"/>
        </w:rPr>
      </w:pPr>
      <w:r w:rsidRPr="00040E66">
        <w:rPr>
          <w:rFonts w:ascii="Helvetica" w:hAnsi="Helvetica" w:cs="Helvetica"/>
        </w:rPr>
        <w:t>Motion to approve the agenda made by</w:t>
      </w:r>
      <w:r w:rsidR="003C576D" w:rsidRPr="00040E66">
        <w:rPr>
          <w:rFonts w:ascii="Helvetica" w:hAnsi="Helvetica" w:cs="Helvetica"/>
        </w:rPr>
        <w:t xml:space="preserve"> </w:t>
      </w:r>
      <w:r w:rsidR="00B4173C" w:rsidRPr="00040E66">
        <w:rPr>
          <w:rFonts w:ascii="Helvetica" w:hAnsi="Helvetica" w:cs="Helvetica"/>
        </w:rPr>
        <w:t>Buddy Roberts</w:t>
      </w:r>
      <w:r w:rsidR="00122CD4" w:rsidRPr="00040E66">
        <w:rPr>
          <w:rFonts w:ascii="Helvetica" w:hAnsi="Helvetica" w:cs="Helvetica"/>
        </w:rPr>
        <w:t xml:space="preserve">, </w:t>
      </w:r>
      <w:r w:rsidRPr="00040E66">
        <w:rPr>
          <w:rFonts w:ascii="Helvetica" w:hAnsi="Helvetica" w:cs="Helvetica"/>
        </w:rPr>
        <w:t>motion seconded by</w:t>
      </w:r>
      <w:r w:rsidR="00686874" w:rsidRPr="00040E66">
        <w:rPr>
          <w:rFonts w:ascii="Helvetica" w:hAnsi="Helvetica" w:cs="Helvetica"/>
        </w:rPr>
        <w:t xml:space="preserve"> </w:t>
      </w:r>
      <w:r w:rsidR="00B4173C" w:rsidRPr="00040E66">
        <w:rPr>
          <w:rFonts w:ascii="Helvetica" w:hAnsi="Helvetica" w:cs="Helvetica"/>
        </w:rPr>
        <w:t>Howard Fisk</w:t>
      </w:r>
      <w:r w:rsidR="00137E22" w:rsidRPr="00040E66">
        <w:rPr>
          <w:rFonts w:ascii="Helvetica" w:hAnsi="Helvetica" w:cs="Helvetica"/>
        </w:rPr>
        <w:t>.</w:t>
      </w:r>
      <w:r w:rsidRPr="00040E66">
        <w:rPr>
          <w:rFonts w:ascii="Helvetica" w:hAnsi="Helvetica" w:cs="Helvetica"/>
        </w:rPr>
        <w:t xml:space="preserve"> All </w:t>
      </w:r>
      <w:r w:rsidR="00645461" w:rsidRPr="00040E66">
        <w:rPr>
          <w:rFonts w:ascii="Helvetica" w:hAnsi="Helvetica" w:cs="Helvetica"/>
        </w:rPr>
        <w:t>ay</w:t>
      </w:r>
      <w:r w:rsidR="00170027" w:rsidRPr="00040E66">
        <w:rPr>
          <w:rFonts w:ascii="Helvetica" w:hAnsi="Helvetica" w:cs="Helvetica"/>
        </w:rPr>
        <w:t>es</w:t>
      </w:r>
      <w:r w:rsidRPr="00040E66">
        <w:rPr>
          <w:rFonts w:ascii="Helvetica" w:hAnsi="Helvetica" w:cs="Helvetica"/>
        </w:rPr>
        <w:t>. Motion carried.</w:t>
      </w:r>
    </w:p>
    <w:p w14:paraId="737A701A" w14:textId="3B0D1F20" w:rsidR="00D76ED3" w:rsidRPr="000B0F50" w:rsidRDefault="00D76ED3" w:rsidP="009935C8">
      <w:pPr>
        <w:pStyle w:val="NoSpacing"/>
        <w:rPr>
          <w:rFonts w:ascii="Helvetica" w:hAnsi="Helvetica" w:cs="Helvetica"/>
          <w:highlight w:val="yellow"/>
        </w:rPr>
      </w:pPr>
    </w:p>
    <w:p w14:paraId="1301B39A" w14:textId="4BDF2D3D" w:rsidR="00085FCA" w:rsidRPr="0096606A" w:rsidRDefault="00B24C22" w:rsidP="00ED26E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96606A">
        <w:rPr>
          <w:rFonts w:ascii="Helvetica" w:hAnsi="Helvetica" w:cs="Helvetica"/>
          <w:b/>
        </w:rPr>
        <w:t>Approval of</w:t>
      </w:r>
      <w:r w:rsidR="001E26E6" w:rsidRPr="0096606A">
        <w:rPr>
          <w:rFonts w:ascii="Helvetica" w:hAnsi="Helvetica" w:cs="Helvetica"/>
          <w:b/>
        </w:rPr>
        <w:t xml:space="preserve"> minutes</w:t>
      </w:r>
      <w:r w:rsidR="00985636" w:rsidRPr="0096606A">
        <w:rPr>
          <w:rFonts w:ascii="Helvetica" w:hAnsi="Helvetica" w:cs="Helvetica"/>
          <w:b/>
        </w:rPr>
        <w:t>:</w:t>
      </w:r>
    </w:p>
    <w:p w14:paraId="59F2083B" w14:textId="2FE1ED56" w:rsidR="0055665E" w:rsidRPr="005C779D" w:rsidRDefault="001E26E6" w:rsidP="005C779D">
      <w:pPr>
        <w:pStyle w:val="NoSpacing"/>
        <w:ind w:left="360"/>
        <w:rPr>
          <w:rFonts w:ascii="Helvetica" w:hAnsi="Helvetica" w:cs="Helvetica"/>
        </w:rPr>
      </w:pPr>
      <w:r w:rsidRPr="0096606A">
        <w:rPr>
          <w:rFonts w:ascii="Helvetica" w:hAnsi="Helvetica" w:cs="Helvetica"/>
        </w:rPr>
        <w:t>Motion</w:t>
      </w:r>
      <w:r w:rsidR="006A0152" w:rsidRPr="0096606A">
        <w:rPr>
          <w:rFonts w:ascii="Helvetica" w:hAnsi="Helvetica" w:cs="Helvetica"/>
        </w:rPr>
        <w:t xml:space="preserve"> to approve </w:t>
      </w:r>
      <w:r w:rsidR="00E42A8D" w:rsidRPr="0096606A">
        <w:rPr>
          <w:rFonts w:ascii="Helvetica" w:hAnsi="Helvetica" w:cs="Helvetica"/>
        </w:rPr>
        <w:t>August 11</w:t>
      </w:r>
      <w:r w:rsidR="00A627B0" w:rsidRPr="0096606A">
        <w:rPr>
          <w:rFonts w:ascii="Helvetica" w:hAnsi="Helvetica" w:cs="Helvetica"/>
        </w:rPr>
        <w:t xml:space="preserve">, </w:t>
      </w:r>
      <w:r w:rsidR="00244C8D" w:rsidRPr="0096606A">
        <w:rPr>
          <w:rFonts w:ascii="Helvetica" w:hAnsi="Helvetica" w:cs="Helvetica"/>
        </w:rPr>
        <w:t>2021,</w:t>
      </w:r>
      <w:r w:rsidR="006A0152" w:rsidRPr="0096606A">
        <w:rPr>
          <w:rFonts w:ascii="Helvetica" w:hAnsi="Helvetica" w:cs="Helvetica"/>
        </w:rPr>
        <w:t xml:space="preserve"> meeting</w:t>
      </w:r>
      <w:r w:rsidR="00F44A3F" w:rsidRPr="0096606A">
        <w:rPr>
          <w:rFonts w:ascii="Helvetica" w:hAnsi="Helvetica" w:cs="Helvetica"/>
        </w:rPr>
        <w:t xml:space="preserve"> minutes</w:t>
      </w:r>
      <w:r w:rsidRPr="0096606A">
        <w:rPr>
          <w:rFonts w:ascii="Helvetica" w:hAnsi="Helvetica" w:cs="Helvetica"/>
        </w:rPr>
        <w:t xml:space="preserve"> made</w:t>
      </w:r>
      <w:r w:rsidR="00EE6115" w:rsidRPr="0096606A">
        <w:rPr>
          <w:rFonts w:ascii="Helvetica" w:hAnsi="Helvetica" w:cs="Helvetica"/>
        </w:rPr>
        <w:t xml:space="preserve"> by </w:t>
      </w:r>
      <w:r w:rsidR="00040E66" w:rsidRPr="0096606A">
        <w:rPr>
          <w:rFonts w:ascii="Helvetica" w:hAnsi="Helvetica" w:cs="Helvetica"/>
        </w:rPr>
        <w:t>Hank Smythe</w:t>
      </w:r>
      <w:r w:rsidR="00EE6115" w:rsidRPr="0096606A">
        <w:rPr>
          <w:rFonts w:ascii="Helvetica" w:hAnsi="Helvetica" w:cs="Helvetica"/>
        </w:rPr>
        <w:t xml:space="preserve">, motion seconded by </w:t>
      </w:r>
      <w:r w:rsidR="00040E66" w:rsidRPr="0096606A">
        <w:rPr>
          <w:rFonts w:ascii="Helvetica" w:hAnsi="Helvetica" w:cs="Helvetica"/>
        </w:rPr>
        <w:t>Buddy Roberts</w:t>
      </w:r>
      <w:r w:rsidR="00ED26E8" w:rsidRPr="0096606A">
        <w:rPr>
          <w:rFonts w:ascii="Helvetica" w:hAnsi="Helvetica" w:cs="Helvetica"/>
        </w:rPr>
        <w:t xml:space="preserve">. All </w:t>
      </w:r>
      <w:r w:rsidR="00723C65" w:rsidRPr="0096606A">
        <w:rPr>
          <w:rFonts w:ascii="Helvetica" w:hAnsi="Helvetica" w:cs="Helvetica"/>
        </w:rPr>
        <w:t>ayes</w:t>
      </w:r>
      <w:r w:rsidR="00ED26E8" w:rsidRPr="0096606A">
        <w:rPr>
          <w:rFonts w:ascii="Helvetica" w:hAnsi="Helvetica" w:cs="Helvetica"/>
        </w:rPr>
        <w:t>.</w:t>
      </w:r>
      <w:r w:rsidR="006A0152" w:rsidRPr="0096606A">
        <w:rPr>
          <w:rFonts w:ascii="Helvetica" w:hAnsi="Helvetica" w:cs="Helvetica"/>
        </w:rPr>
        <w:t xml:space="preserve"> Motion carried</w:t>
      </w:r>
      <w:r w:rsidR="00B31F7F" w:rsidRPr="0096606A">
        <w:rPr>
          <w:rFonts w:ascii="Helvetica" w:hAnsi="Helvetica" w:cs="Helvetica"/>
        </w:rPr>
        <w:t>.</w:t>
      </w:r>
    </w:p>
    <w:p w14:paraId="4055C5F8" w14:textId="77777777" w:rsidR="003B4A0E" w:rsidRPr="000B0F50" w:rsidRDefault="003B4A0E" w:rsidP="00CC07D9">
      <w:pPr>
        <w:pStyle w:val="NoSpacing"/>
        <w:shd w:val="clear" w:color="auto" w:fill="FFFFFF"/>
        <w:rPr>
          <w:rFonts w:ascii="Helvetica" w:hAnsi="Helvetica" w:cs="Helvetica"/>
          <w:highlight w:val="yellow"/>
        </w:rPr>
      </w:pPr>
    </w:p>
    <w:p w14:paraId="565F905E" w14:textId="27A2B0F9" w:rsidR="00661CF5" w:rsidRPr="00255281" w:rsidRDefault="005862AC" w:rsidP="00331E4A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255281">
        <w:rPr>
          <w:rFonts w:ascii="Helvetica" w:hAnsi="Helvetica" w:cs="Helvetica"/>
          <w:b/>
        </w:rPr>
        <w:t xml:space="preserve">SMCOG </w:t>
      </w:r>
      <w:r w:rsidR="00661CF5" w:rsidRPr="00255281">
        <w:rPr>
          <w:rFonts w:ascii="Helvetica" w:hAnsi="Helvetica" w:cs="Helvetica"/>
          <w:b/>
        </w:rPr>
        <w:t>Staff Update:</w:t>
      </w:r>
    </w:p>
    <w:p w14:paraId="276C0984" w14:textId="055B431F" w:rsidR="006A3529" w:rsidRPr="00255281" w:rsidRDefault="00CE5586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255281">
        <w:rPr>
          <w:rFonts w:ascii="Helvetica" w:hAnsi="Helvetica" w:cs="Helvetica"/>
          <w:bCs/>
        </w:rPr>
        <w:t>2021 SW District Transportation Needs Prioritization Recap</w:t>
      </w:r>
      <w:r w:rsidR="00CE697F">
        <w:rPr>
          <w:rFonts w:ascii="Helvetica" w:hAnsi="Helvetica" w:cs="Helvetica"/>
          <w:bCs/>
        </w:rPr>
        <w:t xml:space="preserve"> </w:t>
      </w:r>
    </w:p>
    <w:p w14:paraId="3E6D53F2" w14:textId="6246E21F" w:rsidR="00421AC6" w:rsidRPr="00255281" w:rsidRDefault="00421AC6" w:rsidP="00421AC6">
      <w:pPr>
        <w:pStyle w:val="NoSpacing"/>
        <w:ind w:left="720"/>
        <w:rPr>
          <w:rFonts w:ascii="Helvetica" w:hAnsi="Helvetica" w:cs="Helvetica"/>
          <w:bCs/>
        </w:rPr>
      </w:pPr>
      <w:r w:rsidRPr="00255281">
        <w:rPr>
          <w:rFonts w:ascii="Helvetica" w:hAnsi="Helvetica" w:cs="Helvetica"/>
          <w:bCs/>
        </w:rPr>
        <w:t>Aishwarya</w:t>
      </w:r>
      <w:r w:rsidR="00D36D2A" w:rsidRPr="00255281">
        <w:rPr>
          <w:rFonts w:ascii="Helvetica" w:hAnsi="Helvetica" w:cs="Helvetica"/>
          <w:bCs/>
        </w:rPr>
        <w:t xml:space="preserve"> </w:t>
      </w:r>
      <w:r w:rsidR="00DC1984" w:rsidRPr="00255281">
        <w:rPr>
          <w:rFonts w:ascii="Helvetica" w:hAnsi="Helvetica" w:cs="Helvetica"/>
          <w:bCs/>
        </w:rPr>
        <w:t xml:space="preserve">Shrestha </w:t>
      </w:r>
      <w:r w:rsidR="00707A27" w:rsidRPr="00255281">
        <w:rPr>
          <w:rFonts w:ascii="Helvetica" w:hAnsi="Helvetica" w:cs="Helvetica"/>
          <w:bCs/>
        </w:rPr>
        <w:t xml:space="preserve">highlighted that SMCOG got several of the regional top needs in the SW District needs list. </w:t>
      </w:r>
      <w:r w:rsidR="00255281" w:rsidRPr="00255281">
        <w:rPr>
          <w:rFonts w:ascii="Helvetica" w:hAnsi="Helvetica" w:cs="Helvetica"/>
          <w:bCs/>
        </w:rPr>
        <w:t xml:space="preserve">Some of the needs that scored high were Rte. 37 &amp; 60, Rte. 65 (Christian and Taney), Rt. 60 (Greene and Webster), Rt. EE, Rt. 76 (Kirbyville), Rt. 83 (Polk). </w:t>
      </w:r>
      <w:r w:rsidR="00243DF7">
        <w:rPr>
          <w:rFonts w:ascii="Helvetica" w:hAnsi="Helvetica" w:cs="Helvetica"/>
          <w:bCs/>
        </w:rPr>
        <w:t>She also mentioned that MoDOT and the SW District planning partners are currently meeting to develop the 2023-2027 Statewide Transportation Improvement</w:t>
      </w:r>
      <w:r w:rsidR="0035139B">
        <w:rPr>
          <w:rFonts w:ascii="Helvetica" w:hAnsi="Helvetica" w:cs="Helvetica"/>
          <w:bCs/>
        </w:rPr>
        <w:t xml:space="preserve"> Program</w:t>
      </w:r>
      <w:r w:rsidR="000C67E4">
        <w:rPr>
          <w:rFonts w:ascii="Helvetica" w:hAnsi="Helvetica" w:cs="Helvetica"/>
          <w:bCs/>
        </w:rPr>
        <w:t xml:space="preserve"> (STIP)</w:t>
      </w:r>
      <w:r w:rsidR="0035139B">
        <w:rPr>
          <w:rFonts w:ascii="Helvetica" w:hAnsi="Helvetica" w:cs="Helvetica"/>
          <w:bCs/>
        </w:rPr>
        <w:t xml:space="preserve">. </w:t>
      </w:r>
    </w:p>
    <w:p w14:paraId="222E5233" w14:textId="77777777" w:rsidR="00DC3F3B" w:rsidRPr="000B0F50" w:rsidRDefault="00DC3F3B" w:rsidP="00DC3F3B">
      <w:pPr>
        <w:pStyle w:val="NoSpacing"/>
        <w:rPr>
          <w:rFonts w:ascii="Helvetica" w:hAnsi="Helvetica" w:cs="Helvetica"/>
          <w:bCs/>
          <w:highlight w:val="yellow"/>
        </w:rPr>
      </w:pPr>
    </w:p>
    <w:p w14:paraId="02172452" w14:textId="6360D6B8" w:rsidR="00421AC6" w:rsidRPr="00FA088C" w:rsidRDefault="00340D24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FA088C">
        <w:rPr>
          <w:rFonts w:ascii="Helvetica" w:hAnsi="Helvetica" w:cs="Helvetica"/>
          <w:bCs/>
        </w:rPr>
        <w:t>2022 Transportation Needs Prioritization</w:t>
      </w:r>
    </w:p>
    <w:p w14:paraId="2E048B0E" w14:textId="294402DF" w:rsidR="00DC3F3B" w:rsidRDefault="00DC3F3B" w:rsidP="00DC3F3B">
      <w:pPr>
        <w:pStyle w:val="NoSpacing"/>
        <w:ind w:left="720"/>
        <w:rPr>
          <w:rFonts w:ascii="Helvetica" w:hAnsi="Helvetica" w:cs="Helvetica"/>
          <w:bCs/>
        </w:rPr>
      </w:pPr>
      <w:r w:rsidRPr="00FA088C">
        <w:rPr>
          <w:rFonts w:ascii="Helvetica" w:hAnsi="Helvetica" w:cs="Helvetica"/>
          <w:bCs/>
        </w:rPr>
        <w:t>Aishwarya</w:t>
      </w:r>
      <w:r w:rsidR="00DC1984" w:rsidRPr="00FA088C">
        <w:rPr>
          <w:rFonts w:ascii="Helvetica" w:hAnsi="Helvetica" w:cs="Helvetica"/>
          <w:bCs/>
        </w:rPr>
        <w:t xml:space="preserve"> Shrestha</w:t>
      </w:r>
      <w:r w:rsidRPr="00FA088C">
        <w:rPr>
          <w:rFonts w:ascii="Helvetica" w:hAnsi="Helvetica" w:cs="Helvetica"/>
          <w:bCs/>
        </w:rPr>
        <w:t xml:space="preserve"> </w:t>
      </w:r>
      <w:r w:rsidR="00340D24" w:rsidRPr="00FA088C">
        <w:rPr>
          <w:rFonts w:ascii="Helvetica" w:hAnsi="Helvetica" w:cs="Helvetica"/>
          <w:bCs/>
        </w:rPr>
        <w:t xml:space="preserve">mentioned that SMCOG will be starting </w:t>
      </w:r>
      <w:r w:rsidR="00FA088C" w:rsidRPr="00FA088C">
        <w:rPr>
          <w:rFonts w:ascii="Helvetica" w:hAnsi="Helvetica" w:cs="Helvetica"/>
          <w:bCs/>
        </w:rPr>
        <w:t>its</w:t>
      </w:r>
      <w:r w:rsidR="00340D24" w:rsidRPr="00FA088C">
        <w:rPr>
          <w:rFonts w:ascii="Helvetica" w:hAnsi="Helvetica" w:cs="Helvetica"/>
          <w:bCs/>
        </w:rPr>
        <w:t xml:space="preserve"> prioritization process for 2022. </w:t>
      </w:r>
      <w:r w:rsidR="00B579C5" w:rsidRPr="00FA088C">
        <w:rPr>
          <w:rFonts w:ascii="Helvetica" w:hAnsi="Helvetica" w:cs="Helvetica"/>
          <w:bCs/>
        </w:rPr>
        <w:t xml:space="preserve">SMCOG will mail surveys and county needs </w:t>
      </w:r>
      <w:r w:rsidR="00FA088C" w:rsidRPr="00FA088C">
        <w:rPr>
          <w:rFonts w:ascii="Helvetica" w:hAnsi="Helvetica" w:cs="Helvetica"/>
          <w:bCs/>
        </w:rPr>
        <w:t>lists</w:t>
      </w:r>
      <w:r w:rsidR="00B579C5" w:rsidRPr="00FA088C">
        <w:rPr>
          <w:rFonts w:ascii="Helvetica" w:hAnsi="Helvetica" w:cs="Helvetica"/>
          <w:bCs/>
        </w:rPr>
        <w:t xml:space="preserve"> to </w:t>
      </w:r>
      <w:r w:rsidR="00244C8D" w:rsidRPr="00FA088C">
        <w:rPr>
          <w:rFonts w:ascii="Helvetica" w:hAnsi="Helvetica" w:cs="Helvetica"/>
          <w:bCs/>
        </w:rPr>
        <w:t>all</w:t>
      </w:r>
      <w:r w:rsidR="00B579C5" w:rsidRPr="00FA088C">
        <w:rPr>
          <w:rFonts w:ascii="Helvetica" w:hAnsi="Helvetica" w:cs="Helvetica"/>
          <w:bCs/>
        </w:rPr>
        <w:t xml:space="preserve"> the region’s cities and counties. </w:t>
      </w:r>
      <w:r w:rsidR="00AC4D3F">
        <w:rPr>
          <w:rFonts w:ascii="Helvetica" w:hAnsi="Helvetica" w:cs="Helvetica"/>
          <w:bCs/>
        </w:rPr>
        <w:t xml:space="preserve">The survey can be </w:t>
      </w:r>
      <w:r w:rsidR="00723D38">
        <w:rPr>
          <w:rFonts w:ascii="Helvetica" w:hAnsi="Helvetica" w:cs="Helvetica"/>
          <w:bCs/>
        </w:rPr>
        <w:t xml:space="preserve">completed both on paper and online. </w:t>
      </w:r>
    </w:p>
    <w:p w14:paraId="7441F8E0" w14:textId="77777777" w:rsidR="00AC4D3F" w:rsidRDefault="00AC4D3F" w:rsidP="00DC3F3B">
      <w:pPr>
        <w:pStyle w:val="NoSpacing"/>
        <w:ind w:left="720"/>
        <w:rPr>
          <w:rFonts w:ascii="Helvetica" w:hAnsi="Helvetica" w:cs="Helvetica"/>
          <w:bCs/>
        </w:rPr>
      </w:pPr>
    </w:p>
    <w:p w14:paraId="5AC758D9" w14:textId="0323E37D" w:rsidR="00AC4D3F" w:rsidRDefault="00AC4D3F" w:rsidP="00AC4D3F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MoDOT 2022 Legislative Agenda</w:t>
      </w:r>
    </w:p>
    <w:p w14:paraId="297D6669" w14:textId="72787563" w:rsidR="006E19D1" w:rsidRDefault="006E19D1" w:rsidP="006E19D1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Shrestha highlighted that </w:t>
      </w:r>
      <w:r w:rsidR="00234556" w:rsidRPr="00234556">
        <w:rPr>
          <w:rFonts w:ascii="Helvetica" w:hAnsi="Helvetica" w:cs="Helvetica"/>
          <w:bCs/>
        </w:rPr>
        <w:t>MoDOT’s legislative agenda for this year focuses on prohibiting hand-held cell phones and other electronic wireless communication device use while driving. Currently, the law prohibits drivers 21 and younger from using a hand-held electronic device for texting while driving. MoDOT is aiming to expand the law to prohibit all users from using a hand-held device for almost any purpose.</w:t>
      </w:r>
    </w:p>
    <w:p w14:paraId="660D603E" w14:textId="77777777" w:rsidR="00AC4D3F" w:rsidRDefault="00AC4D3F" w:rsidP="00AC4D3F">
      <w:pPr>
        <w:pStyle w:val="NoSpacing"/>
        <w:ind w:left="720"/>
        <w:rPr>
          <w:rFonts w:ascii="Helvetica" w:hAnsi="Helvetica" w:cs="Helvetica"/>
          <w:bCs/>
        </w:rPr>
      </w:pPr>
    </w:p>
    <w:p w14:paraId="38594B22" w14:textId="490DD0C3" w:rsidR="00AC4D3F" w:rsidRDefault="00AC4D3F" w:rsidP="00AC4D3F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Pre-filed legislation</w:t>
      </w:r>
    </w:p>
    <w:p w14:paraId="7D2606E0" w14:textId="4D7AF797" w:rsidR="00906223" w:rsidRPr="00FA088C" w:rsidRDefault="00906223" w:rsidP="00906223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Shrestha highlighted pre-filed legislation that </w:t>
      </w:r>
      <w:r w:rsidR="00327917">
        <w:rPr>
          <w:rFonts w:ascii="Helvetica" w:hAnsi="Helvetica" w:cs="Helvetica"/>
          <w:bCs/>
        </w:rPr>
        <w:t>pertains</w:t>
      </w:r>
      <w:r>
        <w:rPr>
          <w:rFonts w:ascii="Helvetica" w:hAnsi="Helvetica" w:cs="Helvetica"/>
          <w:bCs/>
        </w:rPr>
        <w:t xml:space="preserve"> to transportation</w:t>
      </w:r>
      <w:r w:rsidR="00227469">
        <w:rPr>
          <w:rFonts w:ascii="Helvetica" w:hAnsi="Helvetica" w:cs="Helvetica"/>
          <w:bCs/>
        </w:rPr>
        <w:t xml:space="preserve">: </w:t>
      </w:r>
      <w:r w:rsidR="003B32B7" w:rsidRPr="003B32B7">
        <w:rPr>
          <w:rFonts w:ascii="Helvetica" w:hAnsi="Helvetica" w:cs="Helvetica"/>
          <w:bCs/>
        </w:rPr>
        <w:t xml:space="preserve">prohibiting hand-held wireless communication while driving, also while in school and construction zone, changes to </w:t>
      </w:r>
      <w:r w:rsidR="00F871D0">
        <w:rPr>
          <w:rFonts w:ascii="Helvetica" w:hAnsi="Helvetica" w:cs="Helvetica"/>
          <w:bCs/>
        </w:rPr>
        <w:t xml:space="preserve">the </w:t>
      </w:r>
      <w:r w:rsidR="003B32B7" w:rsidRPr="003B32B7">
        <w:rPr>
          <w:rFonts w:ascii="Helvetica" w:hAnsi="Helvetica" w:cs="Helvetica"/>
          <w:bCs/>
        </w:rPr>
        <w:t>law regarding special road districts, repeal the increase on tax on motor fuel, repeal a portion of the tax on motor fuel.</w:t>
      </w:r>
    </w:p>
    <w:p w14:paraId="448DE761" w14:textId="77777777" w:rsidR="009C6E39" w:rsidRPr="000B0F50" w:rsidRDefault="009C6E39" w:rsidP="00DC3F3B">
      <w:pPr>
        <w:pStyle w:val="NoSpacing"/>
        <w:ind w:left="720"/>
        <w:rPr>
          <w:rFonts w:ascii="Helvetica" w:hAnsi="Helvetica" w:cs="Helvetica"/>
          <w:bCs/>
          <w:highlight w:val="yellow"/>
        </w:rPr>
      </w:pPr>
    </w:p>
    <w:p w14:paraId="35A8E12B" w14:textId="4FBCBD24" w:rsidR="00421AC6" w:rsidRPr="001307CA" w:rsidRDefault="00421AC6" w:rsidP="00494637">
      <w:pPr>
        <w:pStyle w:val="NoSpacing"/>
        <w:numPr>
          <w:ilvl w:val="1"/>
          <w:numId w:val="1"/>
        </w:numPr>
        <w:ind w:left="720"/>
        <w:rPr>
          <w:rFonts w:ascii="Helvetica" w:hAnsi="Helvetica" w:cs="Helvetica"/>
          <w:bCs/>
        </w:rPr>
      </w:pPr>
      <w:r w:rsidRPr="001307CA">
        <w:rPr>
          <w:rFonts w:ascii="Helvetica" w:hAnsi="Helvetica" w:cs="Helvetica"/>
          <w:bCs/>
        </w:rPr>
        <w:lastRenderedPageBreak/>
        <w:t>Other items of interest</w:t>
      </w:r>
    </w:p>
    <w:p w14:paraId="1D4D5BD4" w14:textId="3FD1F57A" w:rsidR="00421AC6" w:rsidRPr="001307CA" w:rsidRDefault="000D26CA" w:rsidP="00494637">
      <w:pPr>
        <w:pStyle w:val="NoSpacing"/>
        <w:ind w:left="720"/>
        <w:rPr>
          <w:rFonts w:ascii="Helvetica" w:hAnsi="Helvetica" w:cs="Helvetica"/>
          <w:bCs/>
        </w:rPr>
      </w:pPr>
      <w:r w:rsidRPr="001307CA">
        <w:rPr>
          <w:rFonts w:ascii="Helvetica" w:hAnsi="Helvetica" w:cs="Helvetica"/>
          <w:bCs/>
        </w:rPr>
        <w:t xml:space="preserve">Aishwarya </w:t>
      </w:r>
      <w:r w:rsidR="00DC1984" w:rsidRPr="001307CA">
        <w:rPr>
          <w:rFonts w:ascii="Helvetica" w:hAnsi="Helvetica" w:cs="Helvetica"/>
          <w:bCs/>
        </w:rPr>
        <w:t xml:space="preserve">Shrestha </w:t>
      </w:r>
      <w:r w:rsidRPr="001307CA">
        <w:rPr>
          <w:rFonts w:ascii="Helvetica" w:hAnsi="Helvetica" w:cs="Helvetica"/>
          <w:bCs/>
        </w:rPr>
        <w:t xml:space="preserve">highlighted </w:t>
      </w:r>
      <w:r w:rsidR="00027A32" w:rsidRPr="001307CA">
        <w:rPr>
          <w:rFonts w:ascii="Helvetica" w:hAnsi="Helvetica" w:cs="Helvetica"/>
          <w:bCs/>
        </w:rPr>
        <w:t>an article from MoDOT</w:t>
      </w:r>
      <w:r w:rsidR="0039186A" w:rsidRPr="001307CA">
        <w:rPr>
          <w:rFonts w:ascii="Helvetica" w:hAnsi="Helvetica" w:cs="Helvetica"/>
          <w:bCs/>
        </w:rPr>
        <w:t xml:space="preserve"> that shows a significant increase in </w:t>
      </w:r>
      <w:r w:rsidR="00932B7B">
        <w:rPr>
          <w:rFonts w:ascii="Helvetica" w:hAnsi="Helvetica" w:cs="Helvetica"/>
          <w:bCs/>
        </w:rPr>
        <w:t xml:space="preserve">a </w:t>
      </w:r>
      <w:r w:rsidR="0039186A" w:rsidRPr="001307CA">
        <w:rPr>
          <w:rFonts w:ascii="Helvetica" w:hAnsi="Helvetica" w:cs="Helvetica"/>
          <w:bCs/>
        </w:rPr>
        <w:t xml:space="preserve">fatality in 15 years. </w:t>
      </w:r>
      <w:r w:rsidR="001307CA" w:rsidRPr="001307CA">
        <w:rPr>
          <w:rFonts w:ascii="Helvetica" w:hAnsi="Helvetica" w:cs="Helvetica"/>
          <w:bCs/>
        </w:rPr>
        <w:t>Fatalities in 2021 traffic crashes passed 1000, which was a 2% increase over 2020 and marks the second straight year of increase in fatalities after nearly a decade of steady decline. Around 2/3</w:t>
      </w:r>
      <w:r w:rsidR="001307CA" w:rsidRPr="001307CA">
        <w:rPr>
          <w:rFonts w:ascii="Helvetica" w:hAnsi="Helvetica" w:cs="Helvetica"/>
          <w:bCs/>
          <w:vertAlign w:val="superscript"/>
        </w:rPr>
        <w:t>rd</w:t>
      </w:r>
      <w:r w:rsidR="001307CA" w:rsidRPr="001307CA">
        <w:rPr>
          <w:rFonts w:ascii="Helvetica" w:hAnsi="Helvetica" w:cs="Helvetica"/>
          <w:bCs/>
        </w:rPr>
        <w:t xml:space="preserve"> of the people killed were not wearing seat belts. </w:t>
      </w:r>
      <w:r w:rsidR="00BE25F0" w:rsidRPr="001307CA">
        <w:rPr>
          <w:rFonts w:ascii="Helvetica" w:hAnsi="Helvetica" w:cs="Helvetica"/>
          <w:bCs/>
        </w:rPr>
        <w:t xml:space="preserve"> </w:t>
      </w:r>
    </w:p>
    <w:p w14:paraId="7495D6F9" w14:textId="77777777" w:rsidR="005F52CE" w:rsidRPr="000B0F50" w:rsidRDefault="005F52CE" w:rsidP="00494637">
      <w:pPr>
        <w:pStyle w:val="NoSpacing"/>
        <w:ind w:left="720"/>
        <w:rPr>
          <w:rFonts w:ascii="Helvetica" w:hAnsi="Helvetica" w:cs="Helvetica"/>
          <w:bCs/>
          <w:highlight w:val="yellow"/>
        </w:rPr>
      </w:pPr>
    </w:p>
    <w:p w14:paraId="46B6C944" w14:textId="56F2B307" w:rsidR="005F52CE" w:rsidRDefault="005F52CE" w:rsidP="00494637">
      <w:pPr>
        <w:pStyle w:val="NoSpacing"/>
        <w:ind w:left="720"/>
        <w:rPr>
          <w:rFonts w:ascii="Helvetica" w:hAnsi="Helvetica" w:cs="Helvetica"/>
          <w:bCs/>
        </w:rPr>
      </w:pPr>
      <w:r w:rsidRPr="00E32E59">
        <w:rPr>
          <w:rFonts w:ascii="Helvetica" w:hAnsi="Helvetica" w:cs="Helvetica"/>
          <w:bCs/>
        </w:rPr>
        <w:t>Aishwarya Shrestha also</w:t>
      </w:r>
      <w:r w:rsidR="00974D0A" w:rsidRPr="00E32E59">
        <w:rPr>
          <w:rFonts w:ascii="Helvetica" w:hAnsi="Helvetica" w:cs="Helvetica"/>
          <w:bCs/>
        </w:rPr>
        <w:t xml:space="preserve"> hi</w:t>
      </w:r>
      <w:r w:rsidR="006E12E4" w:rsidRPr="00E32E59">
        <w:rPr>
          <w:rFonts w:ascii="Helvetica" w:hAnsi="Helvetica" w:cs="Helvetica"/>
          <w:bCs/>
        </w:rPr>
        <w:t xml:space="preserve">ghlighted an article that announced Emery Sapp &amp; Sons and Parsons Transportation Group were selected for the rebuild/improve 25 bridges </w:t>
      </w:r>
      <w:r w:rsidR="00394EFF" w:rsidRPr="00E32E59">
        <w:rPr>
          <w:rFonts w:ascii="Helvetica" w:hAnsi="Helvetica" w:cs="Helvetica"/>
          <w:bCs/>
        </w:rPr>
        <w:t xml:space="preserve">along the I-44 corridor project. It is a $38.5 million construction project. </w:t>
      </w:r>
      <w:r w:rsidR="007067E7" w:rsidRPr="00E32E59">
        <w:rPr>
          <w:rFonts w:ascii="Helvetica" w:hAnsi="Helvetica" w:cs="Helvetica"/>
          <w:bCs/>
        </w:rPr>
        <w:t xml:space="preserve">The project will begin in late spring/early summer of this year and be completed in </w:t>
      </w:r>
      <w:r w:rsidR="00AE3039" w:rsidRPr="00E32E59">
        <w:rPr>
          <w:rFonts w:ascii="Helvetica" w:hAnsi="Helvetica" w:cs="Helvetica"/>
          <w:bCs/>
        </w:rPr>
        <w:t>fall 2024.</w:t>
      </w:r>
      <w:r w:rsidR="00A9131B" w:rsidRPr="00E32E59">
        <w:rPr>
          <w:rFonts w:ascii="Helvetica" w:hAnsi="Helvetica" w:cs="Helvetica"/>
          <w:bCs/>
        </w:rPr>
        <w:t xml:space="preserve"> </w:t>
      </w:r>
    </w:p>
    <w:p w14:paraId="2BFE4EE1" w14:textId="77777777" w:rsidR="00E950CB" w:rsidRDefault="00E950CB" w:rsidP="00494637">
      <w:pPr>
        <w:pStyle w:val="NoSpacing"/>
        <w:ind w:left="720"/>
        <w:rPr>
          <w:rFonts w:ascii="Helvetica" w:hAnsi="Helvetica" w:cs="Helvetica"/>
          <w:bCs/>
        </w:rPr>
      </w:pPr>
    </w:p>
    <w:p w14:paraId="5D28F4BA" w14:textId="1BF37935" w:rsidR="00E950CB" w:rsidRPr="00E32E59" w:rsidRDefault="00E950CB" w:rsidP="00494637">
      <w:pPr>
        <w:pStyle w:val="NoSpacing"/>
        <w:ind w:left="72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Aishwarya Shrestha also asked the TAC to contact her if any of the communities are interested in applying </w:t>
      </w:r>
      <w:r w:rsidR="00F232B3">
        <w:rPr>
          <w:rFonts w:ascii="Helvetica" w:hAnsi="Helvetica" w:cs="Helvetica"/>
          <w:bCs/>
        </w:rPr>
        <w:t xml:space="preserve">for MO Department Health and Senior </w:t>
      </w:r>
      <w:r w:rsidR="002657DA">
        <w:rPr>
          <w:rFonts w:ascii="Helvetica" w:hAnsi="Helvetica" w:cs="Helvetica"/>
          <w:bCs/>
        </w:rPr>
        <w:t>Services’</w:t>
      </w:r>
      <w:r w:rsidR="00F232B3">
        <w:rPr>
          <w:rFonts w:ascii="Helvetica" w:hAnsi="Helvetica" w:cs="Helvetica"/>
          <w:bCs/>
        </w:rPr>
        <w:t xml:space="preserve"> $15,000 active transportation planning grant. </w:t>
      </w:r>
    </w:p>
    <w:p w14:paraId="451E79E4" w14:textId="77777777" w:rsidR="00E01C10" w:rsidRPr="000B0F50" w:rsidRDefault="00E01C10" w:rsidP="00494637">
      <w:pPr>
        <w:pStyle w:val="NoSpacing"/>
        <w:ind w:left="720"/>
        <w:rPr>
          <w:rFonts w:ascii="Helvetica" w:hAnsi="Helvetica" w:cs="Helvetica"/>
          <w:bCs/>
          <w:highlight w:val="yellow"/>
        </w:rPr>
      </w:pPr>
    </w:p>
    <w:p w14:paraId="49A9A20C" w14:textId="77777777" w:rsidR="00B017D6" w:rsidRPr="000B0F50" w:rsidRDefault="00B017D6" w:rsidP="003B323D">
      <w:pPr>
        <w:pStyle w:val="NoSpacing"/>
        <w:ind w:left="720"/>
        <w:rPr>
          <w:rFonts w:ascii="Helvetica" w:hAnsi="Helvetica" w:cs="Helvetica"/>
          <w:highlight w:val="yellow"/>
        </w:rPr>
      </w:pPr>
    </w:p>
    <w:p w14:paraId="275BB138" w14:textId="77777777" w:rsidR="00E20B3B" w:rsidRPr="00066B36" w:rsidRDefault="007747C2" w:rsidP="00967320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sz w:val="20"/>
        </w:rPr>
      </w:pPr>
      <w:r w:rsidRPr="00066B36">
        <w:rPr>
          <w:rFonts w:ascii="Helvetica" w:hAnsi="Helvetica" w:cs="Helvetica"/>
          <w:b/>
        </w:rPr>
        <w:t xml:space="preserve">MoDOT </w:t>
      </w:r>
      <w:r w:rsidR="006A0152" w:rsidRPr="00066B36">
        <w:rPr>
          <w:rFonts w:ascii="Helvetica" w:hAnsi="Helvetica" w:cs="Helvetica"/>
          <w:b/>
        </w:rPr>
        <w:t>Update</w:t>
      </w:r>
      <w:r w:rsidR="006A0152" w:rsidRPr="00066B36">
        <w:rPr>
          <w:rFonts w:ascii="Helvetica" w:hAnsi="Helvetica" w:cs="Helvetica"/>
        </w:rPr>
        <w:t xml:space="preserve"> </w:t>
      </w:r>
    </w:p>
    <w:p w14:paraId="372A9D52" w14:textId="0A0714FF" w:rsidR="00AE2035" w:rsidRDefault="004235F9" w:rsidP="00C9501A">
      <w:pPr>
        <w:pStyle w:val="NoSpacing"/>
        <w:ind w:left="360"/>
        <w:rPr>
          <w:rFonts w:ascii="Helvetica" w:hAnsi="Helvetica" w:cs="Helvetica"/>
        </w:rPr>
      </w:pPr>
      <w:r w:rsidRPr="00066B36">
        <w:rPr>
          <w:rFonts w:ascii="Helvetica" w:hAnsi="Helvetica" w:cs="Helvetica"/>
        </w:rPr>
        <w:t xml:space="preserve">Zeke Hall </w:t>
      </w:r>
      <w:r w:rsidR="000012A1" w:rsidRPr="00066B36">
        <w:rPr>
          <w:rFonts w:ascii="Helvetica" w:hAnsi="Helvetica" w:cs="Helvetica"/>
        </w:rPr>
        <w:t xml:space="preserve">mentioned that MoDOT awarded the corridor bridge bundle project. </w:t>
      </w:r>
      <w:r w:rsidR="00813F35" w:rsidRPr="00066B36">
        <w:rPr>
          <w:rFonts w:ascii="Helvetica" w:hAnsi="Helvetica" w:cs="Helvetica"/>
        </w:rPr>
        <w:t>It is a continuation of the previous I-</w:t>
      </w:r>
      <w:r w:rsidR="00FA606B" w:rsidRPr="00066B36">
        <w:rPr>
          <w:rFonts w:ascii="Helvetica" w:hAnsi="Helvetica" w:cs="Helvetica"/>
        </w:rPr>
        <w:t xml:space="preserve">44 </w:t>
      </w:r>
      <w:r w:rsidR="005A729A" w:rsidRPr="00066B36">
        <w:rPr>
          <w:rFonts w:ascii="Helvetica" w:hAnsi="Helvetica" w:cs="Helvetica"/>
        </w:rPr>
        <w:t>design-build</w:t>
      </w:r>
      <w:r w:rsidR="00FA606B" w:rsidRPr="00066B36">
        <w:rPr>
          <w:rFonts w:ascii="Helvetica" w:hAnsi="Helvetica" w:cs="Helvetica"/>
        </w:rPr>
        <w:t xml:space="preserve"> project</w:t>
      </w:r>
      <w:r w:rsidR="005A729A" w:rsidRPr="00066B36">
        <w:rPr>
          <w:rFonts w:ascii="Helvetica" w:hAnsi="Helvetica" w:cs="Helvetica"/>
        </w:rPr>
        <w:t xml:space="preserve"> that involved several bridges in Lawrence County.  </w:t>
      </w:r>
      <w:r w:rsidR="00FA606B" w:rsidRPr="00066B36">
        <w:rPr>
          <w:rFonts w:ascii="Helvetica" w:hAnsi="Helvetica" w:cs="Helvetica"/>
        </w:rPr>
        <w:t xml:space="preserve"> </w:t>
      </w:r>
    </w:p>
    <w:p w14:paraId="2E97E2EA" w14:textId="77777777" w:rsidR="00066B36" w:rsidRDefault="00066B36" w:rsidP="00C9501A">
      <w:pPr>
        <w:pStyle w:val="NoSpacing"/>
        <w:ind w:left="360"/>
        <w:rPr>
          <w:rFonts w:ascii="Helvetica" w:hAnsi="Helvetica" w:cs="Helvetica"/>
        </w:rPr>
      </w:pPr>
    </w:p>
    <w:p w14:paraId="6A4F8E53" w14:textId="76446CB5" w:rsidR="00066B36" w:rsidRPr="00066B36" w:rsidRDefault="00066B36" w:rsidP="00C9501A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Zeke also mentioned that the legislat</w:t>
      </w:r>
      <w:r w:rsidR="009C6BA6">
        <w:rPr>
          <w:rFonts w:ascii="Helvetica" w:hAnsi="Helvetica" w:cs="Helvetica"/>
        </w:rPr>
        <w:t>ure</w:t>
      </w:r>
      <w:r>
        <w:rPr>
          <w:rFonts w:ascii="Helvetica" w:hAnsi="Helvetica" w:cs="Helvetica"/>
        </w:rPr>
        <w:t xml:space="preserve"> has taken up repealing </w:t>
      </w:r>
      <w:r w:rsidR="00646FD7">
        <w:rPr>
          <w:rFonts w:ascii="Helvetica" w:hAnsi="Helvetica" w:cs="Helvetica"/>
        </w:rPr>
        <w:t xml:space="preserve">the </w:t>
      </w:r>
      <w:r>
        <w:rPr>
          <w:rFonts w:ascii="Helvetica" w:hAnsi="Helvetica" w:cs="Helvetica"/>
        </w:rPr>
        <w:t>fuel tax</w:t>
      </w:r>
      <w:r w:rsidR="009C6BA6">
        <w:rPr>
          <w:rFonts w:ascii="Helvetica" w:hAnsi="Helvetica" w:cs="Helvetica"/>
        </w:rPr>
        <w:t xml:space="preserve"> increase that was passed last session. </w:t>
      </w:r>
      <w:r w:rsidR="00646FD7">
        <w:rPr>
          <w:rFonts w:ascii="Helvetica" w:hAnsi="Helvetica" w:cs="Helvetica"/>
        </w:rPr>
        <w:t>The STIP timeline has been acc</w:t>
      </w:r>
      <w:r w:rsidR="00AA4756">
        <w:rPr>
          <w:rFonts w:ascii="Helvetica" w:hAnsi="Helvetica" w:cs="Helvetica"/>
        </w:rPr>
        <w:t xml:space="preserve">elerated by six weeks </w:t>
      </w:r>
      <w:r w:rsidR="002E5298">
        <w:rPr>
          <w:rFonts w:ascii="Helvetica" w:hAnsi="Helvetica" w:cs="Helvetica"/>
        </w:rPr>
        <w:t>to ensure</w:t>
      </w:r>
      <w:r w:rsidR="00AA4756">
        <w:rPr>
          <w:rFonts w:ascii="Helvetica" w:hAnsi="Helvetica" w:cs="Helvetica"/>
        </w:rPr>
        <w:t xml:space="preserve"> </w:t>
      </w:r>
      <w:r w:rsidR="00CA366E">
        <w:rPr>
          <w:rFonts w:ascii="Helvetica" w:hAnsi="Helvetica" w:cs="Helvetica"/>
        </w:rPr>
        <w:t xml:space="preserve">the </w:t>
      </w:r>
      <w:r w:rsidR="00AA4756">
        <w:rPr>
          <w:rFonts w:ascii="Helvetica" w:hAnsi="Helvetica" w:cs="Helvetica"/>
        </w:rPr>
        <w:t>draft version is ready for the legislators</w:t>
      </w:r>
      <w:r w:rsidR="00CA366E">
        <w:rPr>
          <w:rFonts w:ascii="Helvetica" w:hAnsi="Helvetica" w:cs="Helvetica"/>
        </w:rPr>
        <w:t xml:space="preserve"> to show the projects that will be at risk </w:t>
      </w:r>
      <w:r w:rsidR="000831C5">
        <w:rPr>
          <w:rFonts w:ascii="Helvetica" w:hAnsi="Helvetica" w:cs="Helvetica"/>
        </w:rPr>
        <w:t>of losing</w:t>
      </w:r>
      <w:r w:rsidR="00CA366E">
        <w:rPr>
          <w:rFonts w:ascii="Helvetica" w:hAnsi="Helvetica" w:cs="Helvetica"/>
        </w:rPr>
        <w:t xml:space="preserve"> funding</w:t>
      </w:r>
      <w:r w:rsidR="000831C5">
        <w:rPr>
          <w:rFonts w:ascii="Helvetica" w:hAnsi="Helvetica" w:cs="Helvetica"/>
        </w:rPr>
        <w:t xml:space="preserve"> if the fuel tax is </w:t>
      </w:r>
      <w:r w:rsidR="003D19C6">
        <w:rPr>
          <w:rFonts w:ascii="Helvetica" w:hAnsi="Helvetica" w:cs="Helvetica"/>
        </w:rPr>
        <w:t>repealed</w:t>
      </w:r>
      <w:r w:rsidR="00CA366E">
        <w:rPr>
          <w:rFonts w:ascii="Helvetica" w:hAnsi="Helvetica" w:cs="Helvetica"/>
        </w:rPr>
        <w:t xml:space="preserve">. </w:t>
      </w:r>
    </w:p>
    <w:p w14:paraId="6C35AF01" w14:textId="04E28E9E" w:rsidR="00383588" w:rsidRPr="000B0F50" w:rsidRDefault="00383588" w:rsidP="00C85FEB">
      <w:pPr>
        <w:pStyle w:val="NoSpacing"/>
        <w:rPr>
          <w:rFonts w:ascii="Helvetica" w:hAnsi="Helvetica" w:cs="Helvetica"/>
          <w:highlight w:val="yellow"/>
        </w:rPr>
      </w:pPr>
    </w:p>
    <w:p w14:paraId="4CE5206A" w14:textId="7C6226E6" w:rsidR="00E86BC1" w:rsidRPr="00D4785D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</w:rPr>
      </w:pPr>
      <w:r w:rsidRPr="00D4785D">
        <w:rPr>
          <w:rFonts w:ascii="Helvetica" w:hAnsi="Helvetica" w:cs="Helvetica"/>
          <w:b/>
        </w:rPr>
        <w:t>MPO Update</w:t>
      </w:r>
    </w:p>
    <w:p w14:paraId="26BDBA8D" w14:textId="40FEB7CB" w:rsidR="00AC651D" w:rsidRPr="00D4785D" w:rsidRDefault="00817C04" w:rsidP="0034066A">
      <w:pPr>
        <w:pStyle w:val="NoSpacing"/>
        <w:ind w:left="360"/>
        <w:rPr>
          <w:rFonts w:ascii="Helvetica" w:hAnsi="Helvetica" w:cs="Helvetica"/>
        </w:rPr>
      </w:pPr>
      <w:r w:rsidRPr="00D4785D">
        <w:rPr>
          <w:rFonts w:ascii="Helvetica" w:hAnsi="Helvetica" w:cs="Helvetica"/>
        </w:rPr>
        <w:t xml:space="preserve">Andy </w:t>
      </w:r>
      <w:r w:rsidR="00811F85" w:rsidRPr="00D4785D">
        <w:rPr>
          <w:rFonts w:ascii="Helvetica" w:hAnsi="Helvetica" w:cs="Helvetica"/>
        </w:rPr>
        <w:t xml:space="preserve">Thomason </w:t>
      </w:r>
      <w:r w:rsidRPr="00D4785D">
        <w:rPr>
          <w:rFonts w:ascii="Helvetica" w:hAnsi="Helvetica" w:cs="Helvetica"/>
        </w:rPr>
        <w:t xml:space="preserve">mentioned </w:t>
      </w:r>
      <w:r w:rsidR="00EB067C" w:rsidRPr="00D4785D">
        <w:rPr>
          <w:rFonts w:ascii="Helvetica" w:hAnsi="Helvetica" w:cs="Helvetica"/>
        </w:rPr>
        <w:t xml:space="preserve">that due to the change in the STIP timeline, OTO also has moved up </w:t>
      </w:r>
      <w:r w:rsidR="00BA7A7D" w:rsidRPr="00D4785D">
        <w:rPr>
          <w:rFonts w:ascii="Helvetica" w:hAnsi="Helvetica" w:cs="Helvetica"/>
        </w:rPr>
        <w:t>its</w:t>
      </w:r>
      <w:r w:rsidR="00EB067C" w:rsidRPr="00D4785D">
        <w:rPr>
          <w:rFonts w:ascii="Helvetica" w:hAnsi="Helvetica" w:cs="Helvetica"/>
        </w:rPr>
        <w:t xml:space="preserve"> process. </w:t>
      </w:r>
    </w:p>
    <w:p w14:paraId="0FD20008" w14:textId="77777777" w:rsidR="00B311E9" w:rsidRPr="00D4785D" w:rsidRDefault="00B311E9" w:rsidP="0034066A">
      <w:pPr>
        <w:pStyle w:val="NoSpacing"/>
        <w:ind w:left="360"/>
        <w:rPr>
          <w:rFonts w:ascii="Helvetica" w:hAnsi="Helvetica" w:cs="Helvetica"/>
        </w:rPr>
      </w:pPr>
    </w:p>
    <w:p w14:paraId="73708351" w14:textId="187C0EED" w:rsidR="00B311E9" w:rsidRPr="00D4785D" w:rsidRDefault="00B311E9" w:rsidP="0034066A">
      <w:pPr>
        <w:pStyle w:val="NoSpacing"/>
        <w:ind w:left="360"/>
        <w:rPr>
          <w:rFonts w:ascii="Helvetica" w:hAnsi="Helvetica" w:cs="Helvetica"/>
        </w:rPr>
      </w:pPr>
      <w:r w:rsidRPr="00D4785D">
        <w:rPr>
          <w:rFonts w:ascii="Helvetica" w:hAnsi="Helvetica" w:cs="Helvetica"/>
        </w:rPr>
        <w:t>Andy Thomason mentioned that they are in the early stages of preparing a RAISE grant for I-44</w:t>
      </w:r>
      <w:r w:rsidR="00BB3625" w:rsidRPr="00D4785D">
        <w:rPr>
          <w:rFonts w:ascii="Helvetica" w:hAnsi="Helvetica" w:cs="Helvetica"/>
        </w:rPr>
        <w:t xml:space="preserve"> which would include expansion to 6 lanes, </w:t>
      </w:r>
      <w:r w:rsidR="00405D19" w:rsidRPr="00D4785D">
        <w:rPr>
          <w:rFonts w:ascii="Helvetica" w:hAnsi="Helvetica" w:cs="Helvetica"/>
        </w:rPr>
        <w:t>auxiliary</w:t>
      </w:r>
      <w:r w:rsidR="00BB3625" w:rsidRPr="00D4785D">
        <w:rPr>
          <w:rFonts w:ascii="Helvetica" w:hAnsi="Helvetica" w:cs="Helvetica"/>
        </w:rPr>
        <w:t xml:space="preserve"> lanes, </w:t>
      </w:r>
      <w:r w:rsidR="00405D19" w:rsidRPr="00D4785D">
        <w:rPr>
          <w:rFonts w:ascii="Helvetica" w:hAnsi="Helvetica" w:cs="Helvetica"/>
        </w:rPr>
        <w:t xml:space="preserve">and </w:t>
      </w:r>
      <w:r w:rsidR="00BB3625" w:rsidRPr="00D4785D">
        <w:rPr>
          <w:rFonts w:ascii="Helvetica" w:hAnsi="Helvetica" w:cs="Helvetica"/>
        </w:rPr>
        <w:t xml:space="preserve">improvements at Highway 13. </w:t>
      </w:r>
      <w:r w:rsidR="00405D19" w:rsidRPr="00D4785D">
        <w:rPr>
          <w:rFonts w:ascii="Helvetica" w:hAnsi="Helvetica" w:cs="Helvetica"/>
        </w:rPr>
        <w:t xml:space="preserve">They are working on a budget for the grant application. </w:t>
      </w:r>
      <w:r w:rsidR="00D95862" w:rsidRPr="00D4785D">
        <w:rPr>
          <w:rFonts w:ascii="Helvetica" w:hAnsi="Helvetica" w:cs="Helvetica"/>
        </w:rPr>
        <w:t xml:space="preserve">They are hoping previous guidance would help them compete well for the grant. </w:t>
      </w:r>
    </w:p>
    <w:p w14:paraId="52D0EE85" w14:textId="77777777" w:rsidR="001E3CF2" w:rsidRPr="00D4785D" w:rsidRDefault="001E3CF2" w:rsidP="0034066A">
      <w:pPr>
        <w:pStyle w:val="NoSpacing"/>
        <w:ind w:left="360"/>
        <w:rPr>
          <w:rFonts w:ascii="Helvetica" w:hAnsi="Helvetica" w:cs="Helvetica"/>
        </w:rPr>
      </w:pPr>
    </w:p>
    <w:p w14:paraId="2D6EDF0E" w14:textId="268D80C4" w:rsidR="001E3CF2" w:rsidRPr="00D4785D" w:rsidRDefault="001E3CF2" w:rsidP="0034066A">
      <w:pPr>
        <w:pStyle w:val="NoSpacing"/>
        <w:ind w:left="360"/>
        <w:rPr>
          <w:rFonts w:ascii="Helvetica" w:hAnsi="Helvetica" w:cs="Helvetica"/>
        </w:rPr>
      </w:pPr>
      <w:r w:rsidRPr="00D4785D">
        <w:rPr>
          <w:rFonts w:ascii="Helvetica" w:hAnsi="Helvetica" w:cs="Helvetica"/>
        </w:rPr>
        <w:t xml:space="preserve">Andy Thomas highlighted the </w:t>
      </w:r>
      <w:r w:rsidR="009A0308" w:rsidRPr="00D4785D">
        <w:rPr>
          <w:rFonts w:ascii="Helvetica" w:hAnsi="Helvetica" w:cs="Helvetica"/>
        </w:rPr>
        <w:t xml:space="preserve">Highway 13 corridor study that included Kansas Expressway and I-44. </w:t>
      </w:r>
      <w:r w:rsidR="00272065" w:rsidRPr="00D4785D">
        <w:rPr>
          <w:rFonts w:ascii="Helvetica" w:hAnsi="Helvetica" w:cs="Helvetica"/>
        </w:rPr>
        <w:t xml:space="preserve">Since September’s update, OTO has brought in CMT as the consultant for the study, </w:t>
      </w:r>
      <w:r w:rsidR="000A61DA" w:rsidRPr="00D4785D">
        <w:rPr>
          <w:rFonts w:ascii="Helvetica" w:hAnsi="Helvetica" w:cs="Helvetica"/>
        </w:rPr>
        <w:t xml:space="preserve">met with Ozark Empire Fairgrounds and other businesses </w:t>
      </w:r>
      <w:r w:rsidR="002C5F20" w:rsidRPr="00D4785D">
        <w:rPr>
          <w:rFonts w:ascii="Helvetica" w:hAnsi="Helvetica" w:cs="Helvetica"/>
        </w:rPr>
        <w:t xml:space="preserve">to gather input on impacts to their business, </w:t>
      </w:r>
      <w:r w:rsidR="00772542" w:rsidRPr="00D4785D">
        <w:rPr>
          <w:rFonts w:ascii="Helvetica" w:hAnsi="Helvetica" w:cs="Helvetica"/>
        </w:rPr>
        <w:t xml:space="preserve">met with elected officials, and held a public meeting in November. The team is </w:t>
      </w:r>
      <w:r w:rsidR="00A96201" w:rsidRPr="00D4785D">
        <w:rPr>
          <w:rFonts w:ascii="Helvetica" w:hAnsi="Helvetica" w:cs="Helvetica"/>
        </w:rPr>
        <w:t xml:space="preserve">working on designs and refining them. </w:t>
      </w:r>
      <w:r w:rsidR="007576F8" w:rsidRPr="00D4785D">
        <w:rPr>
          <w:rFonts w:ascii="Helvetica" w:hAnsi="Helvetica" w:cs="Helvetica"/>
        </w:rPr>
        <w:t>Another public meeting is scheduled for early February to present the designs and gather feedback</w:t>
      </w:r>
      <w:r w:rsidR="007B6D5B" w:rsidRPr="00D4785D">
        <w:rPr>
          <w:rFonts w:ascii="Helvetica" w:hAnsi="Helvetica" w:cs="Helvetica"/>
        </w:rPr>
        <w:t xml:space="preserve">. </w:t>
      </w:r>
    </w:p>
    <w:p w14:paraId="7271344B" w14:textId="77777777" w:rsidR="000E015B" w:rsidRPr="000B0F50" w:rsidRDefault="000E015B" w:rsidP="00E86BC1">
      <w:pPr>
        <w:pStyle w:val="NoSpacing"/>
        <w:ind w:left="360"/>
        <w:rPr>
          <w:rFonts w:ascii="Helvetica" w:hAnsi="Helvetica" w:cs="Helvetica"/>
          <w:sz w:val="20"/>
          <w:highlight w:val="yellow"/>
        </w:rPr>
      </w:pPr>
    </w:p>
    <w:p w14:paraId="2C86FBEE" w14:textId="3A80469B" w:rsidR="003E3EEC" w:rsidRPr="004772C3" w:rsidRDefault="003E3EEC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772C3">
        <w:rPr>
          <w:rFonts w:ascii="Helvetica" w:hAnsi="Helvetica" w:cs="Helvetica"/>
          <w:b/>
        </w:rPr>
        <w:t>Legislative Reports</w:t>
      </w:r>
    </w:p>
    <w:p w14:paraId="231F8504" w14:textId="01210DD5" w:rsidR="00B90420" w:rsidRPr="004772C3" w:rsidRDefault="00FB3AE3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 w:rsidRPr="004772C3">
        <w:rPr>
          <w:rFonts w:ascii="Helvetica" w:hAnsi="Helvetica" w:cs="Helvetica"/>
          <w:bCs/>
        </w:rPr>
        <w:t>Dan Wadlington</w:t>
      </w:r>
      <w:r w:rsidR="00A61050" w:rsidRPr="004772C3">
        <w:rPr>
          <w:rFonts w:ascii="Helvetica" w:hAnsi="Helvetica" w:cs="Helvetica"/>
          <w:bCs/>
        </w:rPr>
        <w:t xml:space="preserve"> mentioned that Senator Blunt </w:t>
      </w:r>
      <w:r w:rsidR="00E8770F" w:rsidRPr="004772C3">
        <w:rPr>
          <w:rFonts w:ascii="Helvetica" w:hAnsi="Helvetica" w:cs="Helvetica"/>
          <w:bCs/>
        </w:rPr>
        <w:t>is</w:t>
      </w:r>
      <w:r w:rsidR="00A61050" w:rsidRPr="004772C3">
        <w:rPr>
          <w:rFonts w:ascii="Helvetica" w:hAnsi="Helvetica" w:cs="Helvetica"/>
          <w:bCs/>
        </w:rPr>
        <w:t xml:space="preserve"> working on a bill to change </w:t>
      </w:r>
      <w:r w:rsidR="00540EB4" w:rsidRPr="004772C3">
        <w:rPr>
          <w:rFonts w:ascii="Helvetica" w:hAnsi="Helvetica" w:cs="Helvetica"/>
          <w:bCs/>
        </w:rPr>
        <w:t xml:space="preserve">the </w:t>
      </w:r>
      <w:r w:rsidR="00A61050" w:rsidRPr="004772C3">
        <w:rPr>
          <w:rFonts w:ascii="Helvetica" w:hAnsi="Helvetica" w:cs="Helvetica"/>
          <w:bCs/>
        </w:rPr>
        <w:t>filibuster.</w:t>
      </w:r>
      <w:r w:rsidR="001E3DAA" w:rsidRPr="004772C3">
        <w:rPr>
          <w:rFonts w:ascii="Helvetica" w:hAnsi="Helvetica" w:cs="Helvetica"/>
          <w:bCs/>
        </w:rPr>
        <w:t xml:space="preserve"> Senator Blunt opposes any change. </w:t>
      </w:r>
      <w:r w:rsidR="00E371AD" w:rsidRPr="004772C3">
        <w:rPr>
          <w:rFonts w:ascii="Helvetica" w:hAnsi="Helvetica" w:cs="Helvetica"/>
          <w:bCs/>
        </w:rPr>
        <w:t>He also highlighted the directive</w:t>
      </w:r>
      <w:r w:rsidR="00CE71B7" w:rsidRPr="004772C3">
        <w:rPr>
          <w:rFonts w:ascii="Helvetica" w:hAnsi="Helvetica" w:cs="Helvetica"/>
          <w:bCs/>
        </w:rPr>
        <w:t xml:space="preserve"> from the Treasury on ARPA spending </w:t>
      </w:r>
      <w:r w:rsidR="004772C3">
        <w:rPr>
          <w:rFonts w:ascii="Helvetica" w:hAnsi="Helvetica" w:cs="Helvetica"/>
          <w:bCs/>
        </w:rPr>
        <w:t xml:space="preserve">that </w:t>
      </w:r>
      <w:r w:rsidR="00CE71B7" w:rsidRPr="004772C3">
        <w:rPr>
          <w:rFonts w:ascii="Helvetica" w:hAnsi="Helvetica" w:cs="Helvetica"/>
          <w:bCs/>
        </w:rPr>
        <w:t xml:space="preserve">was released. </w:t>
      </w:r>
    </w:p>
    <w:p w14:paraId="7E262F25" w14:textId="77777777" w:rsidR="00B90420" w:rsidRDefault="00B90420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  <w:highlight w:val="yellow"/>
        </w:rPr>
      </w:pPr>
    </w:p>
    <w:p w14:paraId="5C300644" w14:textId="34EB2747" w:rsidR="002979F7" w:rsidRDefault="00B90420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 w:rsidRPr="00371C13">
        <w:rPr>
          <w:rFonts w:ascii="Helvetica" w:hAnsi="Helvetica" w:cs="Helvetica"/>
          <w:bCs/>
        </w:rPr>
        <w:t>Erin Engelmeyer</w:t>
      </w:r>
      <w:r w:rsidR="004772C3" w:rsidRPr="00371C13">
        <w:rPr>
          <w:rFonts w:ascii="Helvetica" w:hAnsi="Helvetica" w:cs="Helvetica"/>
          <w:bCs/>
        </w:rPr>
        <w:t xml:space="preserve"> highlighted the Freedom to Vote Act.</w:t>
      </w:r>
      <w:r w:rsidR="00CD3DE3" w:rsidRPr="00371C13">
        <w:rPr>
          <w:rFonts w:ascii="Helvetica" w:hAnsi="Helvetica" w:cs="Helvetica"/>
          <w:bCs/>
        </w:rPr>
        <w:t xml:space="preserve"> </w:t>
      </w:r>
      <w:r w:rsidR="00CE5766" w:rsidRPr="00371C13">
        <w:rPr>
          <w:rFonts w:ascii="Helvetica" w:hAnsi="Helvetica" w:cs="Helvetica"/>
          <w:bCs/>
        </w:rPr>
        <w:t xml:space="preserve">Senator Hawley opposes amending the filibuster and Freedom to Vote Act. </w:t>
      </w:r>
      <w:r w:rsidR="006D7310" w:rsidRPr="00371C13">
        <w:rPr>
          <w:rFonts w:ascii="Helvetica" w:hAnsi="Helvetica" w:cs="Helvetica"/>
          <w:bCs/>
        </w:rPr>
        <w:t xml:space="preserve">She also highlighted that Senator Hawley’s 2021 achievements </w:t>
      </w:r>
      <w:r w:rsidR="00C35294" w:rsidRPr="00371C13">
        <w:rPr>
          <w:rFonts w:ascii="Helvetica" w:hAnsi="Helvetica" w:cs="Helvetica"/>
          <w:bCs/>
        </w:rPr>
        <w:t xml:space="preserve">summary is presented on </w:t>
      </w:r>
      <w:r w:rsidR="00371C13" w:rsidRPr="00371C13">
        <w:rPr>
          <w:rFonts w:ascii="Helvetica" w:hAnsi="Helvetica" w:cs="Helvetica"/>
          <w:bCs/>
        </w:rPr>
        <w:t xml:space="preserve">hawley.senate.gov. </w:t>
      </w:r>
    </w:p>
    <w:p w14:paraId="63C6911A" w14:textId="77777777" w:rsidR="004C7157" w:rsidRDefault="004C7157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</w:p>
    <w:p w14:paraId="19E70244" w14:textId="76C30647" w:rsidR="004C7157" w:rsidRPr="00371C13" w:rsidRDefault="004C7157" w:rsidP="00B9464A">
      <w:pPr>
        <w:pStyle w:val="NoSpacing"/>
        <w:tabs>
          <w:tab w:val="left" w:pos="3540"/>
        </w:tabs>
        <w:ind w:left="360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 xml:space="preserve">Jeremy Pruett </w:t>
      </w:r>
      <w:r w:rsidR="00F54168">
        <w:rPr>
          <w:rFonts w:ascii="Helvetica" w:hAnsi="Helvetica" w:cs="Helvetica"/>
          <w:bCs/>
        </w:rPr>
        <w:t>mentioned</w:t>
      </w:r>
      <w:r w:rsidR="002F356B">
        <w:rPr>
          <w:rFonts w:ascii="Helvetica" w:hAnsi="Helvetica" w:cs="Helvetica"/>
          <w:bCs/>
        </w:rPr>
        <w:t xml:space="preserve"> the bills mentioned </w:t>
      </w:r>
      <w:r w:rsidR="000C1AE8">
        <w:rPr>
          <w:rFonts w:ascii="Helvetica" w:hAnsi="Helvetica" w:cs="Helvetica"/>
          <w:bCs/>
        </w:rPr>
        <w:t>by Erin Engelmeyer and Dan Wadlington</w:t>
      </w:r>
      <w:r w:rsidR="002F356B">
        <w:rPr>
          <w:rFonts w:ascii="Helvetica" w:hAnsi="Helvetica" w:cs="Helvetica"/>
          <w:bCs/>
        </w:rPr>
        <w:t xml:space="preserve"> </w:t>
      </w:r>
      <w:r w:rsidR="005C31A8">
        <w:rPr>
          <w:rFonts w:ascii="Helvetica" w:hAnsi="Helvetica" w:cs="Helvetica"/>
          <w:bCs/>
        </w:rPr>
        <w:t>were</w:t>
      </w:r>
      <w:r w:rsidR="002F356B">
        <w:rPr>
          <w:rFonts w:ascii="Helvetica" w:hAnsi="Helvetica" w:cs="Helvetica"/>
          <w:bCs/>
        </w:rPr>
        <w:t xml:space="preserve"> passed by the House. </w:t>
      </w:r>
      <w:r w:rsidR="00727F21">
        <w:rPr>
          <w:rFonts w:ascii="Helvetica" w:hAnsi="Helvetica" w:cs="Helvetica"/>
          <w:bCs/>
        </w:rPr>
        <w:t>H</w:t>
      </w:r>
      <w:r w:rsidR="005C31A8">
        <w:rPr>
          <w:rFonts w:ascii="Helvetica" w:hAnsi="Helvetica" w:cs="Helvetica"/>
          <w:bCs/>
        </w:rPr>
        <w:t>e highlighted that it is the first week after the Christmas break so there are a lot of</w:t>
      </w:r>
      <w:r w:rsidR="00727F21">
        <w:rPr>
          <w:rFonts w:ascii="Helvetica" w:hAnsi="Helvetica" w:cs="Helvetica"/>
          <w:bCs/>
        </w:rPr>
        <w:t xml:space="preserve"> hearings and</w:t>
      </w:r>
      <w:r w:rsidR="005C31A8">
        <w:rPr>
          <w:rFonts w:ascii="Helvetica" w:hAnsi="Helvetica" w:cs="Helvetica"/>
          <w:bCs/>
        </w:rPr>
        <w:t xml:space="preserve"> committee meetings</w:t>
      </w:r>
      <w:r w:rsidR="00727F21">
        <w:rPr>
          <w:rFonts w:ascii="Helvetica" w:hAnsi="Helvetica" w:cs="Helvetica"/>
          <w:bCs/>
        </w:rPr>
        <w:t xml:space="preserve">. </w:t>
      </w:r>
    </w:p>
    <w:p w14:paraId="669FB6B9" w14:textId="0EF04F7D" w:rsidR="00DB3A6E" w:rsidRPr="000B0F50" w:rsidRDefault="002564C8" w:rsidP="007C469B">
      <w:pPr>
        <w:pStyle w:val="NoSpacing"/>
        <w:ind w:left="360"/>
        <w:rPr>
          <w:rFonts w:ascii="Helvetica" w:hAnsi="Helvetica" w:cs="Helvetica"/>
          <w:bCs/>
          <w:vanish/>
          <w:highlight w:val="yellow"/>
        </w:rPr>
      </w:pPr>
      <w:r w:rsidRPr="000B0F50">
        <w:rPr>
          <w:rFonts w:ascii="Helvetica" w:hAnsi="Helvetica" w:cs="Helvetica"/>
          <w:bCs/>
          <w:vanish/>
          <w:highlight w:val="yellow"/>
        </w:rPr>
        <w:t>ohoward fg</w:t>
      </w:r>
    </w:p>
    <w:p w14:paraId="7DDC74D9" w14:textId="77777777" w:rsidR="00C02EC0" w:rsidRPr="000B0F50" w:rsidRDefault="00C02EC0" w:rsidP="00E47A95">
      <w:pPr>
        <w:pStyle w:val="NoSpacing"/>
        <w:rPr>
          <w:rFonts w:ascii="Helvetica" w:hAnsi="Helvetica" w:cs="Helvetica"/>
          <w:bCs/>
          <w:highlight w:val="yellow"/>
        </w:rPr>
      </w:pPr>
    </w:p>
    <w:p w14:paraId="0D3EDA7D" w14:textId="179AE66F" w:rsidR="007747C2" w:rsidRPr="004518DB" w:rsidRDefault="007747C2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4518DB">
        <w:rPr>
          <w:rFonts w:ascii="Helvetica" w:hAnsi="Helvetica" w:cs="Helvetica"/>
          <w:b/>
        </w:rPr>
        <w:lastRenderedPageBreak/>
        <w:t>Other Member Updates &amp; Guest Reports</w:t>
      </w:r>
    </w:p>
    <w:p w14:paraId="3FFAF41B" w14:textId="114940F7" w:rsidR="00C02EC0" w:rsidRDefault="009C4FFB" w:rsidP="004F712E">
      <w:pPr>
        <w:pStyle w:val="NoSpacing"/>
        <w:ind w:left="360"/>
        <w:rPr>
          <w:rFonts w:ascii="Helvetica" w:hAnsi="Helvetica" w:cs="Helvetica"/>
        </w:rPr>
      </w:pPr>
      <w:r w:rsidRPr="004518DB">
        <w:rPr>
          <w:rFonts w:ascii="Helvetica" w:hAnsi="Helvetica" w:cs="Helvetica"/>
        </w:rPr>
        <w:t>Gail Noggle had a question regarding the James River Freeway extension. Andy Thomas mentioned that the extension is beyond the scope of their study</w:t>
      </w:r>
      <w:r w:rsidR="0069538C" w:rsidRPr="004518DB">
        <w:rPr>
          <w:rFonts w:ascii="Helvetica" w:hAnsi="Helvetica" w:cs="Helvetica"/>
        </w:rPr>
        <w:t xml:space="preserve"> and boundaries</w:t>
      </w:r>
      <w:r w:rsidRPr="004518DB">
        <w:rPr>
          <w:rFonts w:ascii="Helvetica" w:hAnsi="Helvetica" w:cs="Helvetica"/>
        </w:rPr>
        <w:t>.</w:t>
      </w:r>
      <w:r w:rsidR="006358FF" w:rsidRPr="004518DB">
        <w:rPr>
          <w:rFonts w:ascii="Helvetica" w:hAnsi="Helvetica" w:cs="Helvetica"/>
        </w:rPr>
        <w:t xml:space="preserve"> The study might help feed into the James River Freeway extension discussion. Jason </w:t>
      </w:r>
      <w:r w:rsidR="00490750" w:rsidRPr="004518DB">
        <w:rPr>
          <w:rFonts w:ascii="Helvetica" w:hAnsi="Helvetica" w:cs="Helvetica"/>
        </w:rPr>
        <w:t xml:space="preserve">Ray </w:t>
      </w:r>
      <w:r w:rsidR="006358FF" w:rsidRPr="004518DB">
        <w:rPr>
          <w:rFonts w:ascii="Helvetica" w:hAnsi="Helvetica" w:cs="Helvetica"/>
        </w:rPr>
        <w:t xml:space="preserve">mentioned that SMCOG submitted a proposal to the Greene County Commission estimating three different scenarios for </w:t>
      </w:r>
      <w:r w:rsidR="00490750" w:rsidRPr="004518DB">
        <w:rPr>
          <w:rFonts w:ascii="Helvetica" w:hAnsi="Helvetica" w:cs="Helvetica"/>
        </w:rPr>
        <w:t>further studies on</w:t>
      </w:r>
      <w:r w:rsidR="00D05F78" w:rsidRPr="004518DB">
        <w:rPr>
          <w:rFonts w:ascii="Helvetica" w:hAnsi="Helvetica" w:cs="Helvetica"/>
        </w:rPr>
        <w:t xml:space="preserve"> </w:t>
      </w:r>
      <w:r w:rsidR="006358FF" w:rsidRPr="004518DB">
        <w:rPr>
          <w:rFonts w:ascii="Helvetica" w:hAnsi="Helvetica" w:cs="Helvetica"/>
        </w:rPr>
        <w:t xml:space="preserve">what the James River extension might look like. </w:t>
      </w:r>
    </w:p>
    <w:p w14:paraId="25C373A1" w14:textId="77777777" w:rsidR="004518DB" w:rsidRDefault="004518DB" w:rsidP="004F712E">
      <w:pPr>
        <w:pStyle w:val="NoSpacing"/>
        <w:ind w:left="360"/>
        <w:rPr>
          <w:rFonts w:ascii="Helvetica" w:hAnsi="Helvetica" w:cs="Helvetica"/>
        </w:rPr>
      </w:pPr>
    </w:p>
    <w:p w14:paraId="75D6ECB5" w14:textId="73547D95" w:rsidR="004518DB" w:rsidRPr="004518DB" w:rsidRDefault="004518DB" w:rsidP="004F712E">
      <w:pPr>
        <w:pStyle w:val="NoSpacing"/>
        <w:ind w:left="360"/>
        <w:rPr>
          <w:rFonts w:ascii="Helvetica" w:hAnsi="Helvetica" w:cs="Helvetica"/>
        </w:rPr>
      </w:pPr>
      <w:r>
        <w:rPr>
          <w:rFonts w:ascii="Helvetica" w:hAnsi="Helvetica" w:cs="Helvetica"/>
        </w:rPr>
        <w:t>Howard Fisk</w:t>
      </w:r>
      <w:r w:rsidR="002F35DF">
        <w:rPr>
          <w:rFonts w:ascii="Helvetica" w:hAnsi="Helvetica" w:cs="Helvetica"/>
        </w:rPr>
        <w:t xml:space="preserve"> requested SMCOG for an acronym </w:t>
      </w:r>
      <w:r w:rsidR="00E305CC">
        <w:rPr>
          <w:rFonts w:ascii="Helvetica" w:hAnsi="Helvetica" w:cs="Helvetica"/>
        </w:rPr>
        <w:t>list</w:t>
      </w:r>
      <w:r w:rsidR="00653A56">
        <w:rPr>
          <w:rFonts w:ascii="Helvetica" w:hAnsi="Helvetica" w:cs="Helvetica"/>
        </w:rPr>
        <w:t xml:space="preserve">. </w:t>
      </w:r>
    </w:p>
    <w:p w14:paraId="4BAA815E" w14:textId="77777777" w:rsidR="00D7580B" w:rsidRPr="000B0F50" w:rsidRDefault="00D7580B" w:rsidP="004F712E">
      <w:pPr>
        <w:pStyle w:val="NoSpacing"/>
        <w:ind w:left="360"/>
        <w:rPr>
          <w:rFonts w:ascii="Helvetica" w:hAnsi="Helvetica" w:cs="Helvetica"/>
          <w:highlight w:val="yellow"/>
        </w:rPr>
      </w:pPr>
    </w:p>
    <w:p w14:paraId="389A2290" w14:textId="74B6A69B" w:rsidR="00DC6630" w:rsidRPr="0096100B" w:rsidRDefault="008C1F70" w:rsidP="00F15F78">
      <w:pPr>
        <w:pStyle w:val="NoSpacing"/>
        <w:numPr>
          <w:ilvl w:val="0"/>
          <w:numId w:val="1"/>
        </w:numPr>
        <w:ind w:left="360"/>
        <w:rPr>
          <w:rFonts w:ascii="Helvetica" w:hAnsi="Helvetica" w:cs="Helvetica"/>
          <w:b/>
        </w:rPr>
      </w:pPr>
      <w:r w:rsidRPr="0096100B">
        <w:rPr>
          <w:rFonts w:ascii="Helvetica" w:hAnsi="Helvetica" w:cs="Helvetica"/>
          <w:b/>
        </w:rPr>
        <w:t>Adjourn</w:t>
      </w:r>
      <w:r w:rsidR="006A0152" w:rsidRPr="0096100B">
        <w:rPr>
          <w:rFonts w:ascii="Helvetica" w:hAnsi="Helvetica" w:cs="Helvetica"/>
          <w:b/>
        </w:rPr>
        <w:t xml:space="preserve"> by Chair</w:t>
      </w:r>
    </w:p>
    <w:p w14:paraId="0C2CB559" w14:textId="2B2DA6FD" w:rsidR="00985636" w:rsidRPr="0096100B" w:rsidRDefault="001244C8" w:rsidP="009F0DEC">
      <w:pPr>
        <w:pStyle w:val="NoSpacing"/>
        <w:ind w:left="360"/>
        <w:rPr>
          <w:rFonts w:ascii="Helvetica" w:hAnsi="Helvetica" w:cs="Helvetica"/>
        </w:rPr>
      </w:pPr>
      <w:r w:rsidRPr="0096100B">
        <w:rPr>
          <w:rFonts w:ascii="Helvetica" w:hAnsi="Helvetica" w:cs="Helvetica"/>
        </w:rPr>
        <w:t>The m</w:t>
      </w:r>
      <w:r w:rsidR="00E06B99" w:rsidRPr="0096100B">
        <w:rPr>
          <w:rFonts w:ascii="Helvetica" w:hAnsi="Helvetica" w:cs="Helvetica"/>
        </w:rPr>
        <w:t xml:space="preserve">eeting was adjourned by </w:t>
      </w:r>
      <w:r w:rsidR="00291F11" w:rsidRPr="0096100B">
        <w:rPr>
          <w:rFonts w:ascii="Helvetica" w:hAnsi="Helvetica" w:cs="Helvetica"/>
        </w:rPr>
        <w:t>Chair</w:t>
      </w:r>
      <w:r w:rsidR="005D2D49" w:rsidRPr="0096100B">
        <w:rPr>
          <w:rFonts w:ascii="Helvetica" w:hAnsi="Helvetica" w:cs="Helvetica"/>
        </w:rPr>
        <w:t xml:space="preserve"> Todd Wiesehan</w:t>
      </w:r>
      <w:r w:rsidR="00291F11" w:rsidRPr="0096100B">
        <w:rPr>
          <w:rFonts w:ascii="Helvetica" w:hAnsi="Helvetica" w:cs="Helvetica"/>
        </w:rPr>
        <w:t>.</w:t>
      </w:r>
    </w:p>
    <w:p w14:paraId="6361AE6B" w14:textId="77777777" w:rsidR="003C3721" w:rsidRPr="0096100B" w:rsidRDefault="003C3721" w:rsidP="0058098C">
      <w:pPr>
        <w:pStyle w:val="NoSpacing"/>
        <w:ind w:left="360"/>
        <w:rPr>
          <w:rFonts w:ascii="Helvetica" w:hAnsi="Helvetica" w:cs="Helvetica"/>
        </w:rPr>
      </w:pPr>
    </w:p>
    <w:p w14:paraId="1D40018C" w14:textId="0C27C6BE" w:rsidR="0022139E" w:rsidRDefault="00DE4127" w:rsidP="0058098C">
      <w:pPr>
        <w:pStyle w:val="NoSpacing"/>
        <w:ind w:left="360"/>
        <w:rPr>
          <w:rFonts w:ascii="Helvetica" w:hAnsi="Helvetica" w:cs="Helvetica"/>
        </w:rPr>
      </w:pPr>
      <w:r w:rsidRPr="0096100B">
        <w:rPr>
          <w:rFonts w:ascii="Helvetica" w:hAnsi="Helvetica" w:cs="Helvetica"/>
        </w:rPr>
        <w:t xml:space="preserve">The next meeting will be </w:t>
      </w:r>
      <w:r w:rsidR="00152468" w:rsidRPr="0096100B">
        <w:rPr>
          <w:rFonts w:ascii="Helvetica" w:hAnsi="Helvetica" w:cs="Helvetica"/>
        </w:rPr>
        <w:t xml:space="preserve">on </w:t>
      </w:r>
      <w:r w:rsidR="0096100B" w:rsidRPr="0096100B">
        <w:rPr>
          <w:rFonts w:ascii="Helvetica" w:hAnsi="Helvetica" w:cs="Helvetica"/>
        </w:rPr>
        <w:t>March 9, 2022</w:t>
      </w:r>
      <w:r w:rsidR="00152468" w:rsidRPr="0096100B">
        <w:rPr>
          <w:rFonts w:ascii="Helvetica" w:hAnsi="Helvetica" w:cs="Helvetica"/>
        </w:rPr>
        <w:t>,</w:t>
      </w:r>
      <w:r w:rsidR="00CC0089" w:rsidRPr="0096100B">
        <w:rPr>
          <w:rFonts w:ascii="Helvetica" w:hAnsi="Helvetica" w:cs="Helvetica"/>
        </w:rPr>
        <w:t xml:space="preserve"> </w:t>
      </w:r>
      <w:r w:rsidR="005236E8" w:rsidRPr="0096100B">
        <w:rPr>
          <w:rFonts w:ascii="Helvetica" w:hAnsi="Helvetica" w:cs="Helvetica"/>
        </w:rPr>
        <w:t>in</w:t>
      </w:r>
      <w:r w:rsidR="002C76D0" w:rsidRPr="0096100B">
        <w:rPr>
          <w:rFonts w:ascii="Helvetica" w:hAnsi="Helvetica" w:cs="Helvetica"/>
        </w:rPr>
        <w:t xml:space="preserve"> </w:t>
      </w:r>
      <w:r w:rsidR="005236E8" w:rsidRPr="0096100B">
        <w:rPr>
          <w:rFonts w:ascii="Helvetica" w:hAnsi="Helvetica" w:cs="Helvetica"/>
        </w:rPr>
        <w:t>person</w:t>
      </w:r>
      <w:r w:rsidR="00185525" w:rsidRPr="0096100B">
        <w:rPr>
          <w:rFonts w:ascii="Helvetica" w:hAnsi="Helvetica" w:cs="Helvetica"/>
        </w:rPr>
        <w:t>.</w:t>
      </w:r>
    </w:p>
    <w:p w14:paraId="2D035C48" w14:textId="74F7F086" w:rsidR="00EF6D72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66D331A0" w14:textId="4F23A529" w:rsidR="00EF6D72" w:rsidRDefault="00EF6D72" w:rsidP="0058098C">
      <w:pPr>
        <w:pStyle w:val="NoSpacing"/>
        <w:ind w:left="360"/>
        <w:rPr>
          <w:rFonts w:ascii="Helvetica" w:hAnsi="Helvetica" w:cs="Helvetica"/>
        </w:rPr>
      </w:pPr>
    </w:p>
    <w:p w14:paraId="2583EE29" w14:textId="6F3EE1FF" w:rsidR="00EF6D72" w:rsidRPr="0058098C" w:rsidRDefault="00D56E06" w:rsidP="00EF6D72">
      <w:pPr>
        <w:pStyle w:val="NoSpacing"/>
        <w:ind w:left="360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***</w:t>
      </w:r>
    </w:p>
    <w:sectPr w:rsidR="00EF6D72" w:rsidRPr="0058098C" w:rsidSect="00C00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540" w:right="900" w:bottom="45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33C0" w14:textId="77777777" w:rsidR="00AE62FB" w:rsidRDefault="00AE62FB" w:rsidP="00344977">
      <w:pPr>
        <w:spacing w:after="0" w:line="240" w:lineRule="auto"/>
      </w:pPr>
      <w:r>
        <w:separator/>
      </w:r>
    </w:p>
  </w:endnote>
  <w:endnote w:type="continuationSeparator" w:id="0">
    <w:p w14:paraId="2D2D9EE7" w14:textId="77777777" w:rsidR="00AE62FB" w:rsidRDefault="00AE62FB" w:rsidP="00344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07AA" w14:textId="77777777" w:rsidR="00137E22" w:rsidRDefault="00137E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91CD" w14:textId="77777777" w:rsidR="00137E22" w:rsidRDefault="00137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E0AB9" w14:textId="77777777" w:rsidR="00137E22" w:rsidRDefault="00137E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CE3F6" w14:textId="77777777" w:rsidR="00AE62FB" w:rsidRDefault="00AE62FB" w:rsidP="00344977">
      <w:pPr>
        <w:spacing w:after="0" w:line="240" w:lineRule="auto"/>
      </w:pPr>
      <w:r>
        <w:separator/>
      </w:r>
    </w:p>
  </w:footnote>
  <w:footnote w:type="continuationSeparator" w:id="0">
    <w:p w14:paraId="641E2515" w14:textId="77777777" w:rsidR="00AE62FB" w:rsidRDefault="00AE62FB" w:rsidP="00344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4E43" w14:textId="77777777" w:rsidR="00137E22" w:rsidRDefault="00137E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5706435"/>
      <w:docPartObj>
        <w:docPartGallery w:val="Watermarks"/>
        <w:docPartUnique/>
      </w:docPartObj>
    </w:sdtPr>
    <w:sdtEndPr/>
    <w:sdtContent>
      <w:p w14:paraId="2D1F2933" w14:textId="19FD448D" w:rsidR="00344977" w:rsidRDefault="00932B7B">
        <w:pPr>
          <w:pStyle w:val="Header"/>
        </w:pPr>
        <w:r>
          <w:rPr>
            <w:noProof/>
          </w:rPr>
          <w:pict w14:anchorId="0ADABD8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B8EB" w14:textId="77777777" w:rsidR="00137E22" w:rsidRDefault="00137E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8B9"/>
    <w:multiLevelType w:val="multilevel"/>
    <w:tmpl w:val="E7B007A0"/>
    <w:lvl w:ilvl="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09FE7C06"/>
    <w:multiLevelType w:val="hybridMultilevel"/>
    <w:tmpl w:val="6C36D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25B1C"/>
    <w:multiLevelType w:val="hybridMultilevel"/>
    <w:tmpl w:val="F8206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1848EA"/>
    <w:multiLevelType w:val="hybridMultilevel"/>
    <w:tmpl w:val="1C147A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A0BF4"/>
    <w:multiLevelType w:val="hybridMultilevel"/>
    <w:tmpl w:val="0B38A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322A1"/>
    <w:multiLevelType w:val="hybridMultilevel"/>
    <w:tmpl w:val="4B16E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603DB7"/>
    <w:multiLevelType w:val="hybridMultilevel"/>
    <w:tmpl w:val="5CDA86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419D5"/>
    <w:multiLevelType w:val="hybridMultilevel"/>
    <w:tmpl w:val="5792F8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6E7053"/>
    <w:multiLevelType w:val="hybridMultilevel"/>
    <w:tmpl w:val="BE182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A74194D"/>
    <w:multiLevelType w:val="hybridMultilevel"/>
    <w:tmpl w:val="8DC418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77B8C"/>
    <w:multiLevelType w:val="hybridMultilevel"/>
    <w:tmpl w:val="E21496A4"/>
    <w:lvl w:ilvl="0" w:tplc="50EE45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84FD9"/>
    <w:multiLevelType w:val="hybridMultilevel"/>
    <w:tmpl w:val="033A31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502521"/>
    <w:multiLevelType w:val="hybridMultilevel"/>
    <w:tmpl w:val="15747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7A407E"/>
    <w:multiLevelType w:val="hybridMultilevel"/>
    <w:tmpl w:val="A7504B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272E6"/>
    <w:multiLevelType w:val="hybridMultilevel"/>
    <w:tmpl w:val="4DF2B2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659B5"/>
    <w:multiLevelType w:val="hybridMultilevel"/>
    <w:tmpl w:val="91B8B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3"/>
  </w:num>
  <w:num w:numId="4">
    <w:abstractNumId w:val="7"/>
  </w:num>
  <w:num w:numId="5">
    <w:abstractNumId w:val="0"/>
  </w:num>
  <w:num w:numId="6">
    <w:abstractNumId w:val="6"/>
  </w:num>
  <w:num w:numId="7">
    <w:abstractNumId w:val="9"/>
  </w:num>
  <w:num w:numId="8">
    <w:abstractNumId w:val="3"/>
  </w:num>
  <w:num w:numId="9">
    <w:abstractNumId w:val="2"/>
  </w:num>
  <w:num w:numId="10">
    <w:abstractNumId w:val="15"/>
  </w:num>
  <w:num w:numId="11">
    <w:abstractNumId w:val="12"/>
  </w:num>
  <w:num w:numId="12">
    <w:abstractNumId w:val="1"/>
  </w:num>
  <w:num w:numId="13">
    <w:abstractNumId w:val="5"/>
  </w:num>
  <w:num w:numId="14">
    <w:abstractNumId w:val="14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7AwNzYxNTIyMLRU0lEKTi0uzszPAykwMq0FACfVx2UtAAAA"/>
  </w:docVars>
  <w:rsids>
    <w:rsidRoot w:val="00985636"/>
    <w:rsid w:val="000012A1"/>
    <w:rsid w:val="000012D6"/>
    <w:rsid w:val="00001335"/>
    <w:rsid w:val="0000135A"/>
    <w:rsid w:val="00003D29"/>
    <w:rsid w:val="00004214"/>
    <w:rsid w:val="000051BB"/>
    <w:rsid w:val="00005C7C"/>
    <w:rsid w:val="00006370"/>
    <w:rsid w:val="00007FF0"/>
    <w:rsid w:val="000101F7"/>
    <w:rsid w:val="000118F9"/>
    <w:rsid w:val="0001265C"/>
    <w:rsid w:val="00013125"/>
    <w:rsid w:val="00013988"/>
    <w:rsid w:val="00013E0A"/>
    <w:rsid w:val="00014E45"/>
    <w:rsid w:val="0001581E"/>
    <w:rsid w:val="00015822"/>
    <w:rsid w:val="000168AB"/>
    <w:rsid w:val="00016C64"/>
    <w:rsid w:val="0002012E"/>
    <w:rsid w:val="0002017D"/>
    <w:rsid w:val="00020C56"/>
    <w:rsid w:val="0002259D"/>
    <w:rsid w:val="00022C51"/>
    <w:rsid w:val="000256AF"/>
    <w:rsid w:val="000267C0"/>
    <w:rsid w:val="00027076"/>
    <w:rsid w:val="00027A32"/>
    <w:rsid w:val="00030911"/>
    <w:rsid w:val="00033048"/>
    <w:rsid w:val="00034475"/>
    <w:rsid w:val="00035F1C"/>
    <w:rsid w:val="00036D57"/>
    <w:rsid w:val="000375AA"/>
    <w:rsid w:val="00040E66"/>
    <w:rsid w:val="0004101B"/>
    <w:rsid w:val="000415B3"/>
    <w:rsid w:val="00041F27"/>
    <w:rsid w:val="00042255"/>
    <w:rsid w:val="000430E7"/>
    <w:rsid w:val="0004345E"/>
    <w:rsid w:val="00044781"/>
    <w:rsid w:val="000466F2"/>
    <w:rsid w:val="00046AD3"/>
    <w:rsid w:val="000470BF"/>
    <w:rsid w:val="00047489"/>
    <w:rsid w:val="0004770D"/>
    <w:rsid w:val="0005064B"/>
    <w:rsid w:val="00051600"/>
    <w:rsid w:val="000518D8"/>
    <w:rsid w:val="00052B42"/>
    <w:rsid w:val="00052C4D"/>
    <w:rsid w:val="00054FF8"/>
    <w:rsid w:val="00055678"/>
    <w:rsid w:val="000570F1"/>
    <w:rsid w:val="000618CA"/>
    <w:rsid w:val="000624C9"/>
    <w:rsid w:val="00062B1A"/>
    <w:rsid w:val="00062B7B"/>
    <w:rsid w:val="00064D2C"/>
    <w:rsid w:val="00065092"/>
    <w:rsid w:val="00065CBE"/>
    <w:rsid w:val="000666B1"/>
    <w:rsid w:val="00066B36"/>
    <w:rsid w:val="000711BF"/>
    <w:rsid w:val="000727AC"/>
    <w:rsid w:val="000735B4"/>
    <w:rsid w:val="00073E7F"/>
    <w:rsid w:val="000743E8"/>
    <w:rsid w:val="00074B69"/>
    <w:rsid w:val="00075625"/>
    <w:rsid w:val="00076C48"/>
    <w:rsid w:val="000777E2"/>
    <w:rsid w:val="00080533"/>
    <w:rsid w:val="00080551"/>
    <w:rsid w:val="0008062B"/>
    <w:rsid w:val="0008206C"/>
    <w:rsid w:val="00082140"/>
    <w:rsid w:val="000831C5"/>
    <w:rsid w:val="0008384D"/>
    <w:rsid w:val="00084D93"/>
    <w:rsid w:val="00085FCA"/>
    <w:rsid w:val="0009023F"/>
    <w:rsid w:val="000921F4"/>
    <w:rsid w:val="00095C70"/>
    <w:rsid w:val="00095EF3"/>
    <w:rsid w:val="000968EF"/>
    <w:rsid w:val="000971D1"/>
    <w:rsid w:val="000A0DAD"/>
    <w:rsid w:val="000A1FA1"/>
    <w:rsid w:val="000A287A"/>
    <w:rsid w:val="000A50BB"/>
    <w:rsid w:val="000A61DA"/>
    <w:rsid w:val="000A6587"/>
    <w:rsid w:val="000B0F50"/>
    <w:rsid w:val="000B295B"/>
    <w:rsid w:val="000B2B8C"/>
    <w:rsid w:val="000C1AE8"/>
    <w:rsid w:val="000C21EC"/>
    <w:rsid w:val="000C31B7"/>
    <w:rsid w:val="000C5B88"/>
    <w:rsid w:val="000C67E4"/>
    <w:rsid w:val="000C6E59"/>
    <w:rsid w:val="000D0A15"/>
    <w:rsid w:val="000D26CA"/>
    <w:rsid w:val="000D28C1"/>
    <w:rsid w:val="000D3EB1"/>
    <w:rsid w:val="000D4CAA"/>
    <w:rsid w:val="000D64F3"/>
    <w:rsid w:val="000E015B"/>
    <w:rsid w:val="000E11AD"/>
    <w:rsid w:val="000E42F6"/>
    <w:rsid w:val="000E50CF"/>
    <w:rsid w:val="000E55BC"/>
    <w:rsid w:val="000F1DEB"/>
    <w:rsid w:val="000F1EAB"/>
    <w:rsid w:val="000F1F3D"/>
    <w:rsid w:val="000F4568"/>
    <w:rsid w:val="000F5EC1"/>
    <w:rsid w:val="000F6BBE"/>
    <w:rsid w:val="000F72EF"/>
    <w:rsid w:val="001039DE"/>
    <w:rsid w:val="001044C1"/>
    <w:rsid w:val="001052A9"/>
    <w:rsid w:val="00105575"/>
    <w:rsid w:val="00106B80"/>
    <w:rsid w:val="00110764"/>
    <w:rsid w:val="001129FD"/>
    <w:rsid w:val="001133D6"/>
    <w:rsid w:val="00113701"/>
    <w:rsid w:val="00113EC9"/>
    <w:rsid w:val="00114A45"/>
    <w:rsid w:val="00114A48"/>
    <w:rsid w:val="00115602"/>
    <w:rsid w:val="0011574C"/>
    <w:rsid w:val="001157CC"/>
    <w:rsid w:val="00116C89"/>
    <w:rsid w:val="0011712E"/>
    <w:rsid w:val="00121128"/>
    <w:rsid w:val="001213A5"/>
    <w:rsid w:val="00121EE6"/>
    <w:rsid w:val="00122CD4"/>
    <w:rsid w:val="00123C48"/>
    <w:rsid w:val="001244C8"/>
    <w:rsid w:val="00126943"/>
    <w:rsid w:val="00126C15"/>
    <w:rsid w:val="0012700E"/>
    <w:rsid w:val="001273C2"/>
    <w:rsid w:val="00127930"/>
    <w:rsid w:val="001307CA"/>
    <w:rsid w:val="001310A3"/>
    <w:rsid w:val="00131B6D"/>
    <w:rsid w:val="0013234A"/>
    <w:rsid w:val="00133670"/>
    <w:rsid w:val="001346D7"/>
    <w:rsid w:val="00134953"/>
    <w:rsid w:val="00134D7C"/>
    <w:rsid w:val="00135260"/>
    <w:rsid w:val="00136E63"/>
    <w:rsid w:val="001370C5"/>
    <w:rsid w:val="001370F3"/>
    <w:rsid w:val="00137312"/>
    <w:rsid w:val="00137E22"/>
    <w:rsid w:val="00140699"/>
    <w:rsid w:val="00140D65"/>
    <w:rsid w:val="0014644E"/>
    <w:rsid w:val="00146664"/>
    <w:rsid w:val="00147686"/>
    <w:rsid w:val="0015096A"/>
    <w:rsid w:val="00152468"/>
    <w:rsid w:val="001528D4"/>
    <w:rsid w:val="00152B11"/>
    <w:rsid w:val="001545BF"/>
    <w:rsid w:val="00154866"/>
    <w:rsid w:val="00155401"/>
    <w:rsid w:val="00156621"/>
    <w:rsid w:val="00156F39"/>
    <w:rsid w:val="00160054"/>
    <w:rsid w:val="00160898"/>
    <w:rsid w:val="00162836"/>
    <w:rsid w:val="00163654"/>
    <w:rsid w:val="00163BA1"/>
    <w:rsid w:val="0016440B"/>
    <w:rsid w:val="001652E7"/>
    <w:rsid w:val="00166A5A"/>
    <w:rsid w:val="00170027"/>
    <w:rsid w:val="001711B5"/>
    <w:rsid w:val="00171F0F"/>
    <w:rsid w:val="00172546"/>
    <w:rsid w:val="001745F5"/>
    <w:rsid w:val="00174A92"/>
    <w:rsid w:val="0017543C"/>
    <w:rsid w:val="00176DA2"/>
    <w:rsid w:val="00177405"/>
    <w:rsid w:val="00177844"/>
    <w:rsid w:val="00181C08"/>
    <w:rsid w:val="00181E3F"/>
    <w:rsid w:val="00182B2C"/>
    <w:rsid w:val="00182D88"/>
    <w:rsid w:val="001844F6"/>
    <w:rsid w:val="001854BA"/>
    <w:rsid w:val="00185525"/>
    <w:rsid w:val="00185840"/>
    <w:rsid w:val="00187232"/>
    <w:rsid w:val="001877AB"/>
    <w:rsid w:val="001902D6"/>
    <w:rsid w:val="00190BAD"/>
    <w:rsid w:val="001922E6"/>
    <w:rsid w:val="00193203"/>
    <w:rsid w:val="00196720"/>
    <w:rsid w:val="001A1053"/>
    <w:rsid w:val="001A4506"/>
    <w:rsid w:val="001A66F9"/>
    <w:rsid w:val="001A7367"/>
    <w:rsid w:val="001B0CFA"/>
    <w:rsid w:val="001B1BC6"/>
    <w:rsid w:val="001B3C87"/>
    <w:rsid w:val="001B519D"/>
    <w:rsid w:val="001B69B4"/>
    <w:rsid w:val="001B782A"/>
    <w:rsid w:val="001C1E74"/>
    <w:rsid w:val="001C2062"/>
    <w:rsid w:val="001C2D41"/>
    <w:rsid w:val="001C4541"/>
    <w:rsid w:val="001C6320"/>
    <w:rsid w:val="001C7446"/>
    <w:rsid w:val="001D21A5"/>
    <w:rsid w:val="001D49D6"/>
    <w:rsid w:val="001D5342"/>
    <w:rsid w:val="001D53D2"/>
    <w:rsid w:val="001D5884"/>
    <w:rsid w:val="001D5CA4"/>
    <w:rsid w:val="001D6038"/>
    <w:rsid w:val="001D6967"/>
    <w:rsid w:val="001D6976"/>
    <w:rsid w:val="001D7B9A"/>
    <w:rsid w:val="001E0A1B"/>
    <w:rsid w:val="001E1E13"/>
    <w:rsid w:val="001E227C"/>
    <w:rsid w:val="001E26E6"/>
    <w:rsid w:val="001E3920"/>
    <w:rsid w:val="001E3CF2"/>
    <w:rsid w:val="001E3DAA"/>
    <w:rsid w:val="001E5E17"/>
    <w:rsid w:val="001E6159"/>
    <w:rsid w:val="001E6245"/>
    <w:rsid w:val="001E6FF7"/>
    <w:rsid w:val="001F0E93"/>
    <w:rsid w:val="001F1BBB"/>
    <w:rsid w:val="001F24C5"/>
    <w:rsid w:val="001F2F68"/>
    <w:rsid w:val="001F3475"/>
    <w:rsid w:val="001F60B9"/>
    <w:rsid w:val="001F66B9"/>
    <w:rsid w:val="001F67DE"/>
    <w:rsid w:val="001F6B6B"/>
    <w:rsid w:val="001F6D7A"/>
    <w:rsid w:val="002002BD"/>
    <w:rsid w:val="00200A90"/>
    <w:rsid w:val="00200AE4"/>
    <w:rsid w:val="002019A9"/>
    <w:rsid w:val="00201EBD"/>
    <w:rsid w:val="002050F2"/>
    <w:rsid w:val="002059F4"/>
    <w:rsid w:val="00210E5F"/>
    <w:rsid w:val="00212003"/>
    <w:rsid w:val="002121E4"/>
    <w:rsid w:val="00212D16"/>
    <w:rsid w:val="002132FB"/>
    <w:rsid w:val="00215372"/>
    <w:rsid w:val="00216536"/>
    <w:rsid w:val="0021680A"/>
    <w:rsid w:val="00220237"/>
    <w:rsid w:val="002207E1"/>
    <w:rsid w:val="00220DEE"/>
    <w:rsid w:val="0022139E"/>
    <w:rsid w:val="00224355"/>
    <w:rsid w:val="00226B5E"/>
    <w:rsid w:val="002272F6"/>
    <w:rsid w:val="00227469"/>
    <w:rsid w:val="00227F01"/>
    <w:rsid w:val="00231C5A"/>
    <w:rsid w:val="00232C59"/>
    <w:rsid w:val="00234433"/>
    <w:rsid w:val="00234556"/>
    <w:rsid w:val="002361F6"/>
    <w:rsid w:val="002369FC"/>
    <w:rsid w:val="00237719"/>
    <w:rsid w:val="00237758"/>
    <w:rsid w:val="00237D4F"/>
    <w:rsid w:val="00243DF7"/>
    <w:rsid w:val="002442B8"/>
    <w:rsid w:val="002443F2"/>
    <w:rsid w:val="00244C8D"/>
    <w:rsid w:val="002471C3"/>
    <w:rsid w:val="0025117F"/>
    <w:rsid w:val="00252BD5"/>
    <w:rsid w:val="00254BB6"/>
    <w:rsid w:val="00255281"/>
    <w:rsid w:val="0025581B"/>
    <w:rsid w:val="00255B31"/>
    <w:rsid w:val="002564C8"/>
    <w:rsid w:val="0025689F"/>
    <w:rsid w:val="0025730C"/>
    <w:rsid w:val="00257595"/>
    <w:rsid w:val="002579B5"/>
    <w:rsid w:val="00261FC6"/>
    <w:rsid w:val="002621A0"/>
    <w:rsid w:val="0026288A"/>
    <w:rsid w:val="0026367B"/>
    <w:rsid w:val="00263B69"/>
    <w:rsid w:val="002657DA"/>
    <w:rsid w:val="0027086D"/>
    <w:rsid w:val="00272065"/>
    <w:rsid w:val="002768BD"/>
    <w:rsid w:val="00277CB3"/>
    <w:rsid w:val="0028034F"/>
    <w:rsid w:val="00280A1A"/>
    <w:rsid w:val="00281D16"/>
    <w:rsid w:val="002823EB"/>
    <w:rsid w:val="002830E2"/>
    <w:rsid w:val="002846EA"/>
    <w:rsid w:val="00284A6B"/>
    <w:rsid w:val="0028627C"/>
    <w:rsid w:val="002863A5"/>
    <w:rsid w:val="002865A4"/>
    <w:rsid w:val="00286C18"/>
    <w:rsid w:val="00287559"/>
    <w:rsid w:val="002914F7"/>
    <w:rsid w:val="00291DB7"/>
    <w:rsid w:val="00291F11"/>
    <w:rsid w:val="002921DE"/>
    <w:rsid w:val="00294078"/>
    <w:rsid w:val="00294E08"/>
    <w:rsid w:val="00294EC5"/>
    <w:rsid w:val="00294F76"/>
    <w:rsid w:val="002952B6"/>
    <w:rsid w:val="00295C1F"/>
    <w:rsid w:val="00296454"/>
    <w:rsid w:val="002979F7"/>
    <w:rsid w:val="002A2B04"/>
    <w:rsid w:val="002A3974"/>
    <w:rsid w:val="002A3E92"/>
    <w:rsid w:val="002A47E6"/>
    <w:rsid w:val="002A49E0"/>
    <w:rsid w:val="002A5445"/>
    <w:rsid w:val="002B0B82"/>
    <w:rsid w:val="002B0BD4"/>
    <w:rsid w:val="002B277E"/>
    <w:rsid w:val="002B4220"/>
    <w:rsid w:val="002B5289"/>
    <w:rsid w:val="002B5801"/>
    <w:rsid w:val="002B5E23"/>
    <w:rsid w:val="002B667F"/>
    <w:rsid w:val="002B680B"/>
    <w:rsid w:val="002B6E07"/>
    <w:rsid w:val="002C16F8"/>
    <w:rsid w:val="002C23E3"/>
    <w:rsid w:val="002C2EBD"/>
    <w:rsid w:val="002C39A9"/>
    <w:rsid w:val="002C465C"/>
    <w:rsid w:val="002C59C7"/>
    <w:rsid w:val="002C5F20"/>
    <w:rsid w:val="002C6C13"/>
    <w:rsid w:val="002C76D0"/>
    <w:rsid w:val="002C7705"/>
    <w:rsid w:val="002C79FC"/>
    <w:rsid w:val="002C7CC3"/>
    <w:rsid w:val="002D05DD"/>
    <w:rsid w:val="002D2C65"/>
    <w:rsid w:val="002D2F8E"/>
    <w:rsid w:val="002D2FA4"/>
    <w:rsid w:val="002D338E"/>
    <w:rsid w:val="002D3B0C"/>
    <w:rsid w:val="002D72CB"/>
    <w:rsid w:val="002D7360"/>
    <w:rsid w:val="002E1F5B"/>
    <w:rsid w:val="002E4146"/>
    <w:rsid w:val="002E5298"/>
    <w:rsid w:val="002E7EDE"/>
    <w:rsid w:val="002F1737"/>
    <w:rsid w:val="002F1C84"/>
    <w:rsid w:val="002F28A2"/>
    <w:rsid w:val="002F356B"/>
    <w:rsid w:val="002F35DF"/>
    <w:rsid w:val="002F381D"/>
    <w:rsid w:val="002F4A95"/>
    <w:rsid w:val="002F4E4E"/>
    <w:rsid w:val="002F4F78"/>
    <w:rsid w:val="002F5CD0"/>
    <w:rsid w:val="002F696A"/>
    <w:rsid w:val="002F7251"/>
    <w:rsid w:val="002F7AF8"/>
    <w:rsid w:val="00300915"/>
    <w:rsid w:val="003015F6"/>
    <w:rsid w:val="00301B29"/>
    <w:rsid w:val="00301F90"/>
    <w:rsid w:val="003027C7"/>
    <w:rsid w:val="00303E86"/>
    <w:rsid w:val="00304509"/>
    <w:rsid w:val="00304E6A"/>
    <w:rsid w:val="003051A6"/>
    <w:rsid w:val="00306A98"/>
    <w:rsid w:val="00306C16"/>
    <w:rsid w:val="00310832"/>
    <w:rsid w:val="00310877"/>
    <w:rsid w:val="00310A5F"/>
    <w:rsid w:val="0031216C"/>
    <w:rsid w:val="00312519"/>
    <w:rsid w:val="00313029"/>
    <w:rsid w:val="0031311C"/>
    <w:rsid w:val="003148C0"/>
    <w:rsid w:val="00315893"/>
    <w:rsid w:val="00315E87"/>
    <w:rsid w:val="00320939"/>
    <w:rsid w:val="003213CA"/>
    <w:rsid w:val="00322805"/>
    <w:rsid w:val="00325416"/>
    <w:rsid w:val="00326D82"/>
    <w:rsid w:val="00327917"/>
    <w:rsid w:val="003279B2"/>
    <w:rsid w:val="003306BB"/>
    <w:rsid w:val="00330991"/>
    <w:rsid w:val="00330C84"/>
    <w:rsid w:val="00331353"/>
    <w:rsid w:val="003318AD"/>
    <w:rsid w:val="00331E4A"/>
    <w:rsid w:val="00332AE3"/>
    <w:rsid w:val="003356AF"/>
    <w:rsid w:val="0033623B"/>
    <w:rsid w:val="0033756A"/>
    <w:rsid w:val="00337A17"/>
    <w:rsid w:val="00337F68"/>
    <w:rsid w:val="0034066A"/>
    <w:rsid w:val="00340D24"/>
    <w:rsid w:val="003425C9"/>
    <w:rsid w:val="00343175"/>
    <w:rsid w:val="0034480C"/>
    <w:rsid w:val="00344977"/>
    <w:rsid w:val="00344A1E"/>
    <w:rsid w:val="0034530A"/>
    <w:rsid w:val="00345AE6"/>
    <w:rsid w:val="0034606E"/>
    <w:rsid w:val="00346642"/>
    <w:rsid w:val="0035139B"/>
    <w:rsid w:val="0035259F"/>
    <w:rsid w:val="00353B4C"/>
    <w:rsid w:val="00355696"/>
    <w:rsid w:val="00356059"/>
    <w:rsid w:val="00356591"/>
    <w:rsid w:val="00356A9D"/>
    <w:rsid w:val="00360F7B"/>
    <w:rsid w:val="003611EA"/>
    <w:rsid w:val="00361E25"/>
    <w:rsid w:val="003623BA"/>
    <w:rsid w:val="00362FD4"/>
    <w:rsid w:val="0036346D"/>
    <w:rsid w:val="00364065"/>
    <w:rsid w:val="0036470C"/>
    <w:rsid w:val="003654AB"/>
    <w:rsid w:val="0036694D"/>
    <w:rsid w:val="00371354"/>
    <w:rsid w:val="00371A83"/>
    <w:rsid w:val="00371C13"/>
    <w:rsid w:val="00371CD3"/>
    <w:rsid w:val="00372EF7"/>
    <w:rsid w:val="00373E3B"/>
    <w:rsid w:val="003745A6"/>
    <w:rsid w:val="00374E05"/>
    <w:rsid w:val="00376F19"/>
    <w:rsid w:val="0037742C"/>
    <w:rsid w:val="00380CBF"/>
    <w:rsid w:val="003814F9"/>
    <w:rsid w:val="00381B81"/>
    <w:rsid w:val="00382000"/>
    <w:rsid w:val="00382D7C"/>
    <w:rsid w:val="00383588"/>
    <w:rsid w:val="003846BE"/>
    <w:rsid w:val="00384F77"/>
    <w:rsid w:val="00385A79"/>
    <w:rsid w:val="00386C17"/>
    <w:rsid w:val="003873BB"/>
    <w:rsid w:val="003907D2"/>
    <w:rsid w:val="00390FC7"/>
    <w:rsid w:val="0039186A"/>
    <w:rsid w:val="0039253B"/>
    <w:rsid w:val="00392D06"/>
    <w:rsid w:val="00393930"/>
    <w:rsid w:val="003943AB"/>
    <w:rsid w:val="00394896"/>
    <w:rsid w:val="00394EFF"/>
    <w:rsid w:val="00396D77"/>
    <w:rsid w:val="003977B5"/>
    <w:rsid w:val="00397870"/>
    <w:rsid w:val="003A13B5"/>
    <w:rsid w:val="003A43D9"/>
    <w:rsid w:val="003A4696"/>
    <w:rsid w:val="003A5452"/>
    <w:rsid w:val="003A67A7"/>
    <w:rsid w:val="003B0079"/>
    <w:rsid w:val="003B1432"/>
    <w:rsid w:val="003B323D"/>
    <w:rsid w:val="003B32B7"/>
    <w:rsid w:val="003B37F9"/>
    <w:rsid w:val="003B467D"/>
    <w:rsid w:val="003B4999"/>
    <w:rsid w:val="003B4A0E"/>
    <w:rsid w:val="003B4A87"/>
    <w:rsid w:val="003C0E7D"/>
    <w:rsid w:val="003C126C"/>
    <w:rsid w:val="003C1FBC"/>
    <w:rsid w:val="003C2EA1"/>
    <w:rsid w:val="003C3721"/>
    <w:rsid w:val="003C3F27"/>
    <w:rsid w:val="003C576D"/>
    <w:rsid w:val="003C5F27"/>
    <w:rsid w:val="003C69C5"/>
    <w:rsid w:val="003C7E2E"/>
    <w:rsid w:val="003D03B0"/>
    <w:rsid w:val="003D0BD1"/>
    <w:rsid w:val="003D17AC"/>
    <w:rsid w:val="003D19C6"/>
    <w:rsid w:val="003D3556"/>
    <w:rsid w:val="003D3D95"/>
    <w:rsid w:val="003D4A40"/>
    <w:rsid w:val="003D4B49"/>
    <w:rsid w:val="003D556E"/>
    <w:rsid w:val="003D7503"/>
    <w:rsid w:val="003E1186"/>
    <w:rsid w:val="003E380C"/>
    <w:rsid w:val="003E3D11"/>
    <w:rsid w:val="003E3EEC"/>
    <w:rsid w:val="003E4159"/>
    <w:rsid w:val="003E5FBA"/>
    <w:rsid w:val="003E6F26"/>
    <w:rsid w:val="003E7589"/>
    <w:rsid w:val="003F05AB"/>
    <w:rsid w:val="003F12E3"/>
    <w:rsid w:val="003F1353"/>
    <w:rsid w:val="003F15D3"/>
    <w:rsid w:val="003F4F6A"/>
    <w:rsid w:val="003F5873"/>
    <w:rsid w:val="003F5D24"/>
    <w:rsid w:val="003F6B37"/>
    <w:rsid w:val="0040080D"/>
    <w:rsid w:val="00400A8F"/>
    <w:rsid w:val="00400ECE"/>
    <w:rsid w:val="004037CA"/>
    <w:rsid w:val="004059C0"/>
    <w:rsid w:val="00405D19"/>
    <w:rsid w:val="00405FAB"/>
    <w:rsid w:val="004102FF"/>
    <w:rsid w:val="00411403"/>
    <w:rsid w:val="00412698"/>
    <w:rsid w:val="004127DC"/>
    <w:rsid w:val="00412A1A"/>
    <w:rsid w:val="004142EE"/>
    <w:rsid w:val="00414F84"/>
    <w:rsid w:val="00415A96"/>
    <w:rsid w:val="0041605C"/>
    <w:rsid w:val="004163FA"/>
    <w:rsid w:val="00420FFB"/>
    <w:rsid w:val="00421AC6"/>
    <w:rsid w:val="00421B65"/>
    <w:rsid w:val="004221C1"/>
    <w:rsid w:val="00423539"/>
    <w:rsid w:val="004235F9"/>
    <w:rsid w:val="00424ABB"/>
    <w:rsid w:val="004261C8"/>
    <w:rsid w:val="004263F6"/>
    <w:rsid w:val="00426A35"/>
    <w:rsid w:val="00426B86"/>
    <w:rsid w:val="00430589"/>
    <w:rsid w:val="00430975"/>
    <w:rsid w:val="004342B2"/>
    <w:rsid w:val="0043442F"/>
    <w:rsid w:val="00434785"/>
    <w:rsid w:val="004404F3"/>
    <w:rsid w:val="00443340"/>
    <w:rsid w:val="00443930"/>
    <w:rsid w:val="0044517F"/>
    <w:rsid w:val="0044535D"/>
    <w:rsid w:val="0044549D"/>
    <w:rsid w:val="00445BC6"/>
    <w:rsid w:val="00445E34"/>
    <w:rsid w:val="00446360"/>
    <w:rsid w:val="00446443"/>
    <w:rsid w:val="0044688E"/>
    <w:rsid w:val="00446E88"/>
    <w:rsid w:val="0045055C"/>
    <w:rsid w:val="00450C88"/>
    <w:rsid w:val="00451650"/>
    <w:rsid w:val="004518DB"/>
    <w:rsid w:val="0045235D"/>
    <w:rsid w:val="00452EBE"/>
    <w:rsid w:val="00452F01"/>
    <w:rsid w:val="0045338B"/>
    <w:rsid w:val="00456227"/>
    <w:rsid w:val="00456240"/>
    <w:rsid w:val="0045689A"/>
    <w:rsid w:val="00456AE7"/>
    <w:rsid w:val="00456F67"/>
    <w:rsid w:val="0046017C"/>
    <w:rsid w:val="004605D8"/>
    <w:rsid w:val="00462EAC"/>
    <w:rsid w:val="0046341D"/>
    <w:rsid w:val="00463F32"/>
    <w:rsid w:val="004640FB"/>
    <w:rsid w:val="00464E46"/>
    <w:rsid w:val="00465592"/>
    <w:rsid w:val="004664F8"/>
    <w:rsid w:val="00466E18"/>
    <w:rsid w:val="00470A1C"/>
    <w:rsid w:val="00470E31"/>
    <w:rsid w:val="004710C5"/>
    <w:rsid w:val="00473823"/>
    <w:rsid w:val="0047495E"/>
    <w:rsid w:val="004755EC"/>
    <w:rsid w:val="004772C3"/>
    <w:rsid w:val="0048035C"/>
    <w:rsid w:val="00480BD9"/>
    <w:rsid w:val="00480FCA"/>
    <w:rsid w:val="00482103"/>
    <w:rsid w:val="00482D3D"/>
    <w:rsid w:val="00484212"/>
    <w:rsid w:val="004854A6"/>
    <w:rsid w:val="004855A6"/>
    <w:rsid w:val="0048756E"/>
    <w:rsid w:val="00490750"/>
    <w:rsid w:val="00490BE2"/>
    <w:rsid w:val="004918AE"/>
    <w:rsid w:val="00493659"/>
    <w:rsid w:val="0049426F"/>
    <w:rsid w:val="00494637"/>
    <w:rsid w:val="004951B3"/>
    <w:rsid w:val="00496310"/>
    <w:rsid w:val="00496AEB"/>
    <w:rsid w:val="004971CF"/>
    <w:rsid w:val="004974CC"/>
    <w:rsid w:val="004A1D88"/>
    <w:rsid w:val="004A381A"/>
    <w:rsid w:val="004A4DD0"/>
    <w:rsid w:val="004A5171"/>
    <w:rsid w:val="004A60B2"/>
    <w:rsid w:val="004A64DB"/>
    <w:rsid w:val="004A6F21"/>
    <w:rsid w:val="004A7C98"/>
    <w:rsid w:val="004A7EC7"/>
    <w:rsid w:val="004B04C7"/>
    <w:rsid w:val="004B0F13"/>
    <w:rsid w:val="004B107B"/>
    <w:rsid w:val="004B132D"/>
    <w:rsid w:val="004B23AF"/>
    <w:rsid w:val="004B2849"/>
    <w:rsid w:val="004B2B1D"/>
    <w:rsid w:val="004B5F7E"/>
    <w:rsid w:val="004B6A0F"/>
    <w:rsid w:val="004C238D"/>
    <w:rsid w:val="004C2C3C"/>
    <w:rsid w:val="004C32A9"/>
    <w:rsid w:val="004C3F97"/>
    <w:rsid w:val="004C46FE"/>
    <w:rsid w:val="004C49D9"/>
    <w:rsid w:val="004C4CC0"/>
    <w:rsid w:val="004C4F40"/>
    <w:rsid w:val="004C7157"/>
    <w:rsid w:val="004D05BB"/>
    <w:rsid w:val="004D1545"/>
    <w:rsid w:val="004D232F"/>
    <w:rsid w:val="004D294E"/>
    <w:rsid w:val="004D36F3"/>
    <w:rsid w:val="004D4156"/>
    <w:rsid w:val="004D4BD8"/>
    <w:rsid w:val="004E056D"/>
    <w:rsid w:val="004E18AF"/>
    <w:rsid w:val="004E246A"/>
    <w:rsid w:val="004E4CCD"/>
    <w:rsid w:val="004E69A8"/>
    <w:rsid w:val="004E6CEB"/>
    <w:rsid w:val="004E6F95"/>
    <w:rsid w:val="004E7718"/>
    <w:rsid w:val="004F072A"/>
    <w:rsid w:val="004F0951"/>
    <w:rsid w:val="004F3778"/>
    <w:rsid w:val="004F3BCC"/>
    <w:rsid w:val="004F5122"/>
    <w:rsid w:val="004F52CB"/>
    <w:rsid w:val="004F5E0D"/>
    <w:rsid w:val="004F712E"/>
    <w:rsid w:val="004F7ED7"/>
    <w:rsid w:val="00500889"/>
    <w:rsid w:val="005010AB"/>
    <w:rsid w:val="00503ECB"/>
    <w:rsid w:val="005041C5"/>
    <w:rsid w:val="00505C81"/>
    <w:rsid w:val="005103C7"/>
    <w:rsid w:val="00510C43"/>
    <w:rsid w:val="005117FF"/>
    <w:rsid w:val="00512AD6"/>
    <w:rsid w:val="00512F8C"/>
    <w:rsid w:val="0051513E"/>
    <w:rsid w:val="00516C2D"/>
    <w:rsid w:val="0051703B"/>
    <w:rsid w:val="00521857"/>
    <w:rsid w:val="005225C7"/>
    <w:rsid w:val="0052275C"/>
    <w:rsid w:val="0052327D"/>
    <w:rsid w:val="00523339"/>
    <w:rsid w:val="005236E8"/>
    <w:rsid w:val="00524B87"/>
    <w:rsid w:val="00530AFF"/>
    <w:rsid w:val="005312E6"/>
    <w:rsid w:val="00532C65"/>
    <w:rsid w:val="00533354"/>
    <w:rsid w:val="00535BF7"/>
    <w:rsid w:val="005375E6"/>
    <w:rsid w:val="00537DB3"/>
    <w:rsid w:val="00537DF7"/>
    <w:rsid w:val="00540EB4"/>
    <w:rsid w:val="00543135"/>
    <w:rsid w:val="00543DC0"/>
    <w:rsid w:val="00544AE7"/>
    <w:rsid w:val="00544D75"/>
    <w:rsid w:val="00545969"/>
    <w:rsid w:val="00551D41"/>
    <w:rsid w:val="005528AC"/>
    <w:rsid w:val="00553FA8"/>
    <w:rsid w:val="005555D8"/>
    <w:rsid w:val="0055562B"/>
    <w:rsid w:val="005561E8"/>
    <w:rsid w:val="0055665E"/>
    <w:rsid w:val="00556C45"/>
    <w:rsid w:val="00556CD3"/>
    <w:rsid w:val="00560704"/>
    <w:rsid w:val="005615FC"/>
    <w:rsid w:val="0056187C"/>
    <w:rsid w:val="005640BD"/>
    <w:rsid w:val="00564FC0"/>
    <w:rsid w:val="005652D0"/>
    <w:rsid w:val="005653BA"/>
    <w:rsid w:val="00565969"/>
    <w:rsid w:val="00565E93"/>
    <w:rsid w:val="0056619D"/>
    <w:rsid w:val="00566B29"/>
    <w:rsid w:val="00566C79"/>
    <w:rsid w:val="00566DF3"/>
    <w:rsid w:val="005677D2"/>
    <w:rsid w:val="00571396"/>
    <w:rsid w:val="00571D75"/>
    <w:rsid w:val="005739B2"/>
    <w:rsid w:val="00576211"/>
    <w:rsid w:val="0057741D"/>
    <w:rsid w:val="00577D8D"/>
    <w:rsid w:val="0058098C"/>
    <w:rsid w:val="00580C1F"/>
    <w:rsid w:val="005814C8"/>
    <w:rsid w:val="00582E9A"/>
    <w:rsid w:val="005830CB"/>
    <w:rsid w:val="005842A0"/>
    <w:rsid w:val="00584BF6"/>
    <w:rsid w:val="005854CB"/>
    <w:rsid w:val="00586157"/>
    <w:rsid w:val="005862AC"/>
    <w:rsid w:val="0059033E"/>
    <w:rsid w:val="00590500"/>
    <w:rsid w:val="005911A0"/>
    <w:rsid w:val="005914EF"/>
    <w:rsid w:val="00591C3D"/>
    <w:rsid w:val="00592526"/>
    <w:rsid w:val="00594C61"/>
    <w:rsid w:val="0059645D"/>
    <w:rsid w:val="00596A9E"/>
    <w:rsid w:val="00596F50"/>
    <w:rsid w:val="00597B04"/>
    <w:rsid w:val="005A20C9"/>
    <w:rsid w:val="005A2894"/>
    <w:rsid w:val="005A3DE9"/>
    <w:rsid w:val="005A4B23"/>
    <w:rsid w:val="005A6C33"/>
    <w:rsid w:val="005A729A"/>
    <w:rsid w:val="005B1E91"/>
    <w:rsid w:val="005B38AA"/>
    <w:rsid w:val="005B3C5E"/>
    <w:rsid w:val="005B43A0"/>
    <w:rsid w:val="005B5340"/>
    <w:rsid w:val="005B78C4"/>
    <w:rsid w:val="005B7AE2"/>
    <w:rsid w:val="005C03BA"/>
    <w:rsid w:val="005C24A2"/>
    <w:rsid w:val="005C2F0D"/>
    <w:rsid w:val="005C31A8"/>
    <w:rsid w:val="005C4500"/>
    <w:rsid w:val="005C57BF"/>
    <w:rsid w:val="005C59BA"/>
    <w:rsid w:val="005C7215"/>
    <w:rsid w:val="005C7220"/>
    <w:rsid w:val="005C779D"/>
    <w:rsid w:val="005D04A7"/>
    <w:rsid w:val="005D2D49"/>
    <w:rsid w:val="005D2F7B"/>
    <w:rsid w:val="005D3BE8"/>
    <w:rsid w:val="005D3E7F"/>
    <w:rsid w:val="005D4657"/>
    <w:rsid w:val="005D5DE7"/>
    <w:rsid w:val="005D6909"/>
    <w:rsid w:val="005D7527"/>
    <w:rsid w:val="005E05D7"/>
    <w:rsid w:val="005E071D"/>
    <w:rsid w:val="005E0815"/>
    <w:rsid w:val="005E0A55"/>
    <w:rsid w:val="005E2C34"/>
    <w:rsid w:val="005E3357"/>
    <w:rsid w:val="005E5433"/>
    <w:rsid w:val="005E684A"/>
    <w:rsid w:val="005F0994"/>
    <w:rsid w:val="005F163E"/>
    <w:rsid w:val="005F3BFE"/>
    <w:rsid w:val="005F42B6"/>
    <w:rsid w:val="005F52CE"/>
    <w:rsid w:val="005F581A"/>
    <w:rsid w:val="005F7190"/>
    <w:rsid w:val="006006D1"/>
    <w:rsid w:val="00600F2E"/>
    <w:rsid w:val="006012EE"/>
    <w:rsid w:val="00601CF5"/>
    <w:rsid w:val="00601D32"/>
    <w:rsid w:val="00601E26"/>
    <w:rsid w:val="00602001"/>
    <w:rsid w:val="006037C6"/>
    <w:rsid w:val="006047C0"/>
    <w:rsid w:val="006059C9"/>
    <w:rsid w:val="00605C21"/>
    <w:rsid w:val="006101BC"/>
    <w:rsid w:val="006115F6"/>
    <w:rsid w:val="00612E70"/>
    <w:rsid w:val="00612F77"/>
    <w:rsid w:val="006133E7"/>
    <w:rsid w:val="006140C9"/>
    <w:rsid w:val="00614B7F"/>
    <w:rsid w:val="00614BD2"/>
    <w:rsid w:val="0061523C"/>
    <w:rsid w:val="00615BE7"/>
    <w:rsid w:val="006166B3"/>
    <w:rsid w:val="00620546"/>
    <w:rsid w:val="00620FC6"/>
    <w:rsid w:val="00621AB0"/>
    <w:rsid w:val="0062289D"/>
    <w:rsid w:val="00624A66"/>
    <w:rsid w:val="0062644D"/>
    <w:rsid w:val="00626A9A"/>
    <w:rsid w:val="00626B0D"/>
    <w:rsid w:val="00627BC4"/>
    <w:rsid w:val="0063087E"/>
    <w:rsid w:val="00630FC8"/>
    <w:rsid w:val="0063291A"/>
    <w:rsid w:val="006344EE"/>
    <w:rsid w:val="006358FF"/>
    <w:rsid w:val="006400BA"/>
    <w:rsid w:val="0064080F"/>
    <w:rsid w:val="00641F57"/>
    <w:rsid w:val="0064224B"/>
    <w:rsid w:val="00645461"/>
    <w:rsid w:val="00645A48"/>
    <w:rsid w:val="0064610F"/>
    <w:rsid w:val="00646868"/>
    <w:rsid w:val="00646FD7"/>
    <w:rsid w:val="00650368"/>
    <w:rsid w:val="0065182F"/>
    <w:rsid w:val="00651877"/>
    <w:rsid w:val="00653A56"/>
    <w:rsid w:val="00653EA7"/>
    <w:rsid w:val="00653EB7"/>
    <w:rsid w:val="00654AD1"/>
    <w:rsid w:val="006553EC"/>
    <w:rsid w:val="0065580D"/>
    <w:rsid w:val="0065600C"/>
    <w:rsid w:val="00660375"/>
    <w:rsid w:val="00661CF5"/>
    <w:rsid w:val="00662C5C"/>
    <w:rsid w:val="00663A55"/>
    <w:rsid w:val="00665BC3"/>
    <w:rsid w:val="00667952"/>
    <w:rsid w:val="006702DF"/>
    <w:rsid w:val="00670430"/>
    <w:rsid w:val="00671404"/>
    <w:rsid w:val="00671DA0"/>
    <w:rsid w:val="006740FE"/>
    <w:rsid w:val="006752C4"/>
    <w:rsid w:val="00675E4B"/>
    <w:rsid w:val="00676BF7"/>
    <w:rsid w:val="00677011"/>
    <w:rsid w:val="00681288"/>
    <w:rsid w:val="006823AF"/>
    <w:rsid w:val="00683799"/>
    <w:rsid w:val="00683D98"/>
    <w:rsid w:val="00686853"/>
    <w:rsid w:val="00686874"/>
    <w:rsid w:val="006869D1"/>
    <w:rsid w:val="006919C3"/>
    <w:rsid w:val="00692B29"/>
    <w:rsid w:val="006940CA"/>
    <w:rsid w:val="00694714"/>
    <w:rsid w:val="0069538C"/>
    <w:rsid w:val="006954FA"/>
    <w:rsid w:val="0069663E"/>
    <w:rsid w:val="0069724A"/>
    <w:rsid w:val="006A0152"/>
    <w:rsid w:val="006A0599"/>
    <w:rsid w:val="006A2142"/>
    <w:rsid w:val="006A24E1"/>
    <w:rsid w:val="006A3100"/>
    <w:rsid w:val="006A3529"/>
    <w:rsid w:val="006A4076"/>
    <w:rsid w:val="006A546E"/>
    <w:rsid w:val="006A55AB"/>
    <w:rsid w:val="006B1AE4"/>
    <w:rsid w:val="006B1DC4"/>
    <w:rsid w:val="006B2EBF"/>
    <w:rsid w:val="006B2FCE"/>
    <w:rsid w:val="006B304A"/>
    <w:rsid w:val="006B3A02"/>
    <w:rsid w:val="006B51CC"/>
    <w:rsid w:val="006B7DC6"/>
    <w:rsid w:val="006C131E"/>
    <w:rsid w:val="006C1752"/>
    <w:rsid w:val="006C2760"/>
    <w:rsid w:val="006C47F3"/>
    <w:rsid w:val="006C51AF"/>
    <w:rsid w:val="006C6999"/>
    <w:rsid w:val="006D0D85"/>
    <w:rsid w:val="006D203F"/>
    <w:rsid w:val="006D2B42"/>
    <w:rsid w:val="006D4CA1"/>
    <w:rsid w:val="006D5085"/>
    <w:rsid w:val="006D5AB9"/>
    <w:rsid w:val="006D608D"/>
    <w:rsid w:val="006D676C"/>
    <w:rsid w:val="006D6D7D"/>
    <w:rsid w:val="006D7310"/>
    <w:rsid w:val="006E0BDD"/>
    <w:rsid w:val="006E120E"/>
    <w:rsid w:val="006E12E4"/>
    <w:rsid w:val="006E19D1"/>
    <w:rsid w:val="006E211B"/>
    <w:rsid w:val="006E5938"/>
    <w:rsid w:val="006E6C1B"/>
    <w:rsid w:val="006E7173"/>
    <w:rsid w:val="006E7AD4"/>
    <w:rsid w:val="006E7F21"/>
    <w:rsid w:val="006F4AB4"/>
    <w:rsid w:val="006F53F8"/>
    <w:rsid w:val="006F6AE3"/>
    <w:rsid w:val="006F74E0"/>
    <w:rsid w:val="006F7843"/>
    <w:rsid w:val="00701081"/>
    <w:rsid w:val="007032F4"/>
    <w:rsid w:val="0070446C"/>
    <w:rsid w:val="0070534E"/>
    <w:rsid w:val="007054E1"/>
    <w:rsid w:val="007062B6"/>
    <w:rsid w:val="007067E7"/>
    <w:rsid w:val="0070680B"/>
    <w:rsid w:val="00707A27"/>
    <w:rsid w:val="007106CE"/>
    <w:rsid w:val="007111F2"/>
    <w:rsid w:val="00712288"/>
    <w:rsid w:val="007130BF"/>
    <w:rsid w:val="00713665"/>
    <w:rsid w:val="00714361"/>
    <w:rsid w:val="007152F2"/>
    <w:rsid w:val="00720C29"/>
    <w:rsid w:val="007224E0"/>
    <w:rsid w:val="007229DF"/>
    <w:rsid w:val="00723C65"/>
    <w:rsid w:val="00723D38"/>
    <w:rsid w:val="007242B4"/>
    <w:rsid w:val="00724E3B"/>
    <w:rsid w:val="00725290"/>
    <w:rsid w:val="007253FB"/>
    <w:rsid w:val="007278E3"/>
    <w:rsid w:val="00727F21"/>
    <w:rsid w:val="00730F25"/>
    <w:rsid w:val="00733315"/>
    <w:rsid w:val="0073468D"/>
    <w:rsid w:val="00735A52"/>
    <w:rsid w:val="0073702C"/>
    <w:rsid w:val="00740169"/>
    <w:rsid w:val="00740247"/>
    <w:rsid w:val="00741261"/>
    <w:rsid w:val="0074272B"/>
    <w:rsid w:val="00742D23"/>
    <w:rsid w:val="00744ABC"/>
    <w:rsid w:val="007473B9"/>
    <w:rsid w:val="00750D86"/>
    <w:rsid w:val="007516AA"/>
    <w:rsid w:val="00751BFC"/>
    <w:rsid w:val="00752F6B"/>
    <w:rsid w:val="007555D3"/>
    <w:rsid w:val="0075742C"/>
    <w:rsid w:val="007576F8"/>
    <w:rsid w:val="007608E6"/>
    <w:rsid w:val="00760F34"/>
    <w:rsid w:val="00761015"/>
    <w:rsid w:val="007611EA"/>
    <w:rsid w:val="00761CF1"/>
    <w:rsid w:val="00761EDF"/>
    <w:rsid w:val="00762286"/>
    <w:rsid w:val="0076243C"/>
    <w:rsid w:val="00762B0E"/>
    <w:rsid w:val="007638B2"/>
    <w:rsid w:val="00763D3D"/>
    <w:rsid w:val="00764E2C"/>
    <w:rsid w:val="00772542"/>
    <w:rsid w:val="00772763"/>
    <w:rsid w:val="007747C2"/>
    <w:rsid w:val="00775190"/>
    <w:rsid w:val="0077613D"/>
    <w:rsid w:val="00776CA4"/>
    <w:rsid w:val="00776EB7"/>
    <w:rsid w:val="00777330"/>
    <w:rsid w:val="0078062B"/>
    <w:rsid w:val="007808E9"/>
    <w:rsid w:val="007816F5"/>
    <w:rsid w:val="00783949"/>
    <w:rsid w:val="00783C40"/>
    <w:rsid w:val="00784537"/>
    <w:rsid w:val="007852FE"/>
    <w:rsid w:val="00786365"/>
    <w:rsid w:val="00790958"/>
    <w:rsid w:val="00791CCE"/>
    <w:rsid w:val="00792125"/>
    <w:rsid w:val="00792351"/>
    <w:rsid w:val="00792E31"/>
    <w:rsid w:val="007944D0"/>
    <w:rsid w:val="00795F52"/>
    <w:rsid w:val="007976CB"/>
    <w:rsid w:val="007A0993"/>
    <w:rsid w:val="007A156E"/>
    <w:rsid w:val="007A3941"/>
    <w:rsid w:val="007A40F0"/>
    <w:rsid w:val="007A41C1"/>
    <w:rsid w:val="007A5E34"/>
    <w:rsid w:val="007A64D9"/>
    <w:rsid w:val="007A6B71"/>
    <w:rsid w:val="007A7C26"/>
    <w:rsid w:val="007B0A99"/>
    <w:rsid w:val="007B3831"/>
    <w:rsid w:val="007B4CD8"/>
    <w:rsid w:val="007B6D5B"/>
    <w:rsid w:val="007B76B5"/>
    <w:rsid w:val="007C1806"/>
    <w:rsid w:val="007C3A06"/>
    <w:rsid w:val="007C4141"/>
    <w:rsid w:val="007C42CC"/>
    <w:rsid w:val="007C469B"/>
    <w:rsid w:val="007C5566"/>
    <w:rsid w:val="007C5AAC"/>
    <w:rsid w:val="007C61AC"/>
    <w:rsid w:val="007C64B8"/>
    <w:rsid w:val="007D0D5F"/>
    <w:rsid w:val="007D1F9D"/>
    <w:rsid w:val="007D29C3"/>
    <w:rsid w:val="007D4921"/>
    <w:rsid w:val="007D5AD5"/>
    <w:rsid w:val="007D6308"/>
    <w:rsid w:val="007D6969"/>
    <w:rsid w:val="007E050B"/>
    <w:rsid w:val="007E1FBB"/>
    <w:rsid w:val="007E289E"/>
    <w:rsid w:val="007E434B"/>
    <w:rsid w:val="007E5AA5"/>
    <w:rsid w:val="007E7992"/>
    <w:rsid w:val="007F05EB"/>
    <w:rsid w:val="007F12AE"/>
    <w:rsid w:val="007F27BA"/>
    <w:rsid w:val="007F795A"/>
    <w:rsid w:val="008001F9"/>
    <w:rsid w:val="00800DAE"/>
    <w:rsid w:val="008013E2"/>
    <w:rsid w:val="00802AC7"/>
    <w:rsid w:val="00805D06"/>
    <w:rsid w:val="008063D7"/>
    <w:rsid w:val="00806F83"/>
    <w:rsid w:val="0080776F"/>
    <w:rsid w:val="00810162"/>
    <w:rsid w:val="008106F4"/>
    <w:rsid w:val="00810C8E"/>
    <w:rsid w:val="00811458"/>
    <w:rsid w:val="00811C80"/>
    <w:rsid w:val="00811F85"/>
    <w:rsid w:val="00813AEC"/>
    <w:rsid w:val="00813F35"/>
    <w:rsid w:val="00814E2B"/>
    <w:rsid w:val="00814EAF"/>
    <w:rsid w:val="00815E3A"/>
    <w:rsid w:val="00817A4F"/>
    <w:rsid w:val="00817C04"/>
    <w:rsid w:val="008206B1"/>
    <w:rsid w:val="00820AC7"/>
    <w:rsid w:val="0082230B"/>
    <w:rsid w:val="008236F1"/>
    <w:rsid w:val="00824836"/>
    <w:rsid w:val="00824C33"/>
    <w:rsid w:val="00825EBA"/>
    <w:rsid w:val="00826233"/>
    <w:rsid w:val="008269F8"/>
    <w:rsid w:val="0083161F"/>
    <w:rsid w:val="008316BA"/>
    <w:rsid w:val="008320B5"/>
    <w:rsid w:val="008321B7"/>
    <w:rsid w:val="00833E85"/>
    <w:rsid w:val="0083621E"/>
    <w:rsid w:val="00836866"/>
    <w:rsid w:val="00836DE3"/>
    <w:rsid w:val="00837449"/>
    <w:rsid w:val="00837A85"/>
    <w:rsid w:val="00840509"/>
    <w:rsid w:val="008428F8"/>
    <w:rsid w:val="00842E17"/>
    <w:rsid w:val="0084303B"/>
    <w:rsid w:val="00844B52"/>
    <w:rsid w:val="00845A3B"/>
    <w:rsid w:val="00846F83"/>
    <w:rsid w:val="0085219F"/>
    <w:rsid w:val="008521E3"/>
    <w:rsid w:val="00854101"/>
    <w:rsid w:val="00854605"/>
    <w:rsid w:val="008553D1"/>
    <w:rsid w:val="008559D7"/>
    <w:rsid w:val="00856C2E"/>
    <w:rsid w:val="00856FC1"/>
    <w:rsid w:val="0085764D"/>
    <w:rsid w:val="00860E31"/>
    <w:rsid w:val="00863D66"/>
    <w:rsid w:val="0086483D"/>
    <w:rsid w:val="00864FBD"/>
    <w:rsid w:val="00866CF0"/>
    <w:rsid w:val="008679FD"/>
    <w:rsid w:val="00870086"/>
    <w:rsid w:val="00870CC5"/>
    <w:rsid w:val="00876927"/>
    <w:rsid w:val="008815B8"/>
    <w:rsid w:val="00882203"/>
    <w:rsid w:val="00882EF3"/>
    <w:rsid w:val="0088470D"/>
    <w:rsid w:val="008853C0"/>
    <w:rsid w:val="008853F2"/>
    <w:rsid w:val="008859EA"/>
    <w:rsid w:val="00886E2E"/>
    <w:rsid w:val="008900F1"/>
    <w:rsid w:val="00890633"/>
    <w:rsid w:val="00891E84"/>
    <w:rsid w:val="008921AD"/>
    <w:rsid w:val="0089224A"/>
    <w:rsid w:val="008927F3"/>
    <w:rsid w:val="008939E2"/>
    <w:rsid w:val="00893C87"/>
    <w:rsid w:val="00893F4F"/>
    <w:rsid w:val="008955EA"/>
    <w:rsid w:val="00895992"/>
    <w:rsid w:val="00896090"/>
    <w:rsid w:val="00896B3C"/>
    <w:rsid w:val="00897752"/>
    <w:rsid w:val="0089791D"/>
    <w:rsid w:val="00897A61"/>
    <w:rsid w:val="008A1B24"/>
    <w:rsid w:val="008A236E"/>
    <w:rsid w:val="008A2F62"/>
    <w:rsid w:val="008A4E34"/>
    <w:rsid w:val="008A5DE9"/>
    <w:rsid w:val="008A7F01"/>
    <w:rsid w:val="008B059A"/>
    <w:rsid w:val="008B21AF"/>
    <w:rsid w:val="008B240A"/>
    <w:rsid w:val="008B5A6B"/>
    <w:rsid w:val="008B5BEC"/>
    <w:rsid w:val="008B6743"/>
    <w:rsid w:val="008B67C2"/>
    <w:rsid w:val="008B69A1"/>
    <w:rsid w:val="008C1F70"/>
    <w:rsid w:val="008C21CE"/>
    <w:rsid w:val="008C2326"/>
    <w:rsid w:val="008C39CD"/>
    <w:rsid w:val="008C4010"/>
    <w:rsid w:val="008C43AA"/>
    <w:rsid w:val="008C4F50"/>
    <w:rsid w:val="008C72DE"/>
    <w:rsid w:val="008C7601"/>
    <w:rsid w:val="008C7A9F"/>
    <w:rsid w:val="008D0AC8"/>
    <w:rsid w:val="008D0F1F"/>
    <w:rsid w:val="008D1367"/>
    <w:rsid w:val="008D2C4D"/>
    <w:rsid w:val="008D328C"/>
    <w:rsid w:val="008D4546"/>
    <w:rsid w:val="008D5693"/>
    <w:rsid w:val="008E158B"/>
    <w:rsid w:val="008E1691"/>
    <w:rsid w:val="008E1D8E"/>
    <w:rsid w:val="008E31A8"/>
    <w:rsid w:val="008E3F7E"/>
    <w:rsid w:val="008E547B"/>
    <w:rsid w:val="008E5752"/>
    <w:rsid w:val="008E645A"/>
    <w:rsid w:val="008E703C"/>
    <w:rsid w:val="008E7F46"/>
    <w:rsid w:val="008F01A0"/>
    <w:rsid w:val="008F1728"/>
    <w:rsid w:val="008F25D7"/>
    <w:rsid w:val="008F567D"/>
    <w:rsid w:val="008F7BFB"/>
    <w:rsid w:val="00900081"/>
    <w:rsid w:val="009005FD"/>
    <w:rsid w:val="00900865"/>
    <w:rsid w:val="00900AB5"/>
    <w:rsid w:val="00901054"/>
    <w:rsid w:val="009018A7"/>
    <w:rsid w:val="009043C7"/>
    <w:rsid w:val="00904CB0"/>
    <w:rsid w:val="0090556F"/>
    <w:rsid w:val="00905E8B"/>
    <w:rsid w:val="00906223"/>
    <w:rsid w:val="0090742F"/>
    <w:rsid w:val="00907D89"/>
    <w:rsid w:val="00907E19"/>
    <w:rsid w:val="00913985"/>
    <w:rsid w:val="00913B71"/>
    <w:rsid w:val="009145F2"/>
    <w:rsid w:val="00914A08"/>
    <w:rsid w:val="00915149"/>
    <w:rsid w:val="00915F61"/>
    <w:rsid w:val="00917EFC"/>
    <w:rsid w:val="00920155"/>
    <w:rsid w:val="00920FEC"/>
    <w:rsid w:val="0092208C"/>
    <w:rsid w:val="00930767"/>
    <w:rsid w:val="00930A80"/>
    <w:rsid w:val="009310FC"/>
    <w:rsid w:val="00931CA8"/>
    <w:rsid w:val="00932898"/>
    <w:rsid w:val="00932B70"/>
    <w:rsid w:val="00932B7B"/>
    <w:rsid w:val="00933926"/>
    <w:rsid w:val="00933F3E"/>
    <w:rsid w:val="009356AA"/>
    <w:rsid w:val="009357BD"/>
    <w:rsid w:val="009363AC"/>
    <w:rsid w:val="0093728A"/>
    <w:rsid w:val="00937F6F"/>
    <w:rsid w:val="009405CE"/>
    <w:rsid w:val="0094251E"/>
    <w:rsid w:val="00942D42"/>
    <w:rsid w:val="00944A5E"/>
    <w:rsid w:val="00952CCD"/>
    <w:rsid w:val="00954920"/>
    <w:rsid w:val="00954BB2"/>
    <w:rsid w:val="00955287"/>
    <w:rsid w:val="00956D67"/>
    <w:rsid w:val="00957B3B"/>
    <w:rsid w:val="0096100B"/>
    <w:rsid w:val="00963E07"/>
    <w:rsid w:val="0096420F"/>
    <w:rsid w:val="0096606A"/>
    <w:rsid w:val="00966146"/>
    <w:rsid w:val="00967320"/>
    <w:rsid w:val="00967922"/>
    <w:rsid w:val="00970B34"/>
    <w:rsid w:val="00972FF7"/>
    <w:rsid w:val="00973692"/>
    <w:rsid w:val="00974C0B"/>
    <w:rsid w:val="00974D0A"/>
    <w:rsid w:val="009800AE"/>
    <w:rsid w:val="00983442"/>
    <w:rsid w:val="0098358E"/>
    <w:rsid w:val="0098423B"/>
    <w:rsid w:val="009842F1"/>
    <w:rsid w:val="009854C3"/>
    <w:rsid w:val="00985636"/>
    <w:rsid w:val="0098668A"/>
    <w:rsid w:val="00986C62"/>
    <w:rsid w:val="00990207"/>
    <w:rsid w:val="00990536"/>
    <w:rsid w:val="00991809"/>
    <w:rsid w:val="00992054"/>
    <w:rsid w:val="0099289A"/>
    <w:rsid w:val="00992C14"/>
    <w:rsid w:val="0099302F"/>
    <w:rsid w:val="009930A3"/>
    <w:rsid w:val="00993189"/>
    <w:rsid w:val="009935C8"/>
    <w:rsid w:val="009940E7"/>
    <w:rsid w:val="009A0308"/>
    <w:rsid w:val="009A2243"/>
    <w:rsid w:val="009A2B0A"/>
    <w:rsid w:val="009A414C"/>
    <w:rsid w:val="009A427E"/>
    <w:rsid w:val="009A4BF4"/>
    <w:rsid w:val="009A4F6E"/>
    <w:rsid w:val="009A53ED"/>
    <w:rsid w:val="009A5A22"/>
    <w:rsid w:val="009A5DA4"/>
    <w:rsid w:val="009B0932"/>
    <w:rsid w:val="009B1F20"/>
    <w:rsid w:val="009B25D0"/>
    <w:rsid w:val="009B28A6"/>
    <w:rsid w:val="009B30A3"/>
    <w:rsid w:val="009B5630"/>
    <w:rsid w:val="009B57EA"/>
    <w:rsid w:val="009B5A68"/>
    <w:rsid w:val="009B5EDD"/>
    <w:rsid w:val="009B6BCE"/>
    <w:rsid w:val="009B6E9A"/>
    <w:rsid w:val="009C0400"/>
    <w:rsid w:val="009C26E8"/>
    <w:rsid w:val="009C33CA"/>
    <w:rsid w:val="009C4FFB"/>
    <w:rsid w:val="009C512F"/>
    <w:rsid w:val="009C6BA6"/>
    <w:rsid w:val="009C6E39"/>
    <w:rsid w:val="009D1BE3"/>
    <w:rsid w:val="009D21C9"/>
    <w:rsid w:val="009D2A81"/>
    <w:rsid w:val="009D2B98"/>
    <w:rsid w:val="009D3094"/>
    <w:rsid w:val="009D37F8"/>
    <w:rsid w:val="009D3BDF"/>
    <w:rsid w:val="009D401C"/>
    <w:rsid w:val="009D5AB5"/>
    <w:rsid w:val="009D6233"/>
    <w:rsid w:val="009D6B59"/>
    <w:rsid w:val="009D6BA3"/>
    <w:rsid w:val="009D6E8D"/>
    <w:rsid w:val="009D7783"/>
    <w:rsid w:val="009E13B5"/>
    <w:rsid w:val="009E2D7B"/>
    <w:rsid w:val="009E415C"/>
    <w:rsid w:val="009F0077"/>
    <w:rsid w:val="009F0AED"/>
    <w:rsid w:val="009F0D42"/>
    <w:rsid w:val="009F0DEC"/>
    <w:rsid w:val="009F17E7"/>
    <w:rsid w:val="009F1D94"/>
    <w:rsid w:val="009F4DD5"/>
    <w:rsid w:val="009F55CB"/>
    <w:rsid w:val="009F6194"/>
    <w:rsid w:val="009F7448"/>
    <w:rsid w:val="00A0230A"/>
    <w:rsid w:val="00A02B72"/>
    <w:rsid w:val="00A03F5C"/>
    <w:rsid w:val="00A04E07"/>
    <w:rsid w:val="00A05457"/>
    <w:rsid w:val="00A05593"/>
    <w:rsid w:val="00A11620"/>
    <w:rsid w:val="00A127A5"/>
    <w:rsid w:val="00A1421C"/>
    <w:rsid w:val="00A14370"/>
    <w:rsid w:val="00A16727"/>
    <w:rsid w:val="00A16B93"/>
    <w:rsid w:val="00A1763F"/>
    <w:rsid w:val="00A17652"/>
    <w:rsid w:val="00A17B97"/>
    <w:rsid w:val="00A21A95"/>
    <w:rsid w:val="00A232AC"/>
    <w:rsid w:val="00A24479"/>
    <w:rsid w:val="00A25D22"/>
    <w:rsid w:val="00A332B1"/>
    <w:rsid w:val="00A3334A"/>
    <w:rsid w:val="00A34078"/>
    <w:rsid w:val="00A340E1"/>
    <w:rsid w:val="00A34625"/>
    <w:rsid w:val="00A352BA"/>
    <w:rsid w:val="00A35E93"/>
    <w:rsid w:val="00A36D5F"/>
    <w:rsid w:val="00A373C6"/>
    <w:rsid w:val="00A404BD"/>
    <w:rsid w:val="00A408C9"/>
    <w:rsid w:val="00A42B5C"/>
    <w:rsid w:val="00A47A5C"/>
    <w:rsid w:val="00A52131"/>
    <w:rsid w:val="00A52F5D"/>
    <w:rsid w:val="00A53762"/>
    <w:rsid w:val="00A558B5"/>
    <w:rsid w:val="00A57037"/>
    <w:rsid w:val="00A6099F"/>
    <w:rsid w:val="00A61050"/>
    <w:rsid w:val="00A612FC"/>
    <w:rsid w:val="00A61510"/>
    <w:rsid w:val="00A61667"/>
    <w:rsid w:val="00A627B0"/>
    <w:rsid w:val="00A62FC2"/>
    <w:rsid w:val="00A63CD6"/>
    <w:rsid w:val="00A64117"/>
    <w:rsid w:val="00A6495D"/>
    <w:rsid w:val="00A649B8"/>
    <w:rsid w:val="00A65CE6"/>
    <w:rsid w:val="00A71FAA"/>
    <w:rsid w:val="00A723C5"/>
    <w:rsid w:val="00A732E7"/>
    <w:rsid w:val="00A75A84"/>
    <w:rsid w:val="00A75E70"/>
    <w:rsid w:val="00A80CD5"/>
    <w:rsid w:val="00A818D6"/>
    <w:rsid w:val="00A83820"/>
    <w:rsid w:val="00A83D22"/>
    <w:rsid w:val="00A84791"/>
    <w:rsid w:val="00A8491F"/>
    <w:rsid w:val="00A84A9E"/>
    <w:rsid w:val="00A84E64"/>
    <w:rsid w:val="00A87034"/>
    <w:rsid w:val="00A8764B"/>
    <w:rsid w:val="00A876D1"/>
    <w:rsid w:val="00A87D61"/>
    <w:rsid w:val="00A90FE3"/>
    <w:rsid w:val="00A9131B"/>
    <w:rsid w:val="00A91F9B"/>
    <w:rsid w:val="00A92049"/>
    <w:rsid w:val="00A92A7D"/>
    <w:rsid w:val="00A9441C"/>
    <w:rsid w:val="00A94608"/>
    <w:rsid w:val="00A95708"/>
    <w:rsid w:val="00A96201"/>
    <w:rsid w:val="00A97078"/>
    <w:rsid w:val="00AA0110"/>
    <w:rsid w:val="00AA1529"/>
    <w:rsid w:val="00AA2209"/>
    <w:rsid w:val="00AA4756"/>
    <w:rsid w:val="00AA4DBC"/>
    <w:rsid w:val="00AA4EBF"/>
    <w:rsid w:val="00AA5880"/>
    <w:rsid w:val="00AA64AC"/>
    <w:rsid w:val="00AA7E0F"/>
    <w:rsid w:val="00AA7E3B"/>
    <w:rsid w:val="00AB1A12"/>
    <w:rsid w:val="00AB4D43"/>
    <w:rsid w:val="00AB600B"/>
    <w:rsid w:val="00AB675C"/>
    <w:rsid w:val="00AB69B8"/>
    <w:rsid w:val="00AB77EF"/>
    <w:rsid w:val="00AB7F3F"/>
    <w:rsid w:val="00AC05A9"/>
    <w:rsid w:val="00AC0C25"/>
    <w:rsid w:val="00AC0DF9"/>
    <w:rsid w:val="00AC397B"/>
    <w:rsid w:val="00AC47BA"/>
    <w:rsid w:val="00AC4D3F"/>
    <w:rsid w:val="00AC651D"/>
    <w:rsid w:val="00AC76A1"/>
    <w:rsid w:val="00AC7713"/>
    <w:rsid w:val="00AC7EDD"/>
    <w:rsid w:val="00AD0A34"/>
    <w:rsid w:val="00AD0AD8"/>
    <w:rsid w:val="00AD0ED9"/>
    <w:rsid w:val="00AD1038"/>
    <w:rsid w:val="00AD3323"/>
    <w:rsid w:val="00AD35A6"/>
    <w:rsid w:val="00AD35E6"/>
    <w:rsid w:val="00AD5A46"/>
    <w:rsid w:val="00AD696F"/>
    <w:rsid w:val="00AD6C3D"/>
    <w:rsid w:val="00AD6E59"/>
    <w:rsid w:val="00AD74AE"/>
    <w:rsid w:val="00AE2035"/>
    <w:rsid w:val="00AE254D"/>
    <w:rsid w:val="00AE2A40"/>
    <w:rsid w:val="00AE2F27"/>
    <w:rsid w:val="00AE3039"/>
    <w:rsid w:val="00AE5A17"/>
    <w:rsid w:val="00AE62FB"/>
    <w:rsid w:val="00AF0979"/>
    <w:rsid w:val="00AF3215"/>
    <w:rsid w:val="00AF4F2C"/>
    <w:rsid w:val="00AF6A81"/>
    <w:rsid w:val="00AF6B67"/>
    <w:rsid w:val="00B003A0"/>
    <w:rsid w:val="00B017D6"/>
    <w:rsid w:val="00B05844"/>
    <w:rsid w:val="00B06724"/>
    <w:rsid w:val="00B06E6D"/>
    <w:rsid w:val="00B1075A"/>
    <w:rsid w:val="00B11744"/>
    <w:rsid w:val="00B12264"/>
    <w:rsid w:val="00B12795"/>
    <w:rsid w:val="00B13103"/>
    <w:rsid w:val="00B14DFF"/>
    <w:rsid w:val="00B15850"/>
    <w:rsid w:val="00B15869"/>
    <w:rsid w:val="00B16341"/>
    <w:rsid w:val="00B167B4"/>
    <w:rsid w:val="00B20EA3"/>
    <w:rsid w:val="00B20EDA"/>
    <w:rsid w:val="00B21D07"/>
    <w:rsid w:val="00B21D2F"/>
    <w:rsid w:val="00B220AE"/>
    <w:rsid w:val="00B22814"/>
    <w:rsid w:val="00B229BA"/>
    <w:rsid w:val="00B23132"/>
    <w:rsid w:val="00B23CBB"/>
    <w:rsid w:val="00B24C22"/>
    <w:rsid w:val="00B27CD5"/>
    <w:rsid w:val="00B311E9"/>
    <w:rsid w:val="00B31F7F"/>
    <w:rsid w:val="00B33980"/>
    <w:rsid w:val="00B3443A"/>
    <w:rsid w:val="00B34D35"/>
    <w:rsid w:val="00B36367"/>
    <w:rsid w:val="00B40672"/>
    <w:rsid w:val="00B4173C"/>
    <w:rsid w:val="00B43365"/>
    <w:rsid w:val="00B44155"/>
    <w:rsid w:val="00B45114"/>
    <w:rsid w:val="00B47509"/>
    <w:rsid w:val="00B503A6"/>
    <w:rsid w:val="00B507F9"/>
    <w:rsid w:val="00B52856"/>
    <w:rsid w:val="00B54885"/>
    <w:rsid w:val="00B55076"/>
    <w:rsid w:val="00B5515A"/>
    <w:rsid w:val="00B579C5"/>
    <w:rsid w:val="00B607BB"/>
    <w:rsid w:val="00B61183"/>
    <w:rsid w:val="00B62064"/>
    <w:rsid w:val="00B62355"/>
    <w:rsid w:val="00B6264E"/>
    <w:rsid w:val="00B64530"/>
    <w:rsid w:val="00B65DC4"/>
    <w:rsid w:val="00B669C1"/>
    <w:rsid w:val="00B7277A"/>
    <w:rsid w:val="00B7527E"/>
    <w:rsid w:val="00B75636"/>
    <w:rsid w:val="00B76ABB"/>
    <w:rsid w:val="00B76E10"/>
    <w:rsid w:val="00B804E6"/>
    <w:rsid w:val="00B80905"/>
    <w:rsid w:val="00B822B3"/>
    <w:rsid w:val="00B82E32"/>
    <w:rsid w:val="00B85B3E"/>
    <w:rsid w:val="00B86619"/>
    <w:rsid w:val="00B86EC1"/>
    <w:rsid w:val="00B870EF"/>
    <w:rsid w:val="00B873EC"/>
    <w:rsid w:val="00B87A0E"/>
    <w:rsid w:val="00B87DB9"/>
    <w:rsid w:val="00B901BE"/>
    <w:rsid w:val="00B90420"/>
    <w:rsid w:val="00B91780"/>
    <w:rsid w:val="00B91AE7"/>
    <w:rsid w:val="00B91CE2"/>
    <w:rsid w:val="00B9285A"/>
    <w:rsid w:val="00B92912"/>
    <w:rsid w:val="00B92E44"/>
    <w:rsid w:val="00B93773"/>
    <w:rsid w:val="00B93B15"/>
    <w:rsid w:val="00B9464A"/>
    <w:rsid w:val="00B9539C"/>
    <w:rsid w:val="00B9545C"/>
    <w:rsid w:val="00B97DE9"/>
    <w:rsid w:val="00BA0BC1"/>
    <w:rsid w:val="00BA120A"/>
    <w:rsid w:val="00BA26CA"/>
    <w:rsid w:val="00BA3D8D"/>
    <w:rsid w:val="00BA7673"/>
    <w:rsid w:val="00BA7A7D"/>
    <w:rsid w:val="00BB06E8"/>
    <w:rsid w:val="00BB08B1"/>
    <w:rsid w:val="00BB26D0"/>
    <w:rsid w:val="00BB3625"/>
    <w:rsid w:val="00BB3C2E"/>
    <w:rsid w:val="00BB4566"/>
    <w:rsid w:val="00BB52BE"/>
    <w:rsid w:val="00BB5550"/>
    <w:rsid w:val="00BB7387"/>
    <w:rsid w:val="00BC0182"/>
    <w:rsid w:val="00BC190D"/>
    <w:rsid w:val="00BC3BEF"/>
    <w:rsid w:val="00BC795C"/>
    <w:rsid w:val="00BD1D4E"/>
    <w:rsid w:val="00BD2ECC"/>
    <w:rsid w:val="00BD3A2D"/>
    <w:rsid w:val="00BD4161"/>
    <w:rsid w:val="00BD53D9"/>
    <w:rsid w:val="00BD5652"/>
    <w:rsid w:val="00BD5D80"/>
    <w:rsid w:val="00BD5DA1"/>
    <w:rsid w:val="00BD6D78"/>
    <w:rsid w:val="00BD76B5"/>
    <w:rsid w:val="00BE2007"/>
    <w:rsid w:val="00BE25F0"/>
    <w:rsid w:val="00BE2809"/>
    <w:rsid w:val="00BE5396"/>
    <w:rsid w:val="00BE6EE1"/>
    <w:rsid w:val="00BE732E"/>
    <w:rsid w:val="00BF0B2E"/>
    <w:rsid w:val="00BF24F9"/>
    <w:rsid w:val="00BF73AB"/>
    <w:rsid w:val="00C00594"/>
    <w:rsid w:val="00C0169D"/>
    <w:rsid w:val="00C016FD"/>
    <w:rsid w:val="00C02EC0"/>
    <w:rsid w:val="00C02FDD"/>
    <w:rsid w:val="00C047F1"/>
    <w:rsid w:val="00C05734"/>
    <w:rsid w:val="00C05EF7"/>
    <w:rsid w:val="00C07279"/>
    <w:rsid w:val="00C07608"/>
    <w:rsid w:val="00C076B5"/>
    <w:rsid w:val="00C1023A"/>
    <w:rsid w:val="00C103CC"/>
    <w:rsid w:val="00C122CB"/>
    <w:rsid w:val="00C138BE"/>
    <w:rsid w:val="00C14118"/>
    <w:rsid w:val="00C14C25"/>
    <w:rsid w:val="00C15D85"/>
    <w:rsid w:val="00C15FED"/>
    <w:rsid w:val="00C1766B"/>
    <w:rsid w:val="00C20241"/>
    <w:rsid w:val="00C21131"/>
    <w:rsid w:val="00C219B7"/>
    <w:rsid w:val="00C23737"/>
    <w:rsid w:val="00C24024"/>
    <w:rsid w:val="00C240A5"/>
    <w:rsid w:val="00C26E44"/>
    <w:rsid w:val="00C26FC3"/>
    <w:rsid w:val="00C27A2E"/>
    <w:rsid w:val="00C30EB6"/>
    <w:rsid w:val="00C34E73"/>
    <w:rsid w:val="00C35294"/>
    <w:rsid w:val="00C361C2"/>
    <w:rsid w:val="00C361E9"/>
    <w:rsid w:val="00C36578"/>
    <w:rsid w:val="00C371D8"/>
    <w:rsid w:val="00C37709"/>
    <w:rsid w:val="00C409F1"/>
    <w:rsid w:val="00C45767"/>
    <w:rsid w:val="00C46045"/>
    <w:rsid w:val="00C46A31"/>
    <w:rsid w:val="00C51CDE"/>
    <w:rsid w:val="00C531E8"/>
    <w:rsid w:val="00C53210"/>
    <w:rsid w:val="00C53527"/>
    <w:rsid w:val="00C54932"/>
    <w:rsid w:val="00C55115"/>
    <w:rsid w:val="00C55453"/>
    <w:rsid w:val="00C5617B"/>
    <w:rsid w:val="00C56830"/>
    <w:rsid w:val="00C56E97"/>
    <w:rsid w:val="00C5780B"/>
    <w:rsid w:val="00C57F6A"/>
    <w:rsid w:val="00C57FA0"/>
    <w:rsid w:val="00C607BB"/>
    <w:rsid w:val="00C60F81"/>
    <w:rsid w:val="00C61BB7"/>
    <w:rsid w:val="00C6234C"/>
    <w:rsid w:val="00C640FF"/>
    <w:rsid w:val="00C64371"/>
    <w:rsid w:val="00C6627B"/>
    <w:rsid w:val="00C673E4"/>
    <w:rsid w:val="00C6742B"/>
    <w:rsid w:val="00C67C77"/>
    <w:rsid w:val="00C70978"/>
    <w:rsid w:val="00C70CAE"/>
    <w:rsid w:val="00C71D79"/>
    <w:rsid w:val="00C72E38"/>
    <w:rsid w:val="00C730C7"/>
    <w:rsid w:val="00C733D9"/>
    <w:rsid w:val="00C7356E"/>
    <w:rsid w:val="00C73D42"/>
    <w:rsid w:val="00C7469D"/>
    <w:rsid w:val="00C759D5"/>
    <w:rsid w:val="00C77189"/>
    <w:rsid w:val="00C77684"/>
    <w:rsid w:val="00C77B60"/>
    <w:rsid w:val="00C807AE"/>
    <w:rsid w:val="00C80864"/>
    <w:rsid w:val="00C82091"/>
    <w:rsid w:val="00C83680"/>
    <w:rsid w:val="00C85FEB"/>
    <w:rsid w:val="00C9044F"/>
    <w:rsid w:val="00C9247A"/>
    <w:rsid w:val="00C9273F"/>
    <w:rsid w:val="00C9434E"/>
    <w:rsid w:val="00C943C1"/>
    <w:rsid w:val="00C9501A"/>
    <w:rsid w:val="00C954AA"/>
    <w:rsid w:val="00C958F8"/>
    <w:rsid w:val="00C966B8"/>
    <w:rsid w:val="00C978C4"/>
    <w:rsid w:val="00CA09F8"/>
    <w:rsid w:val="00CA1A4D"/>
    <w:rsid w:val="00CA1A77"/>
    <w:rsid w:val="00CA2D1E"/>
    <w:rsid w:val="00CA366E"/>
    <w:rsid w:val="00CA386D"/>
    <w:rsid w:val="00CA4F5A"/>
    <w:rsid w:val="00CA603F"/>
    <w:rsid w:val="00CA687E"/>
    <w:rsid w:val="00CA6F26"/>
    <w:rsid w:val="00CA725D"/>
    <w:rsid w:val="00CB4C0C"/>
    <w:rsid w:val="00CB5AD1"/>
    <w:rsid w:val="00CB63BE"/>
    <w:rsid w:val="00CB79E2"/>
    <w:rsid w:val="00CC0089"/>
    <w:rsid w:val="00CC07D9"/>
    <w:rsid w:val="00CC11A4"/>
    <w:rsid w:val="00CC463D"/>
    <w:rsid w:val="00CC74AD"/>
    <w:rsid w:val="00CC7A0B"/>
    <w:rsid w:val="00CD0846"/>
    <w:rsid w:val="00CD0890"/>
    <w:rsid w:val="00CD0939"/>
    <w:rsid w:val="00CD3DE3"/>
    <w:rsid w:val="00CD47E7"/>
    <w:rsid w:val="00CD6C3F"/>
    <w:rsid w:val="00CD746F"/>
    <w:rsid w:val="00CD7FAF"/>
    <w:rsid w:val="00CE1AB1"/>
    <w:rsid w:val="00CE1C57"/>
    <w:rsid w:val="00CE329A"/>
    <w:rsid w:val="00CE417F"/>
    <w:rsid w:val="00CE44C7"/>
    <w:rsid w:val="00CE4649"/>
    <w:rsid w:val="00CE5586"/>
    <w:rsid w:val="00CE5766"/>
    <w:rsid w:val="00CE5795"/>
    <w:rsid w:val="00CE5A3F"/>
    <w:rsid w:val="00CE697F"/>
    <w:rsid w:val="00CE71B7"/>
    <w:rsid w:val="00CE7218"/>
    <w:rsid w:val="00CE72F8"/>
    <w:rsid w:val="00CE7F53"/>
    <w:rsid w:val="00CF1744"/>
    <w:rsid w:val="00CF2054"/>
    <w:rsid w:val="00CF2D93"/>
    <w:rsid w:val="00CF3C72"/>
    <w:rsid w:val="00CF4EA3"/>
    <w:rsid w:val="00CF5BF2"/>
    <w:rsid w:val="00CF6292"/>
    <w:rsid w:val="00D01155"/>
    <w:rsid w:val="00D01E39"/>
    <w:rsid w:val="00D02626"/>
    <w:rsid w:val="00D0389D"/>
    <w:rsid w:val="00D05C05"/>
    <w:rsid w:val="00D05F78"/>
    <w:rsid w:val="00D112DD"/>
    <w:rsid w:val="00D12836"/>
    <w:rsid w:val="00D12C61"/>
    <w:rsid w:val="00D12E8D"/>
    <w:rsid w:val="00D14B7D"/>
    <w:rsid w:val="00D14BFB"/>
    <w:rsid w:val="00D158FB"/>
    <w:rsid w:val="00D1697E"/>
    <w:rsid w:val="00D16BC3"/>
    <w:rsid w:val="00D21AA5"/>
    <w:rsid w:val="00D221FB"/>
    <w:rsid w:val="00D24AAA"/>
    <w:rsid w:val="00D25143"/>
    <w:rsid w:val="00D25490"/>
    <w:rsid w:val="00D267E2"/>
    <w:rsid w:val="00D26885"/>
    <w:rsid w:val="00D26930"/>
    <w:rsid w:val="00D27AF0"/>
    <w:rsid w:val="00D3075D"/>
    <w:rsid w:val="00D33C37"/>
    <w:rsid w:val="00D33E7A"/>
    <w:rsid w:val="00D33FFC"/>
    <w:rsid w:val="00D34F79"/>
    <w:rsid w:val="00D36199"/>
    <w:rsid w:val="00D36D2A"/>
    <w:rsid w:val="00D40583"/>
    <w:rsid w:val="00D40E63"/>
    <w:rsid w:val="00D412A9"/>
    <w:rsid w:val="00D41B90"/>
    <w:rsid w:val="00D41EBA"/>
    <w:rsid w:val="00D420E9"/>
    <w:rsid w:val="00D4554D"/>
    <w:rsid w:val="00D458BC"/>
    <w:rsid w:val="00D45DB5"/>
    <w:rsid w:val="00D46C87"/>
    <w:rsid w:val="00D4785D"/>
    <w:rsid w:val="00D512E0"/>
    <w:rsid w:val="00D51FB1"/>
    <w:rsid w:val="00D53861"/>
    <w:rsid w:val="00D55AB5"/>
    <w:rsid w:val="00D55DC1"/>
    <w:rsid w:val="00D56985"/>
    <w:rsid w:val="00D56E06"/>
    <w:rsid w:val="00D57162"/>
    <w:rsid w:val="00D577CF"/>
    <w:rsid w:val="00D6389A"/>
    <w:rsid w:val="00D639FD"/>
    <w:rsid w:val="00D6449E"/>
    <w:rsid w:val="00D65587"/>
    <w:rsid w:val="00D661D3"/>
    <w:rsid w:val="00D67CA0"/>
    <w:rsid w:val="00D7099B"/>
    <w:rsid w:val="00D73298"/>
    <w:rsid w:val="00D74093"/>
    <w:rsid w:val="00D7580B"/>
    <w:rsid w:val="00D76424"/>
    <w:rsid w:val="00D76ED3"/>
    <w:rsid w:val="00D7748D"/>
    <w:rsid w:val="00D80237"/>
    <w:rsid w:val="00D819FE"/>
    <w:rsid w:val="00D82AC1"/>
    <w:rsid w:val="00D831D4"/>
    <w:rsid w:val="00D839AA"/>
    <w:rsid w:val="00D850BF"/>
    <w:rsid w:val="00D85FD6"/>
    <w:rsid w:val="00D868DE"/>
    <w:rsid w:val="00D87AB3"/>
    <w:rsid w:val="00D905EC"/>
    <w:rsid w:val="00D92E75"/>
    <w:rsid w:val="00D95862"/>
    <w:rsid w:val="00D95C02"/>
    <w:rsid w:val="00D9664A"/>
    <w:rsid w:val="00D969D5"/>
    <w:rsid w:val="00D969EF"/>
    <w:rsid w:val="00D97807"/>
    <w:rsid w:val="00D97DFC"/>
    <w:rsid w:val="00DA07B6"/>
    <w:rsid w:val="00DA07F4"/>
    <w:rsid w:val="00DA1DFD"/>
    <w:rsid w:val="00DA2635"/>
    <w:rsid w:val="00DA6B7B"/>
    <w:rsid w:val="00DA7C36"/>
    <w:rsid w:val="00DB11BC"/>
    <w:rsid w:val="00DB2EB0"/>
    <w:rsid w:val="00DB3A6E"/>
    <w:rsid w:val="00DB402D"/>
    <w:rsid w:val="00DB5628"/>
    <w:rsid w:val="00DB7E66"/>
    <w:rsid w:val="00DC068C"/>
    <w:rsid w:val="00DC1984"/>
    <w:rsid w:val="00DC1AC6"/>
    <w:rsid w:val="00DC1E5C"/>
    <w:rsid w:val="00DC3E91"/>
    <w:rsid w:val="00DC3F3B"/>
    <w:rsid w:val="00DC5604"/>
    <w:rsid w:val="00DC6630"/>
    <w:rsid w:val="00DC69EE"/>
    <w:rsid w:val="00DC7409"/>
    <w:rsid w:val="00DC7B7D"/>
    <w:rsid w:val="00DC7BED"/>
    <w:rsid w:val="00DD1DE1"/>
    <w:rsid w:val="00DD48C9"/>
    <w:rsid w:val="00DD490F"/>
    <w:rsid w:val="00DD4910"/>
    <w:rsid w:val="00DD6614"/>
    <w:rsid w:val="00DD6765"/>
    <w:rsid w:val="00DD6911"/>
    <w:rsid w:val="00DD6ADD"/>
    <w:rsid w:val="00DD70A3"/>
    <w:rsid w:val="00DD70CF"/>
    <w:rsid w:val="00DD735D"/>
    <w:rsid w:val="00DD79A3"/>
    <w:rsid w:val="00DE0109"/>
    <w:rsid w:val="00DE07E9"/>
    <w:rsid w:val="00DE2290"/>
    <w:rsid w:val="00DE3836"/>
    <w:rsid w:val="00DE3A66"/>
    <w:rsid w:val="00DE4127"/>
    <w:rsid w:val="00DE496D"/>
    <w:rsid w:val="00DE4D37"/>
    <w:rsid w:val="00DE53BE"/>
    <w:rsid w:val="00DE53C7"/>
    <w:rsid w:val="00DE64B7"/>
    <w:rsid w:val="00DF01F8"/>
    <w:rsid w:val="00DF29EF"/>
    <w:rsid w:val="00DF2B3D"/>
    <w:rsid w:val="00DF34AF"/>
    <w:rsid w:val="00DF441C"/>
    <w:rsid w:val="00DF5505"/>
    <w:rsid w:val="00DF57E4"/>
    <w:rsid w:val="00DF5C70"/>
    <w:rsid w:val="00DF682F"/>
    <w:rsid w:val="00DF7D03"/>
    <w:rsid w:val="00E01C10"/>
    <w:rsid w:val="00E0260D"/>
    <w:rsid w:val="00E02B91"/>
    <w:rsid w:val="00E03573"/>
    <w:rsid w:val="00E0474E"/>
    <w:rsid w:val="00E04CF9"/>
    <w:rsid w:val="00E04F44"/>
    <w:rsid w:val="00E05B9B"/>
    <w:rsid w:val="00E06B99"/>
    <w:rsid w:val="00E07A86"/>
    <w:rsid w:val="00E07E96"/>
    <w:rsid w:val="00E115A8"/>
    <w:rsid w:val="00E11CCE"/>
    <w:rsid w:val="00E12878"/>
    <w:rsid w:val="00E12C8A"/>
    <w:rsid w:val="00E1368B"/>
    <w:rsid w:val="00E13ADB"/>
    <w:rsid w:val="00E143A2"/>
    <w:rsid w:val="00E15462"/>
    <w:rsid w:val="00E162F1"/>
    <w:rsid w:val="00E174D2"/>
    <w:rsid w:val="00E20450"/>
    <w:rsid w:val="00E20B3B"/>
    <w:rsid w:val="00E232DB"/>
    <w:rsid w:val="00E2385C"/>
    <w:rsid w:val="00E23E13"/>
    <w:rsid w:val="00E25114"/>
    <w:rsid w:val="00E25700"/>
    <w:rsid w:val="00E26AFF"/>
    <w:rsid w:val="00E305CC"/>
    <w:rsid w:val="00E30F38"/>
    <w:rsid w:val="00E32E59"/>
    <w:rsid w:val="00E33270"/>
    <w:rsid w:val="00E35588"/>
    <w:rsid w:val="00E36C6B"/>
    <w:rsid w:val="00E371AD"/>
    <w:rsid w:val="00E37AC8"/>
    <w:rsid w:val="00E41573"/>
    <w:rsid w:val="00E42A8D"/>
    <w:rsid w:val="00E43A3E"/>
    <w:rsid w:val="00E43E47"/>
    <w:rsid w:val="00E442AC"/>
    <w:rsid w:val="00E47A95"/>
    <w:rsid w:val="00E500E8"/>
    <w:rsid w:val="00E51DF6"/>
    <w:rsid w:val="00E52267"/>
    <w:rsid w:val="00E52747"/>
    <w:rsid w:val="00E54CF6"/>
    <w:rsid w:val="00E56881"/>
    <w:rsid w:val="00E61286"/>
    <w:rsid w:val="00E621C4"/>
    <w:rsid w:val="00E62C27"/>
    <w:rsid w:val="00E63111"/>
    <w:rsid w:val="00E63AD1"/>
    <w:rsid w:val="00E6413D"/>
    <w:rsid w:val="00E65461"/>
    <w:rsid w:val="00E65539"/>
    <w:rsid w:val="00E66860"/>
    <w:rsid w:val="00E67AC0"/>
    <w:rsid w:val="00E716BA"/>
    <w:rsid w:val="00E7311A"/>
    <w:rsid w:val="00E732AA"/>
    <w:rsid w:val="00E7346E"/>
    <w:rsid w:val="00E738AE"/>
    <w:rsid w:val="00E74743"/>
    <w:rsid w:val="00E75606"/>
    <w:rsid w:val="00E76EBF"/>
    <w:rsid w:val="00E77084"/>
    <w:rsid w:val="00E77746"/>
    <w:rsid w:val="00E80A10"/>
    <w:rsid w:val="00E82404"/>
    <w:rsid w:val="00E83476"/>
    <w:rsid w:val="00E84ACB"/>
    <w:rsid w:val="00E8537D"/>
    <w:rsid w:val="00E86BC1"/>
    <w:rsid w:val="00E8770F"/>
    <w:rsid w:val="00E87D70"/>
    <w:rsid w:val="00E904AF"/>
    <w:rsid w:val="00E91D2D"/>
    <w:rsid w:val="00E92339"/>
    <w:rsid w:val="00E94C91"/>
    <w:rsid w:val="00E950CB"/>
    <w:rsid w:val="00E96520"/>
    <w:rsid w:val="00E96997"/>
    <w:rsid w:val="00E979A6"/>
    <w:rsid w:val="00E97C14"/>
    <w:rsid w:val="00E97C5B"/>
    <w:rsid w:val="00EA0673"/>
    <w:rsid w:val="00EA09BF"/>
    <w:rsid w:val="00EA0C8A"/>
    <w:rsid w:val="00EA14E3"/>
    <w:rsid w:val="00EA16E5"/>
    <w:rsid w:val="00EA37BF"/>
    <w:rsid w:val="00EA445D"/>
    <w:rsid w:val="00EA5C21"/>
    <w:rsid w:val="00EA7449"/>
    <w:rsid w:val="00EB067C"/>
    <w:rsid w:val="00EB2D2D"/>
    <w:rsid w:val="00EB2DB9"/>
    <w:rsid w:val="00EB3286"/>
    <w:rsid w:val="00EB4BBE"/>
    <w:rsid w:val="00EB5850"/>
    <w:rsid w:val="00EB5DB0"/>
    <w:rsid w:val="00EB65EF"/>
    <w:rsid w:val="00EB6BDA"/>
    <w:rsid w:val="00EB714C"/>
    <w:rsid w:val="00EB7493"/>
    <w:rsid w:val="00EB7A31"/>
    <w:rsid w:val="00EB7D1B"/>
    <w:rsid w:val="00EC031B"/>
    <w:rsid w:val="00EC03B5"/>
    <w:rsid w:val="00EC2EB7"/>
    <w:rsid w:val="00EC3814"/>
    <w:rsid w:val="00EC3CF3"/>
    <w:rsid w:val="00EC3E61"/>
    <w:rsid w:val="00EC40FD"/>
    <w:rsid w:val="00EC5613"/>
    <w:rsid w:val="00EC7AA9"/>
    <w:rsid w:val="00EC7B11"/>
    <w:rsid w:val="00ED090D"/>
    <w:rsid w:val="00ED09D9"/>
    <w:rsid w:val="00ED1003"/>
    <w:rsid w:val="00ED1E51"/>
    <w:rsid w:val="00ED26E8"/>
    <w:rsid w:val="00ED7849"/>
    <w:rsid w:val="00EE0689"/>
    <w:rsid w:val="00EE2062"/>
    <w:rsid w:val="00EE2292"/>
    <w:rsid w:val="00EE2361"/>
    <w:rsid w:val="00EE25A2"/>
    <w:rsid w:val="00EE2658"/>
    <w:rsid w:val="00EE2C60"/>
    <w:rsid w:val="00EE3C92"/>
    <w:rsid w:val="00EE43D3"/>
    <w:rsid w:val="00EE5383"/>
    <w:rsid w:val="00EE5623"/>
    <w:rsid w:val="00EE6115"/>
    <w:rsid w:val="00EE6FD8"/>
    <w:rsid w:val="00EE7272"/>
    <w:rsid w:val="00EE7C66"/>
    <w:rsid w:val="00EF3763"/>
    <w:rsid w:val="00EF4419"/>
    <w:rsid w:val="00EF46F4"/>
    <w:rsid w:val="00EF6D72"/>
    <w:rsid w:val="00F002A5"/>
    <w:rsid w:val="00F00609"/>
    <w:rsid w:val="00F01A06"/>
    <w:rsid w:val="00F01A85"/>
    <w:rsid w:val="00F01F59"/>
    <w:rsid w:val="00F026AC"/>
    <w:rsid w:val="00F0298E"/>
    <w:rsid w:val="00F033E7"/>
    <w:rsid w:val="00F038F3"/>
    <w:rsid w:val="00F03C60"/>
    <w:rsid w:val="00F04089"/>
    <w:rsid w:val="00F041B8"/>
    <w:rsid w:val="00F04C41"/>
    <w:rsid w:val="00F054B6"/>
    <w:rsid w:val="00F05D82"/>
    <w:rsid w:val="00F05E5B"/>
    <w:rsid w:val="00F07514"/>
    <w:rsid w:val="00F1062F"/>
    <w:rsid w:val="00F110C6"/>
    <w:rsid w:val="00F11BC5"/>
    <w:rsid w:val="00F13078"/>
    <w:rsid w:val="00F13BF2"/>
    <w:rsid w:val="00F14C76"/>
    <w:rsid w:val="00F15B97"/>
    <w:rsid w:val="00F16881"/>
    <w:rsid w:val="00F17021"/>
    <w:rsid w:val="00F1708B"/>
    <w:rsid w:val="00F17B2A"/>
    <w:rsid w:val="00F209C8"/>
    <w:rsid w:val="00F21738"/>
    <w:rsid w:val="00F21797"/>
    <w:rsid w:val="00F21888"/>
    <w:rsid w:val="00F232B3"/>
    <w:rsid w:val="00F2403A"/>
    <w:rsid w:val="00F25E59"/>
    <w:rsid w:val="00F26D59"/>
    <w:rsid w:val="00F30342"/>
    <w:rsid w:val="00F32932"/>
    <w:rsid w:val="00F32C44"/>
    <w:rsid w:val="00F33370"/>
    <w:rsid w:val="00F35028"/>
    <w:rsid w:val="00F372D8"/>
    <w:rsid w:val="00F417E8"/>
    <w:rsid w:val="00F42616"/>
    <w:rsid w:val="00F42C15"/>
    <w:rsid w:val="00F4399C"/>
    <w:rsid w:val="00F44A3F"/>
    <w:rsid w:val="00F455F3"/>
    <w:rsid w:val="00F46C87"/>
    <w:rsid w:val="00F46C95"/>
    <w:rsid w:val="00F46CF9"/>
    <w:rsid w:val="00F4781F"/>
    <w:rsid w:val="00F5018B"/>
    <w:rsid w:val="00F50B2A"/>
    <w:rsid w:val="00F51DF9"/>
    <w:rsid w:val="00F525F8"/>
    <w:rsid w:val="00F52B15"/>
    <w:rsid w:val="00F5306C"/>
    <w:rsid w:val="00F53C92"/>
    <w:rsid w:val="00F54168"/>
    <w:rsid w:val="00F54FAE"/>
    <w:rsid w:val="00F56DB5"/>
    <w:rsid w:val="00F56DF4"/>
    <w:rsid w:val="00F602A9"/>
    <w:rsid w:val="00F6070C"/>
    <w:rsid w:val="00F614BF"/>
    <w:rsid w:val="00F614CB"/>
    <w:rsid w:val="00F6150A"/>
    <w:rsid w:val="00F61733"/>
    <w:rsid w:val="00F63AC2"/>
    <w:rsid w:val="00F644FD"/>
    <w:rsid w:val="00F67A6D"/>
    <w:rsid w:val="00F70026"/>
    <w:rsid w:val="00F71796"/>
    <w:rsid w:val="00F71D4D"/>
    <w:rsid w:val="00F724BD"/>
    <w:rsid w:val="00F72611"/>
    <w:rsid w:val="00F7274E"/>
    <w:rsid w:val="00F746D0"/>
    <w:rsid w:val="00F74990"/>
    <w:rsid w:val="00F806AD"/>
    <w:rsid w:val="00F80A40"/>
    <w:rsid w:val="00F843BF"/>
    <w:rsid w:val="00F852B5"/>
    <w:rsid w:val="00F865C3"/>
    <w:rsid w:val="00F871D0"/>
    <w:rsid w:val="00F90407"/>
    <w:rsid w:val="00F9095F"/>
    <w:rsid w:val="00F9161A"/>
    <w:rsid w:val="00F93084"/>
    <w:rsid w:val="00F94CC9"/>
    <w:rsid w:val="00F956C2"/>
    <w:rsid w:val="00FA088C"/>
    <w:rsid w:val="00FA0C67"/>
    <w:rsid w:val="00FA0F02"/>
    <w:rsid w:val="00FA1B41"/>
    <w:rsid w:val="00FA1BA7"/>
    <w:rsid w:val="00FA3242"/>
    <w:rsid w:val="00FA401E"/>
    <w:rsid w:val="00FA606B"/>
    <w:rsid w:val="00FA6290"/>
    <w:rsid w:val="00FA6E36"/>
    <w:rsid w:val="00FA7612"/>
    <w:rsid w:val="00FA7C06"/>
    <w:rsid w:val="00FA7CB0"/>
    <w:rsid w:val="00FB024F"/>
    <w:rsid w:val="00FB27B1"/>
    <w:rsid w:val="00FB3AE3"/>
    <w:rsid w:val="00FB3AE6"/>
    <w:rsid w:val="00FB4F0F"/>
    <w:rsid w:val="00FB5BF8"/>
    <w:rsid w:val="00FC1755"/>
    <w:rsid w:val="00FC2F50"/>
    <w:rsid w:val="00FC2FFF"/>
    <w:rsid w:val="00FC362F"/>
    <w:rsid w:val="00FC5625"/>
    <w:rsid w:val="00FC5981"/>
    <w:rsid w:val="00FD0AC8"/>
    <w:rsid w:val="00FD27D8"/>
    <w:rsid w:val="00FD5828"/>
    <w:rsid w:val="00FD631B"/>
    <w:rsid w:val="00FD7243"/>
    <w:rsid w:val="00FD7468"/>
    <w:rsid w:val="00FE04C5"/>
    <w:rsid w:val="00FE0A78"/>
    <w:rsid w:val="00FE0C28"/>
    <w:rsid w:val="00FE0D96"/>
    <w:rsid w:val="00FE1663"/>
    <w:rsid w:val="00FE2FE7"/>
    <w:rsid w:val="00FE35BB"/>
    <w:rsid w:val="00FE3641"/>
    <w:rsid w:val="00FE5FC5"/>
    <w:rsid w:val="00FF0A24"/>
    <w:rsid w:val="00FF2F8B"/>
    <w:rsid w:val="00FF4716"/>
    <w:rsid w:val="00FF60A9"/>
    <w:rsid w:val="00FF672B"/>
    <w:rsid w:val="00FF699D"/>
    <w:rsid w:val="00FF762D"/>
    <w:rsid w:val="05CBB399"/>
    <w:rsid w:val="2FBC6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BB8D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856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3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7"/>
  </w:style>
  <w:style w:type="paragraph" w:styleId="Footer">
    <w:name w:val="footer"/>
    <w:basedOn w:val="Normal"/>
    <w:link w:val="FooterChar"/>
    <w:uiPriority w:val="99"/>
    <w:unhideWhenUsed/>
    <w:rsid w:val="003449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7"/>
  </w:style>
  <w:style w:type="paragraph" w:styleId="BalloonText">
    <w:name w:val="Balloon Text"/>
    <w:basedOn w:val="Normal"/>
    <w:link w:val="BalloonTextChar"/>
    <w:uiPriority w:val="99"/>
    <w:semiHidden/>
    <w:unhideWhenUsed/>
    <w:rsid w:val="003449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9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0D6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90B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B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B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B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BA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1697E"/>
    <w:rPr>
      <w:color w:val="605E5C"/>
      <w:shd w:val="clear" w:color="auto" w:fill="E1DFDD"/>
    </w:rPr>
  </w:style>
  <w:style w:type="paragraph" w:customStyle="1" w:styleId="Default">
    <w:name w:val="Default"/>
    <w:rsid w:val="006704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6" ma:contentTypeDescription="Create a new document." ma:contentTypeScope="" ma:versionID="ba44f66dcf6806eb8eb212b528de4bf4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b363a7b9880ca52fc66106d39a2b9015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67AD3-6B73-40E5-8A54-B92B43C076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20C28A-7FF8-43A7-8942-8672EFD1B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4A0503-74F7-4384-B378-F0DB8BCED098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0B68597-3540-478A-B0F7-060291F70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3</Pages>
  <Words>963</Words>
  <Characters>549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AS</dc:creator>
  <cp:lastModifiedBy>Shrestha, Aishwarya</cp:lastModifiedBy>
  <cp:revision>498</cp:revision>
  <cp:lastPrinted>2020-08-05T17:48:00Z</cp:lastPrinted>
  <dcterms:created xsi:type="dcterms:W3CDTF">2021-08-23T20:05:00Z</dcterms:created>
  <dcterms:modified xsi:type="dcterms:W3CDTF">2022-03-0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</Properties>
</file>